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62AAF5" w14:textId="53454E33" w:rsidR="000D6221" w:rsidRPr="00D640E9" w:rsidRDefault="000D6221" w:rsidP="000D6221">
      <w:pPr>
        <w:spacing w:line="240" w:lineRule="auto"/>
        <w:jc w:val="center"/>
        <w:rPr>
          <w:rFonts w:ascii="Arial" w:hAnsi="Arial" w:cs="Arial"/>
          <w:b/>
          <w:szCs w:val="20"/>
        </w:rPr>
      </w:pPr>
      <w:bookmarkStart w:id="0" w:name="_GoBack"/>
      <w:bookmarkEnd w:id="0"/>
      <w:r w:rsidRPr="00D640E9">
        <w:rPr>
          <w:rFonts w:ascii="Arial" w:hAnsi="Arial" w:cs="Arial"/>
          <w:b/>
          <w:szCs w:val="20"/>
        </w:rPr>
        <w:t>W&amp;I Asian Limited-English Proficient Taxpayers</w:t>
      </w:r>
    </w:p>
    <w:p w14:paraId="52AC1C00" w14:textId="01B94397" w:rsidR="000D6221" w:rsidRPr="00D640E9" w:rsidRDefault="000D6221" w:rsidP="000D6221">
      <w:pPr>
        <w:spacing w:line="240" w:lineRule="auto"/>
        <w:jc w:val="center"/>
        <w:rPr>
          <w:rFonts w:ascii="Arial" w:hAnsi="Arial" w:cs="Arial"/>
          <w:b/>
          <w:szCs w:val="20"/>
        </w:rPr>
      </w:pPr>
      <w:r w:rsidRPr="00D640E9">
        <w:rPr>
          <w:rFonts w:ascii="Arial" w:hAnsi="Arial" w:cs="Arial"/>
          <w:b/>
          <w:szCs w:val="20"/>
        </w:rPr>
        <w:t>Language Needs Assessment Survey</w:t>
      </w:r>
    </w:p>
    <w:p w14:paraId="4FE01133" w14:textId="655315C0" w:rsidR="000D6221" w:rsidRPr="00D640E9" w:rsidRDefault="000D6221" w:rsidP="000D6221">
      <w:pPr>
        <w:spacing w:line="240" w:lineRule="auto"/>
        <w:jc w:val="center"/>
        <w:rPr>
          <w:rFonts w:ascii="Arial" w:hAnsi="Arial" w:cs="Arial"/>
          <w:szCs w:val="20"/>
        </w:rPr>
      </w:pPr>
      <w:r w:rsidRPr="00D640E9">
        <w:rPr>
          <w:rFonts w:ascii="Arial" w:hAnsi="Arial" w:cs="Arial"/>
          <w:szCs w:val="20"/>
        </w:rPr>
        <w:t xml:space="preserve">Version: </w:t>
      </w:r>
      <w:r w:rsidR="00343FA6">
        <w:rPr>
          <w:rFonts w:ascii="Arial" w:hAnsi="Arial" w:cs="Arial"/>
          <w:szCs w:val="20"/>
        </w:rPr>
        <w:t>Final</w:t>
      </w:r>
      <w:r w:rsidR="00766238">
        <w:rPr>
          <w:rFonts w:ascii="Arial" w:hAnsi="Arial" w:cs="Arial"/>
          <w:szCs w:val="20"/>
        </w:rPr>
        <w:t xml:space="preserve"> </w:t>
      </w:r>
      <w:r w:rsidR="0034376A" w:rsidRPr="00D640E9">
        <w:rPr>
          <w:rFonts w:ascii="Arial" w:hAnsi="Arial" w:cs="Arial"/>
          <w:szCs w:val="20"/>
        </w:rPr>
        <w:t>Questionnaire</w:t>
      </w:r>
      <w:r w:rsidR="00202098">
        <w:rPr>
          <w:rFonts w:ascii="Arial" w:hAnsi="Arial" w:cs="Arial"/>
          <w:szCs w:val="20"/>
        </w:rPr>
        <w:t xml:space="preserve"> </w:t>
      </w:r>
      <w:r w:rsidRPr="00D640E9">
        <w:rPr>
          <w:rFonts w:ascii="Arial" w:hAnsi="Arial" w:cs="Arial"/>
          <w:szCs w:val="20"/>
        </w:rPr>
        <w:t>1</w:t>
      </w:r>
      <w:r w:rsidR="00325B2F" w:rsidRPr="00D640E9">
        <w:rPr>
          <w:rFonts w:ascii="Arial" w:hAnsi="Arial" w:cs="Arial"/>
          <w:szCs w:val="20"/>
        </w:rPr>
        <w:t>1</w:t>
      </w:r>
      <w:r w:rsidRPr="00D640E9">
        <w:rPr>
          <w:rFonts w:ascii="Arial" w:hAnsi="Arial" w:cs="Arial"/>
          <w:szCs w:val="20"/>
        </w:rPr>
        <w:t>/</w:t>
      </w:r>
      <w:r w:rsidR="005378E0">
        <w:rPr>
          <w:rFonts w:ascii="Arial" w:hAnsi="Arial" w:cs="Arial"/>
          <w:szCs w:val="20"/>
        </w:rPr>
        <w:t>2</w:t>
      </w:r>
      <w:r w:rsidR="00C0485E">
        <w:rPr>
          <w:rFonts w:ascii="Arial" w:hAnsi="Arial" w:cs="Arial"/>
          <w:szCs w:val="20"/>
        </w:rPr>
        <w:t>9</w:t>
      </w:r>
      <w:r w:rsidRPr="00D640E9">
        <w:rPr>
          <w:rFonts w:ascii="Arial" w:hAnsi="Arial" w:cs="Arial"/>
          <w:szCs w:val="20"/>
        </w:rPr>
        <w:t>/18</w:t>
      </w:r>
    </w:p>
    <w:p w14:paraId="1F5AE5D4" w14:textId="06806DA6" w:rsidR="000D6221" w:rsidRPr="00D640E9" w:rsidRDefault="000D6221" w:rsidP="000D6221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</w:p>
    <w:p w14:paraId="07FB22F8" w14:textId="531FDAFC" w:rsidR="000D6221" w:rsidRDefault="00A275B8" w:rsidP="000D6221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ntroduction</w:t>
      </w:r>
      <w:r w:rsidR="00BD2883">
        <w:rPr>
          <w:rFonts w:ascii="Arial" w:hAnsi="Arial" w:cs="Arial"/>
        </w:rPr>
        <w:t xml:space="preserve"> (Spoken)</w:t>
      </w:r>
      <w:r w:rsidR="0007231B">
        <w:rPr>
          <w:rFonts w:ascii="Arial" w:hAnsi="Arial" w:cs="Arial"/>
        </w:rPr>
        <w:t>:</w:t>
      </w:r>
    </w:p>
    <w:p w14:paraId="4CAF8722" w14:textId="0A9E983B" w:rsidR="00075E95" w:rsidRDefault="008D0100" w:rsidP="00075E95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acific Consulting Group, an independent national research organization, is conducting a survey on behalf of the Federal Government. </w:t>
      </w:r>
      <w:r w:rsidR="00075E95">
        <w:rPr>
          <w:rFonts w:ascii="Arial" w:hAnsi="Arial" w:cs="Arial"/>
        </w:rPr>
        <w:t xml:space="preserve">You will be offered $20 cash to complete the survey. The survey should take you about 15 minutes to complete. </w:t>
      </w:r>
      <w:r>
        <w:rPr>
          <w:rFonts w:ascii="Arial" w:hAnsi="Arial" w:cs="Arial"/>
        </w:rPr>
        <w:t xml:space="preserve">We are asking people to take this anonymous survey about their experiences preparing and filing taxes. </w:t>
      </w:r>
      <w:r w:rsidR="00075E95">
        <w:rPr>
          <w:rFonts w:ascii="Arial" w:hAnsi="Arial" w:cs="Arial"/>
        </w:rPr>
        <w:t xml:space="preserve">We will </w:t>
      </w:r>
      <w:r w:rsidR="00075E95" w:rsidRPr="008D0100">
        <w:rPr>
          <w:rFonts w:ascii="Arial" w:hAnsi="Arial" w:cs="Arial"/>
          <w:u w:val="single"/>
        </w:rPr>
        <w:t>not</w:t>
      </w:r>
      <w:r w:rsidR="00075E95">
        <w:rPr>
          <w:rFonts w:ascii="Arial" w:hAnsi="Arial" w:cs="Arial"/>
        </w:rPr>
        <w:t xml:space="preserve"> ask you for any personal information that would identify you. Your feedback is valuable because it will help improve services for taxpayers.</w:t>
      </w:r>
      <w:r w:rsidR="000D51F5">
        <w:rPr>
          <w:rFonts w:ascii="Arial" w:hAnsi="Arial" w:cs="Arial"/>
        </w:rPr>
        <w:t xml:space="preserve"> Your participation is voluntary.</w:t>
      </w:r>
      <w:r w:rsidR="00075E95">
        <w:rPr>
          <w:rFonts w:ascii="Arial" w:hAnsi="Arial" w:cs="Arial"/>
        </w:rPr>
        <w:t xml:space="preserve"> </w:t>
      </w:r>
    </w:p>
    <w:p w14:paraId="185A77BA" w14:textId="361E9068" w:rsidR="008235B2" w:rsidRDefault="008235B2" w:rsidP="008235B2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e will ask you a few questions to determine if this survey is relevant to you. If it is, we will ask you to complete it on this tablet/laptop computer. </w:t>
      </w:r>
    </w:p>
    <w:p w14:paraId="4BF8ABA6" w14:textId="77777777" w:rsidR="008D0100" w:rsidRDefault="008D0100" w:rsidP="008D0100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[Gain consent to continue]</w:t>
      </w:r>
    </w:p>
    <w:p w14:paraId="00EEF5F5" w14:textId="539908A7" w:rsidR="008D0100" w:rsidRPr="008D0100" w:rsidRDefault="00BD2883" w:rsidP="008D0100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s I mentioned, t</w:t>
      </w:r>
      <w:r w:rsidR="008D0100" w:rsidRPr="008D0100">
        <w:rPr>
          <w:rFonts w:ascii="Arial" w:hAnsi="Arial" w:cs="Arial"/>
        </w:rPr>
        <w:t xml:space="preserve">his survey is </w:t>
      </w:r>
      <w:r>
        <w:rPr>
          <w:rFonts w:ascii="Arial" w:hAnsi="Arial" w:cs="Arial"/>
        </w:rPr>
        <w:t xml:space="preserve">being </w:t>
      </w:r>
      <w:r w:rsidR="008D0100" w:rsidRPr="008D0100">
        <w:rPr>
          <w:rFonts w:ascii="Arial" w:hAnsi="Arial" w:cs="Arial"/>
        </w:rPr>
        <w:t xml:space="preserve">conducted for the </w:t>
      </w:r>
      <w:r>
        <w:rPr>
          <w:rFonts w:ascii="Arial" w:hAnsi="Arial" w:cs="Arial"/>
        </w:rPr>
        <w:t>Federal Government</w:t>
      </w:r>
      <w:r w:rsidR="008D0100" w:rsidRPr="008D0100">
        <w:rPr>
          <w:rFonts w:ascii="Arial" w:hAnsi="Arial" w:cs="Arial"/>
        </w:rPr>
        <w:t xml:space="preserve"> by an independent national research organization, Pacific Consulting Group. Your answers are anonymous and no personal identifying information will be released to the </w:t>
      </w:r>
      <w:r>
        <w:rPr>
          <w:rFonts w:ascii="Arial" w:hAnsi="Arial" w:cs="Arial"/>
        </w:rPr>
        <w:t>government</w:t>
      </w:r>
      <w:r w:rsidR="00075E95">
        <w:rPr>
          <w:rFonts w:ascii="Arial" w:hAnsi="Arial" w:cs="Arial"/>
        </w:rPr>
        <w:t xml:space="preserve"> to the extent permitted by law</w:t>
      </w:r>
      <w:r w:rsidR="008D0100" w:rsidRPr="008D0100">
        <w:rPr>
          <w:rFonts w:ascii="Arial" w:hAnsi="Arial" w:cs="Arial"/>
        </w:rPr>
        <w:t xml:space="preserve">. </w:t>
      </w:r>
      <w:r w:rsidR="00075E95">
        <w:rPr>
          <w:rFonts w:ascii="Arial" w:hAnsi="Arial" w:cs="Arial"/>
        </w:rPr>
        <w:t>Your responses will be combined with others and reported collectively.</w:t>
      </w:r>
    </w:p>
    <w:p w14:paraId="318A28C6" w14:textId="01E14F0F" w:rsidR="00075E95" w:rsidRDefault="00BD2883" w:rsidP="00075E95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 also need to inform you that the OMB Control Number for this study is </w:t>
      </w:r>
      <w:r w:rsidR="00BA56C9" w:rsidRPr="00BA56C9">
        <w:rPr>
          <w:rFonts w:ascii="Arial" w:hAnsi="Arial" w:cs="Arial"/>
        </w:rPr>
        <w:t>1545-1432</w:t>
      </w:r>
      <w:r>
        <w:rPr>
          <w:rFonts w:ascii="Arial" w:hAnsi="Arial" w:cs="Arial"/>
        </w:rPr>
        <w:t>. You can reference this number if you decide to get further information about this study.</w:t>
      </w:r>
      <w:r w:rsidR="00075E95" w:rsidRPr="00075E95">
        <w:rPr>
          <w:rFonts w:ascii="Arial" w:hAnsi="Arial" w:cs="Arial"/>
        </w:rPr>
        <w:t xml:space="preserve"> </w:t>
      </w:r>
      <w:r w:rsidR="00075E95">
        <w:rPr>
          <w:rFonts w:ascii="Arial" w:hAnsi="Arial" w:cs="Arial"/>
        </w:rPr>
        <w:t xml:space="preserve">If you have any questions about this survey, I </w:t>
      </w:r>
      <w:r w:rsidR="00F51790">
        <w:rPr>
          <w:rFonts w:ascii="Arial" w:hAnsi="Arial" w:cs="Arial"/>
        </w:rPr>
        <w:t xml:space="preserve">will </w:t>
      </w:r>
      <w:r w:rsidR="00075E95">
        <w:rPr>
          <w:rFonts w:ascii="Arial" w:hAnsi="Arial" w:cs="Arial"/>
        </w:rPr>
        <w:t>provide you with a mailing address once you have completed the survey.</w:t>
      </w:r>
    </w:p>
    <w:p w14:paraId="3EDAA27B" w14:textId="489A6B43" w:rsidR="00BD2883" w:rsidRDefault="00BD2883" w:rsidP="00BD2883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 w:rsidRPr="008D0100">
        <w:rPr>
          <w:rFonts w:ascii="Arial" w:hAnsi="Arial" w:cs="Arial"/>
        </w:rPr>
        <w:t xml:space="preserve">Thank you </w:t>
      </w:r>
      <w:r>
        <w:rPr>
          <w:rFonts w:ascii="Arial" w:hAnsi="Arial" w:cs="Arial"/>
        </w:rPr>
        <w:t>for agreeing to participate. I will start with a few questions to determine if this survey is relevant to you.</w:t>
      </w:r>
    </w:p>
    <w:p w14:paraId="415D999B" w14:textId="77777777" w:rsidR="00BD2883" w:rsidRDefault="00BD2883" w:rsidP="008D0100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</w:p>
    <w:p w14:paraId="4E574BBA" w14:textId="3E753CBF" w:rsidR="00BD2883" w:rsidRDefault="00BD2883" w:rsidP="008D0100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rovide contact information on a printed page after completion of the survey:</w:t>
      </w:r>
    </w:p>
    <w:p w14:paraId="5F8FE04E" w14:textId="7E327360" w:rsidR="00BD2883" w:rsidRDefault="00BD2883" w:rsidP="008D0100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 w:rsidRPr="008D0100">
        <w:rPr>
          <w:rFonts w:ascii="Arial" w:hAnsi="Arial" w:cs="Arial"/>
        </w:rPr>
        <w:t xml:space="preserve">The OMB Control Number for this study is </w:t>
      </w:r>
      <w:r w:rsidR="00BA56C9" w:rsidRPr="00BA56C9">
        <w:rPr>
          <w:rFonts w:ascii="Arial" w:hAnsi="Arial" w:cs="Arial"/>
        </w:rPr>
        <w:t>1545-1432</w:t>
      </w:r>
      <w:r w:rsidRPr="008D0100">
        <w:rPr>
          <w:rFonts w:ascii="Arial" w:hAnsi="Arial" w:cs="Arial"/>
        </w:rPr>
        <w:t xml:space="preserve">. </w:t>
      </w:r>
      <w:r w:rsidRPr="00BD2883">
        <w:rPr>
          <w:rFonts w:ascii="Arial" w:hAnsi="Arial" w:cs="Arial"/>
        </w:rPr>
        <w:t xml:space="preserve">If you have any questions </w:t>
      </w:r>
      <w:r w:rsidR="004D3818">
        <w:rPr>
          <w:rFonts w:ascii="Arial" w:hAnsi="Arial" w:cs="Arial"/>
        </w:rPr>
        <w:t xml:space="preserve">or concerns </w:t>
      </w:r>
      <w:r w:rsidRPr="00BD2883">
        <w:rPr>
          <w:rFonts w:ascii="Arial" w:hAnsi="Arial" w:cs="Arial"/>
        </w:rPr>
        <w:t>about this survey,</w:t>
      </w:r>
      <w:r>
        <w:rPr>
          <w:rFonts w:ascii="Arial" w:hAnsi="Arial" w:cs="Arial"/>
        </w:rPr>
        <w:t xml:space="preserve"> please contact </w:t>
      </w:r>
      <w:r w:rsidRPr="00BD2883">
        <w:rPr>
          <w:rFonts w:ascii="Arial" w:hAnsi="Arial" w:cs="Arial"/>
        </w:rPr>
        <w:t>the Internal Revenue Service, Special Services Section, 1111 Constitution Ave. NW, SE:W:CAR:MP:T:M:S</w:t>
      </w:r>
      <w:r w:rsidR="00EF766A">
        <w:rPr>
          <w:rFonts w:ascii="Arial" w:hAnsi="Arial" w:cs="Arial"/>
        </w:rPr>
        <w:t xml:space="preserve">, </w:t>
      </w:r>
      <w:r w:rsidRPr="00BD2883">
        <w:rPr>
          <w:rFonts w:ascii="Arial" w:hAnsi="Arial" w:cs="Arial"/>
        </w:rPr>
        <w:t>Room 6129, Washington, DC  20224.</w:t>
      </w:r>
    </w:p>
    <w:p w14:paraId="6DB9CC27" w14:textId="77777777" w:rsidR="00BD2883" w:rsidRPr="008D0100" w:rsidRDefault="00BD2883" w:rsidP="008D0100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</w:p>
    <w:p w14:paraId="759DE7A1" w14:textId="77777777" w:rsidR="00A275B8" w:rsidRPr="0034376A" w:rsidRDefault="00A275B8" w:rsidP="000D6221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</w:p>
    <w:p w14:paraId="5353916A" w14:textId="6E262F7F" w:rsidR="00482F0A" w:rsidRPr="0034376A" w:rsidRDefault="00482F0A" w:rsidP="00073321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34376A">
        <w:rPr>
          <w:rFonts w:ascii="Arial" w:hAnsi="Arial" w:cs="Arial"/>
          <w:b/>
          <w:u w:val="single"/>
        </w:rPr>
        <w:t xml:space="preserve">Screener </w:t>
      </w:r>
      <w:r w:rsidR="00BD2883">
        <w:rPr>
          <w:rFonts w:ascii="Arial" w:hAnsi="Arial" w:cs="Arial"/>
          <w:b/>
          <w:u w:val="single"/>
        </w:rPr>
        <w:t>(Spoken)</w:t>
      </w:r>
    </w:p>
    <w:p w14:paraId="7291E76A" w14:textId="77777777" w:rsidR="00482F0A" w:rsidRPr="0034376A" w:rsidRDefault="00482F0A" w:rsidP="00482F0A">
      <w:pPr>
        <w:pStyle w:val="ListParagraph"/>
        <w:rPr>
          <w:rFonts w:ascii="Arial" w:hAnsi="Arial" w:cs="Arial"/>
          <w:u w:val="single"/>
        </w:rPr>
      </w:pPr>
    </w:p>
    <w:p w14:paraId="6D05D81C" w14:textId="59561EC4" w:rsidR="00036714" w:rsidRPr="007F746E" w:rsidRDefault="00036714" w:rsidP="0007332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What language</w:t>
      </w:r>
      <w:r w:rsidR="00822227" w:rsidRPr="007F746E">
        <w:rPr>
          <w:rFonts w:ascii="Arial" w:hAnsi="Arial" w:cs="Arial"/>
        </w:rPr>
        <w:t xml:space="preserve"> do you usually speak at home</w:t>
      </w:r>
      <w:r w:rsidRPr="007F746E">
        <w:rPr>
          <w:rFonts w:ascii="Arial" w:hAnsi="Arial" w:cs="Arial"/>
        </w:rPr>
        <w:t>?</w:t>
      </w:r>
    </w:p>
    <w:p w14:paraId="1937603C" w14:textId="1C8A6D7D" w:rsidR="00036714" w:rsidRPr="007F746E" w:rsidRDefault="00C47BD9" w:rsidP="0007332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Mandarin</w:t>
      </w:r>
    </w:p>
    <w:p w14:paraId="3BF0FB76" w14:textId="77777777" w:rsidR="00C47BD9" w:rsidRPr="007F746E" w:rsidRDefault="00C47BD9" w:rsidP="00C47BD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Cantonese [TERMINATE]</w:t>
      </w:r>
    </w:p>
    <w:p w14:paraId="1FF92DD4" w14:textId="77777777" w:rsidR="00036714" w:rsidRPr="007F746E" w:rsidRDefault="00036714" w:rsidP="0007332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Korean</w:t>
      </w:r>
    </w:p>
    <w:p w14:paraId="77E6C41E" w14:textId="3718B243" w:rsidR="00036714" w:rsidRPr="007F746E" w:rsidRDefault="00036714" w:rsidP="0007332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Vietnamese</w:t>
      </w:r>
    </w:p>
    <w:p w14:paraId="497B863C" w14:textId="7EB7A255" w:rsidR="0070094E" w:rsidRPr="007F746E" w:rsidRDefault="0070094E" w:rsidP="0007332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English [TERMINATE]</w:t>
      </w:r>
    </w:p>
    <w:p w14:paraId="3957049C" w14:textId="286AAC63" w:rsidR="00036714" w:rsidRPr="007F746E" w:rsidRDefault="00036714" w:rsidP="0007332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Others [TERMINATE]</w:t>
      </w:r>
    </w:p>
    <w:p w14:paraId="1F641E18" w14:textId="77777777" w:rsidR="00036714" w:rsidRPr="007F746E" w:rsidRDefault="00036714" w:rsidP="001D08C1">
      <w:pPr>
        <w:pStyle w:val="ListParagraph"/>
        <w:ind w:left="360"/>
        <w:rPr>
          <w:rFonts w:ascii="Arial" w:hAnsi="Arial" w:cs="Arial"/>
        </w:rPr>
      </w:pPr>
    </w:p>
    <w:p w14:paraId="3140705D" w14:textId="473DBCD5" w:rsidR="00036714" w:rsidRPr="007F746E" w:rsidRDefault="003D7848" w:rsidP="0007332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lastRenderedPageBreak/>
        <w:t xml:space="preserve">How well do you speak </w:t>
      </w:r>
      <w:r w:rsidR="00A37EC9">
        <w:rPr>
          <w:rFonts w:ascii="Arial" w:hAnsi="Arial" w:cs="Arial"/>
        </w:rPr>
        <w:t xml:space="preserve">and understand </w:t>
      </w:r>
      <w:r w:rsidRPr="007F746E">
        <w:rPr>
          <w:rFonts w:ascii="Arial" w:hAnsi="Arial" w:cs="Arial"/>
        </w:rPr>
        <w:t xml:space="preserve">English? </w:t>
      </w:r>
    </w:p>
    <w:p w14:paraId="3B73C701" w14:textId="376385D1" w:rsidR="00036714" w:rsidRPr="007F746E" w:rsidRDefault="00036714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Very well [TERMINATE]</w:t>
      </w:r>
    </w:p>
    <w:p w14:paraId="7E7491FD" w14:textId="5CE0DF7A" w:rsidR="00036714" w:rsidRPr="007F746E" w:rsidRDefault="00036714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Well [TERMINATE]</w:t>
      </w:r>
    </w:p>
    <w:p w14:paraId="131882B3" w14:textId="0801E68C" w:rsidR="00036714" w:rsidRPr="007F746E" w:rsidRDefault="00036714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Not well</w:t>
      </w:r>
    </w:p>
    <w:p w14:paraId="345C6CAE" w14:textId="2E5AC154" w:rsidR="003D7848" w:rsidRPr="007F746E" w:rsidRDefault="003D7848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Not at all</w:t>
      </w:r>
    </w:p>
    <w:p w14:paraId="68FB1414" w14:textId="77777777" w:rsidR="00C47BD9" w:rsidRPr="007F746E" w:rsidRDefault="00C47BD9" w:rsidP="00C47BD9">
      <w:pPr>
        <w:pStyle w:val="ListParagraph"/>
        <w:ind w:left="1080"/>
        <w:rPr>
          <w:rFonts w:ascii="Arial" w:hAnsi="Arial" w:cs="Arial"/>
        </w:rPr>
      </w:pPr>
    </w:p>
    <w:p w14:paraId="35C53176" w14:textId="2E42FA21" w:rsidR="00C47BD9" w:rsidRPr="007F746E" w:rsidRDefault="00C47BD9" w:rsidP="00C47BD9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 xml:space="preserve">How well can you read and write English? </w:t>
      </w:r>
    </w:p>
    <w:p w14:paraId="69074C7D" w14:textId="77777777" w:rsidR="00C47BD9" w:rsidRPr="007F746E" w:rsidRDefault="00C47BD9" w:rsidP="00C47BD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Very well [TERMINATE]</w:t>
      </w:r>
    </w:p>
    <w:p w14:paraId="580E4255" w14:textId="77777777" w:rsidR="00C47BD9" w:rsidRPr="007F746E" w:rsidRDefault="00C47BD9" w:rsidP="00C47BD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Well [TERMINATE]</w:t>
      </w:r>
    </w:p>
    <w:p w14:paraId="36139870" w14:textId="77777777" w:rsidR="00C47BD9" w:rsidRPr="007F746E" w:rsidRDefault="00C47BD9" w:rsidP="00C47BD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Not well</w:t>
      </w:r>
    </w:p>
    <w:p w14:paraId="28CBC732" w14:textId="77777777" w:rsidR="00C47BD9" w:rsidRPr="007F746E" w:rsidRDefault="00C47BD9" w:rsidP="00C47BD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Not at all</w:t>
      </w:r>
    </w:p>
    <w:p w14:paraId="0FD9A49C" w14:textId="77777777" w:rsidR="0083389B" w:rsidRPr="007F746E" w:rsidRDefault="0083389B" w:rsidP="0083389B">
      <w:pPr>
        <w:pStyle w:val="ListParagraph"/>
        <w:ind w:left="1080"/>
        <w:rPr>
          <w:rFonts w:ascii="Arial" w:hAnsi="Arial" w:cs="Arial"/>
        </w:rPr>
      </w:pPr>
    </w:p>
    <w:p w14:paraId="5A13418B" w14:textId="7C891F1E" w:rsidR="003D7848" w:rsidRPr="007F746E" w:rsidRDefault="003D7848" w:rsidP="0007332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 xml:space="preserve">How well do you </w:t>
      </w:r>
      <w:r w:rsidR="00C47BD9" w:rsidRPr="007F746E">
        <w:rPr>
          <w:rFonts w:ascii="Arial" w:hAnsi="Arial" w:cs="Arial"/>
        </w:rPr>
        <w:t>read [Mandarin/Vietnamese/Korean</w:t>
      </w:r>
      <w:r w:rsidR="005B62B6" w:rsidRPr="007F746E">
        <w:rPr>
          <w:rFonts w:ascii="Arial" w:hAnsi="Arial" w:cs="Arial"/>
        </w:rPr>
        <w:t xml:space="preserve">– </w:t>
      </w:r>
      <w:r w:rsidR="00D640E9" w:rsidRPr="007F746E">
        <w:rPr>
          <w:rFonts w:ascii="Arial" w:hAnsi="Arial" w:cs="Arial"/>
        </w:rPr>
        <w:t xml:space="preserve">ASK BASED ON RESPONSE TO </w:t>
      </w:r>
      <w:r w:rsidR="005B62B6" w:rsidRPr="007F746E">
        <w:rPr>
          <w:rFonts w:ascii="Arial" w:hAnsi="Arial" w:cs="Arial"/>
        </w:rPr>
        <w:t>Q1.1</w:t>
      </w:r>
      <w:r w:rsidRPr="007F746E">
        <w:rPr>
          <w:rFonts w:ascii="Arial" w:hAnsi="Arial" w:cs="Arial"/>
        </w:rPr>
        <w:t xml:space="preserve">]? </w:t>
      </w:r>
    </w:p>
    <w:p w14:paraId="619F2826" w14:textId="5B2BF4CF" w:rsidR="00036714" w:rsidRPr="007F746E" w:rsidRDefault="00036714" w:rsidP="0007332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 xml:space="preserve">Very well </w:t>
      </w:r>
    </w:p>
    <w:p w14:paraId="31D41345" w14:textId="405B868F" w:rsidR="00036714" w:rsidRPr="007F746E" w:rsidRDefault="00036714" w:rsidP="0007332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 xml:space="preserve">Well </w:t>
      </w:r>
    </w:p>
    <w:p w14:paraId="567C1AA3" w14:textId="77777777" w:rsidR="00AA4EB6" w:rsidRPr="007F746E" w:rsidRDefault="00036714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Not well</w:t>
      </w:r>
      <w:r w:rsidR="00AA4EB6" w:rsidRPr="007F746E">
        <w:rPr>
          <w:rFonts w:ascii="Arial" w:hAnsi="Arial" w:cs="Arial"/>
        </w:rPr>
        <w:t xml:space="preserve"> [TERMINATE]</w:t>
      </w:r>
    </w:p>
    <w:p w14:paraId="6C2AE6BD" w14:textId="77777777" w:rsidR="00AA4EB6" w:rsidRPr="007F746E" w:rsidRDefault="00036714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F746E">
        <w:rPr>
          <w:rFonts w:ascii="Arial" w:hAnsi="Arial" w:cs="Arial"/>
        </w:rPr>
        <w:t>Not at all</w:t>
      </w:r>
      <w:r w:rsidR="00AA4EB6" w:rsidRPr="007F746E">
        <w:rPr>
          <w:rFonts w:ascii="Arial" w:hAnsi="Arial" w:cs="Arial"/>
        </w:rPr>
        <w:t xml:space="preserve"> [TERMINATE]</w:t>
      </w:r>
    </w:p>
    <w:p w14:paraId="3DD4796B" w14:textId="77777777" w:rsidR="0036319E" w:rsidRPr="007F746E" w:rsidRDefault="0036319E" w:rsidP="001D08C1">
      <w:pPr>
        <w:pStyle w:val="ListParagraph"/>
        <w:ind w:left="360"/>
        <w:rPr>
          <w:rFonts w:ascii="Arial" w:hAnsi="Arial" w:cs="Arial"/>
        </w:rPr>
      </w:pPr>
    </w:p>
    <w:p w14:paraId="4B252779" w14:textId="5B7BA0D8" w:rsidR="003D7848" w:rsidRPr="007F746E" w:rsidRDefault="00A37EC9" w:rsidP="0007332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ave</w:t>
      </w:r>
      <w:r w:rsidR="00AA4EB6" w:rsidRPr="007F746E">
        <w:rPr>
          <w:rFonts w:ascii="Arial" w:hAnsi="Arial" w:cs="Arial"/>
        </w:rPr>
        <w:t xml:space="preserve"> you file</w:t>
      </w:r>
      <w:r>
        <w:rPr>
          <w:rFonts w:ascii="Arial" w:hAnsi="Arial" w:cs="Arial"/>
        </w:rPr>
        <w:t>d</w:t>
      </w:r>
      <w:r w:rsidR="00AA4EB6" w:rsidRPr="007F746E">
        <w:rPr>
          <w:rFonts w:ascii="Arial" w:hAnsi="Arial" w:cs="Arial"/>
        </w:rPr>
        <w:t xml:space="preserve"> </w:t>
      </w:r>
      <w:r w:rsidR="00721D87">
        <w:rPr>
          <w:rFonts w:ascii="Arial" w:hAnsi="Arial" w:cs="Arial"/>
        </w:rPr>
        <w:t>taxes</w:t>
      </w:r>
      <w:r>
        <w:rPr>
          <w:rFonts w:ascii="Arial" w:hAnsi="Arial" w:cs="Arial"/>
        </w:rPr>
        <w:t xml:space="preserve"> (last year or this year) </w:t>
      </w:r>
      <w:r w:rsidR="00786CA8" w:rsidRPr="007F746E">
        <w:rPr>
          <w:rFonts w:ascii="Arial" w:hAnsi="Arial" w:cs="Arial"/>
        </w:rPr>
        <w:t>for</w:t>
      </w:r>
      <w:r w:rsidR="00EF766A">
        <w:rPr>
          <w:rFonts w:ascii="Arial" w:hAnsi="Arial" w:cs="Arial"/>
        </w:rPr>
        <w:t xml:space="preserve"> </w:t>
      </w:r>
      <w:r w:rsidR="0070094E" w:rsidRPr="007F746E">
        <w:rPr>
          <w:rFonts w:ascii="Arial" w:hAnsi="Arial" w:cs="Arial"/>
        </w:rPr>
        <w:t xml:space="preserve">personal </w:t>
      </w:r>
      <w:r w:rsidR="0066673C">
        <w:rPr>
          <w:rFonts w:ascii="Arial" w:hAnsi="Arial" w:cs="Arial"/>
        </w:rPr>
        <w:t xml:space="preserve">income </w:t>
      </w:r>
      <w:r w:rsidR="0070094E" w:rsidRPr="007F746E">
        <w:rPr>
          <w:rFonts w:ascii="Arial" w:hAnsi="Arial" w:cs="Arial"/>
        </w:rPr>
        <w:t xml:space="preserve">or business-related </w:t>
      </w:r>
      <w:r w:rsidR="00721D87">
        <w:rPr>
          <w:rFonts w:ascii="Arial" w:hAnsi="Arial" w:cs="Arial"/>
        </w:rPr>
        <w:t xml:space="preserve">income </w:t>
      </w:r>
      <w:r w:rsidR="004348D5" w:rsidRPr="007F746E">
        <w:rPr>
          <w:rFonts w:ascii="Arial" w:hAnsi="Arial" w:cs="Arial"/>
        </w:rPr>
        <w:t xml:space="preserve">earned in </w:t>
      </w:r>
      <w:r>
        <w:rPr>
          <w:rFonts w:ascii="Arial" w:hAnsi="Arial" w:cs="Arial"/>
        </w:rPr>
        <w:t xml:space="preserve">2017 or </w:t>
      </w:r>
      <w:r w:rsidR="00721D87">
        <w:rPr>
          <w:rFonts w:ascii="Arial" w:hAnsi="Arial" w:cs="Arial"/>
        </w:rPr>
        <w:t>2018</w:t>
      </w:r>
      <w:r w:rsidR="004348D5" w:rsidRPr="007F746E">
        <w:rPr>
          <w:rFonts w:ascii="Arial" w:hAnsi="Arial" w:cs="Arial"/>
        </w:rPr>
        <w:t>?</w:t>
      </w:r>
      <w:r w:rsidR="00786CA8" w:rsidRPr="007F746E">
        <w:rPr>
          <w:rFonts w:ascii="Arial" w:hAnsi="Arial" w:cs="Arial"/>
        </w:rPr>
        <w:t xml:space="preserve"> </w:t>
      </w:r>
    </w:p>
    <w:p w14:paraId="14B69C85" w14:textId="0A711A1C" w:rsidR="003D7848" w:rsidRPr="007F746E" w:rsidRDefault="00786CA8" w:rsidP="00073321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  <w:spacing w:val="-3"/>
        </w:rPr>
      </w:pPr>
      <w:r w:rsidRPr="007F746E">
        <w:rPr>
          <w:rFonts w:ascii="Arial" w:hAnsi="Arial" w:cs="Arial"/>
        </w:rPr>
        <w:t>Yes</w:t>
      </w:r>
      <w:r w:rsidR="00F7452C" w:rsidRPr="007F746E">
        <w:rPr>
          <w:rFonts w:ascii="Arial" w:hAnsi="Arial" w:cs="Arial"/>
        </w:rPr>
        <w:t>, for personal income</w:t>
      </w:r>
    </w:p>
    <w:p w14:paraId="30034DE9" w14:textId="196EA0A9" w:rsidR="00F7452C" w:rsidRPr="007F746E" w:rsidRDefault="00F7452C" w:rsidP="00073321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  <w:spacing w:val="-3"/>
        </w:rPr>
      </w:pPr>
      <w:r w:rsidRPr="007F746E">
        <w:rPr>
          <w:rFonts w:ascii="Arial" w:hAnsi="Arial" w:cs="Arial"/>
          <w:spacing w:val="-3"/>
        </w:rPr>
        <w:t>Yes, for business</w:t>
      </w:r>
      <w:r w:rsidR="00A37EC9">
        <w:rPr>
          <w:rFonts w:ascii="Arial" w:hAnsi="Arial" w:cs="Arial"/>
          <w:spacing w:val="-3"/>
        </w:rPr>
        <w:t>-related</w:t>
      </w:r>
      <w:r w:rsidRPr="007F746E">
        <w:rPr>
          <w:rFonts w:ascii="Arial" w:hAnsi="Arial" w:cs="Arial"/>
          <w:spacing w:val="-3"/>
        </w:rPr>
        <w:t xml:space="preserve"> income</w:t>
      </w:r>
    </w:p>
    <w:p w14:paraId="5148DAB5" w14:textId="7EDA43AA" w:rsidR="005B0E2F" w:rsidRPr="007F746E" w:rsidRDefault="005B0E2F" w:rsidP="00073321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  <w:spacing w:val="-3"/>
        </w:rPr>
      </w:pPr>
      <w:r w:rsidRPr="007F746E">
        <w:rPr>
          <w:rFonts w:ascii="Arial" w:hAnsi="Arial" w:cs="Arial"/>
          <w:spacing w:val="-3"/>
        </w:rPr>
        <w:t>Yes, both personal and business</w:t>
      </w:r>
      <w:r w:rsidR="00A37EC9">
        <w:rPr>
          <w:rFonts w:ascii="Arial" w:hAnsi="Arial" w:cs="Arial"/>
          <w:spacing w:val="-3"/>
        </w:rPr>
        <w:t>-related</w:t>
      </w:r>
      <w:r w:rsidRPr="007F746E">
        <w:rPr>
          <w:rFonts w:ascii="Arial" w:hAnsi="Arial" w:cs="Arial"/>
          <w:spacing w:val="-3"/>
        </w:rPr>
        <w:t xml:space="preserve"> income</w:t>
      </w:r>
    </w:p>
    <w:p w14:paraId="45EE3CA0" w14:textId="3B71D931" w:rsidR="003D7848" w:rsidRPr="007F746E" w:rsidRDefault="00786CA8" w:rsidP="00073321">
      <w:pPr>
        <w:pStyle w:val="BodyTextIndent3"/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ind w:right="810"/>
        <w:rPr>
          <w:rFonts w:ascii="Arial" w:hAnsi="Arial"/>
          <w:szCs w:val="22"/>
        </w:rPr>
      </w:pPr>
      <w:r w:rsidRPr="007F746E">
        <w:rPr>
          <w:rFonts w:ascii="Arial" w:hAnsi="Arial"/>
          <w:szCs w:val="22"/>
        </w:rPr>
        <w:t>No</w:t>
      </w:r>
      <w:r w:rsidR="001D08C1" w:rsidRPr="007F746E">
        <w:rPr>
          <w:rFonts w:ascii="Arial" w:hAnsi="Arial"/>
          <w:szCs w:val="22"/>
        </w:rPr>
        <w:t xml:space="preserve"> [TERMINATE]</w:t>
      </w:r>
    </w:p>
    <w:p w14:paraId="19A611CF" w14:textId="6D065019" w:rsidR="0070094E" w:rsidRPr="007F746E" w:rsidRDefault="0070094E" w:rsidP="00073321">
      <w:pPr>
        <w:pStyle w:val="BodyTextIndent3"/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ind w:right="810"/>
        <w:rPr>
          <w:rFonts w:ascii="Arial" w:hAnsi="Arial"/>
          <w:szCs w:val="22"/>
        </w:rPr>
      </w:pPr>
      <w:r w:rsidRPr="007F746E">
        <w:rPr>
          <w:rFonts w:ascii="Arial" w:hAnsi="Arial"/>
          <w:szCs w:val="22"/>
        </w:rPr>
        <w:t>Don’t know [TERMINATE]</w:t>
      </w:r>
    </w:p>
    <w:p w14:paraId="2079F7DA" w14:textId="77777777" w:rsidR="003D7848" w:rsidRPr="0034376A" w:rsidRDefault="003D7848" w:rsidP="003D7848">
      <w:pPr>
        <w:pStyle w:val="ListParagraph"/>
        <w:ind w:left="360"/>
        <w:rPr>
          <w:rFonts w:ascii="Arial" w:hAnsi="Arial" w:cs="Arial"/>
        </w:rPr>
      </w:pPr>
    </w:p>
    <w:p w14:paraId="576CDD5E" w14:textId="77777777" w:rsidR="00831060" w:rsidRPr="0034376A" w:rsidRDefault="00831060" w:rsidP="00831060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Are you self-employed (such as an independent contractor) or do you own a small business?</w:t>
      </w:r>
    </w:p>
    <w:p w14:paraId="06754F2C" w14:textId="77777777" w:rsidR="00831060" w:rsidRPr="0034376A" w:rsidRDefault="00831060" w:rsidP="0083106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Self-employed</w:t>
      </w:r>
    </w:p>
    <w:p w14:paraId="5D6AED4D" w14:textId="00E884DC" w:rsidR="00831060" w:rsidRPr="0034376A" w:rsidRDefault="00721D87" w:rsidP="0083106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mall b</w:t>
      </w:r>
      <w:r w:rsidR="00831060" w:rsidRPr="0034376A">
        <w:rPr>
          <w:rFonts w:ascii="Arial" w:hAnsi="Arial" w:cs="Arial"/>
        </w:rPr>
        <w:t>usiness owner</w:t>
      </w:r>
    </w:p>
    <w:p w14:paraId="6A1E8427" w14:textId="5E93C124" w:rsidR="00831060" w:rsidRPr="0034376A" w:rsidRDefault="00831060" w:rsidP="0083106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Neither self-employed nor </w:t>
      </w:r>
      <w:r w:rsidR="00721D87">
        <w:rPr>
          <w:rFonts w:ascii="Arial" w:hAnsi="Arial" w:cs="Arial"/>
        </w:rPr>
        <w:t xml:space="preserve">small </w:t>
      </w:r>
      <w:r w:rsidRPr="0034376A">
        <w:rPr>
          <w:rFonts w:ascii="Arial" w:hAnsi="Arial" w:cs="Arial"/>
        </w:rPr>
        <w:t>business owner</w:t>
      </w:r>
    </w:p>
    <w:p w14:paraId="2FC0BC90" w14:textId="77777777" w:rsidR="00831060" w:rsidRPr="0034376A" w:rsidRDefault="00831060" w:rsidP="00831060">
      <w:pPr>
        <w:pStyle w:val="ListParagraph"/>
        <w:ind w:left="1080"/>
        <w:rPr>
          <w:rFonts w:ascii="Arial" w:hAnsi="Arial" w:cs="Arial"/>
        </w:rPr>
      </w:pPr>
    </w:p>
    <w:p w14:paraId="100EA579" w14:textId="3CD2CE8C" w:rsidR="00831060" w:rsidRPr="0034376A" w:rsidRDefault="00831060" w:rsidP="0083106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[ASK IF SELF EMPLOYED OR </w:t>
      </w:r>
      <w:r w:rsidR="00721D87">
        <w:rPr>
          <w:rFonts w:ascii="Arial" w:hAnsi="Arial" w:cs="Arial"/>
        </w:rPr>
        <w:t xml:space="preserve">SMALL </w:t>
      </w:r>
      <w:r w:rsidRPr="0034376A">
        <w:rPr>
          <w:rFonts w:ascii="Arial" w:hAnsi="Arial" w:cs="Arial"/>
        </w:rPr>
        <w:t xml:space="preserve">BUSINESS OWNER] </w:t>
      </w:r>
      <w:r>
        <w:rPr>
          <w:rFonts w:ascii="Arial" w:hAnsi="Arial" w:cs="Arial"/>
        </w:rPr>
        <w:t>Have you paid any business taxes in</w:t>
      </w:r>
      <w:r w:rsidRPr="0034376A">
        <w:rPr>
          <w:rFonts w:ascii="Arial" w:hAnsi="Arial" w:cs="Arial"/>
        </w:rPr>
        <w:t xml:space="preserve"> </w:t>
      </w:r>
      <w:r w:rsidR="00721D87">
        <w:rPr>
          <w:rFonts w:ascii="Arial" w:hAnsi="Arial" w:cs="Arial"/>
        </w:rPr>
        <w:t xml:space="preserve">2017 or </w:t>
      </w:r>
      <w:r w:rsidRPr="0034376A">
        <w:rPr>
          <w:rFonts w:ascii="Arial" w:hAnsi="Arial" w:cs="Arial"/>
        </w:rPr>
        <w:t xml:space="preserve">2018? </w:t>
      </w:r>
    </w:p>
    <w:p w14:paraId="1CEEDF89" w14:textId="77777777" w:rsidR="00831060" w:rsidRPr="0034376A" w:rsidRDefault="00831060" w:rsidP="00831060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Yes </w:t>
      </w:r>
    </w:p>
    <w:p w14:paraId="130256AD" w14:textId="77777777" w:rsidR="00831060" w:rsidRPr="0034376A" w:rsidRDefault="00831060" w:rsidP="00831060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No </w:t>
      </w:r>
    </w:p>
    <w:p w14:paraId="2BBE600E" w14:textId="77777777" w:rsidR="002E4279" w:rsidRDefault="002E4279" w:rsidP="0036319E">
      <w:pPr>
        <w:pStyle w:val="ListParagraph"/>
        <w:ind w:left="360"/>
        <w:rPr>
          <w:rFonts w:ascii="Arial" w:hAnsi="Arial" w:cs="Arial"/>
          <w:b/>
          <w:color w:val="FF0000"/>
        </w:rPr>
      </w:pPr>
    </w:p>
    <w:p w14:paraId="1C310CE8" w14:textId="77777777" w:rsidR="00F34C66" w:rsidRPr="0034376A" w:rsidRDefault="00F34C66" w:rsidP="0036319E">
      <w:pPr>
        <w:pStyle w:val="ListParagraph"/>
        <w:ind w:left="360"/>
        <w:rPr>
          <w:rFonts w:ascii="Arial" w:hAnsi="Arial" w:cs="Arial"/>
          <w:b/>
          <w:color w:val="FF0000"/>
        </w:rPr>
      </w:pPr>
    </w:p>
    <w:p w14:paraId="3389C110" w14:textId="49F91306" w:rsidR="00786CA8" w:rsidRDefault="00786CA8" w:rsidP="0036319E">
      <w:pPr>
        <w:pStyle w:val="ListParagraph"/>
        <w:ind w:left="360"/>
        <w:rPr>
          <w:rFonts w:ascii="Arial" w:hAnsi="Arial" w:cs="Arial"/>
        </w:rPr>
      </w:pPr>
    </w:p>
    <w:p w14:paraId="735B98A1" w14:textId="48CD4B4E" w:rsidR="00BD2883" w:rsidRPr="00BD2883" w:rsidRDefault="00BD2883" w:rsidP="00BD2883">
      <w:pPr>
        <w:pStyle w:val="ListParagraph"/>
        <w:ind w:left="0"/>
        <w:rPr>
          <w:rFonts w:ascii="Arial" w:hAnsi="Arial" w:cs="Arial"/>
        </w:rPr>
      </w:pPr>
      <w:r w:rsidRPr="00BD2883">
        <w:rPr>
          <w:rFonts w:ascii="Arial" w:hAnsi="Arial" w:cs="Arial"/>
        </w:rPr>
        <w:t>[Direct participant to the tablet/computer to continue the survey]</w:t>
      </w:r>
    </w:p>
    <w:p w14:paraId="511E79EB" w14:textId="77777777" w:rsidR="00695B96" w:rsidRPr="0034376A" w:rsidRDefault="00695B96" w:rsidP="003D7848">
      <w:pPr>
        <w:pStyle w:val="ListParagraph"/>
        <w:ind w:left="360"/>
        <w:rPr>
          <w:rFonts w:ascii="Arial" w:hAnsi="Arial" w:cs="Arial"/>
        </w:rPr>
      </w:pPr>
    </w:p>
    <w:p w14:paraId="3A588666" w14:textId="77777777" w:rsidR="00AC196E" w:rsidRDefault="00AC196E" w:rsidP="003D7848">
      <w:pPr>
        <w:pStyle w:val="ListParagraph"/>
        <w:ind w:left="360"/>
        <w:rPr>
          <w:rFonts w:ascii="Arial" w:hAnsi="Arial" w:cs="Arial"/>
        </w:rPr>
      </w:pPr>
    </w:p>
    <w:p w14:paraId="3493D188" w14:textId="77777777" w:rsidR="00C553CA" w:rsidRPr="0034376A" w:rsidRDefault="00C553CA" w:rsidP="003D7848">
      <w:pPr>
        <w:pStyle w:val="ListParagraph"/>
        <w:ind w:left="360"/>
        <w:rPr>
          <w:rFonts w:ascii="Arial" w:hAnsi="Arial" w:cs="Arial"/>
        </w:rPr>
      </w:pPr>
    </w:p>
    <w:p w14:paraId="392040B4" w14:textId="28174936" w:rsidR="00AC196E" w:rsidRPr="0034376A" w:rsidRDefault="00AC196E" w:rsidP="00073321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34376A">
        <w:rPr>
          <w:rFonts w:ascii="Arial" w:hAnsi="Arial" w:cs="Arial"/>
          <w:b/>
          <w:u w:val="single"/>
        </w:rPr>
        <w:t>Tax Knowledge &amp; Other Barriers</w:t>
      </w:r>
    </w:p>
    <w:p w14:paraId="67A717F6" w14:textId="77777777" w:rsidR="00ED1992" w:rsidRDefault="00ED1992" w:rsidP="00AC196E">
      <w:pPr>
        <w:rPr>
          <w:rFonts w:ascii="Arial" w:hAnsi="Arial" w:cs="Arial"/>
        </w:rPr>
      </w:pPr>
    </w:p>
    <w:p w14:paraId="05E9C302" w14:textId="4B03FA6C" w:rsidR="0072048A" w:rsidRPr="00B414F1" w:rsidRDefault="0072048A" w:rsidP="00073321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B414F1">
        <w:rPr>
          <w:rFonts w:ascii="Arial" w:eastAsia="Times New Roman" w:hAnsi="Arial" w:cs="Arial"/>
        </w:rPr>
        <w:t xml:space="preserve">For each of the following statements, please indicate whether you </w:t>
      </w:r>
      <w:r w:rsidR="0083389B">
        <w:rPr>
          <w:rFonts w:ascii="Arial" w:eastAsia="Times New Roman" w:hAnsi="Arial" w:cs="Arial"/>
          <w:u w:val="single"/>
        </w:rPr>
        <w:t>strongly</w:t>
      </w:r>
      <w:r w:rsidRPr="00B414F1">
        <w:rPr>
          <w:rFonts w:ascii="Arial" w:eastAsia="Times New Roman" w:hAnsi="Arial" w:cs="Arial"/>
          <w:u w:val="single"/>
        </w:rPr>
        <w:t xml:space="preserve"> agree</w:t>
      </w:r>
      <w:r w:rsidRPr="00B414F1">
        <w:rPr>
          <w:rFonts w:ascii="Arial" w:eastAsia="Times New Roman" w:hAnsi="Arial" w:cs="Arial"/>
        </w:rPr>
        <w:t xml:space="preserve">, </w:t>
      </w:r>
      <w:r w:rsidRPr="00B414F1">
        <w:rPr>
          <w:rFonts w:ascii="Arial" w:eastAsia="Times New Roman" w:hAnsi="Arial" w:cs="Arial"/>
          <w:u w:val="single"/>
        </w:rPr>
        <w:t>agree</w:t>
      </w:r>
      <w:r w:rsidRPr="00B414F1">
        <w:rPr>
          <w:rFonts w:ascii="Arial" w:eastAsia="Times New Roman" w:hAnsi="Arial" w:cs="Arial"/>
        </w:rPr>
        <w:t xml:space="preserve">, </w:t>
      </w:r>
      <w:r w:rsidRPr="00B414F1">
        <w:rPr>
          <w:rFonts w:ascii="Arial" w:eastAsia="Times New Roman" w:hAnsi="Arial" w:cs="Arial"/>
          <w:u w:val="single"/>
        </w:rPr>
        <w:t>disagree</w:t>
      </w:r>
      <w:r w:rsidRPr="00B414F1">
        <w:rPr>
          <w:rFonts w:ascii="Arial" w:eastAsia="Times New Roman" w:hAnsi="Arial" w:cs="Arial"/>
        </w:rPr>
        <w:t xml:space="preserve">, or </w:t>
      </w:r>
      <w:r w:rsidR="0083389B">
        <w:rPr>
          <w:rFonts w:ascii="Arial" w:eastAsia="Times New Roman" w:hAnsi="Arial" w:cs="Arial"/>
          <w:u w:val="single"/>
        </w:rPr>
        <w:t>strongly</w:t>
      </w:r>
      <w:r w:rsidRPr="00B414F1">
        <w:rPr>
          <w:rFonts w:ascii="Arial" w:eastAsia="Times New Roman" w:hAnsi="Arial" w:cs="Arial"/>
          <w:u w:val="single"/>
        </w:rPr>
        <w:t xml:space="preserve"> disagree</w:t>
      </w:r>
      <w:r w:rsidRPr="00B414F1">
        <w:rPr>
          <w:rFonts w:ascii="Arial" w:eastAsia="Times New Roman" w:hAnsi="Arial" w:cs="Arial"/>
        </w:rPr>
        <w:t xml:space="preserve">. </w:t>
      </w:r>
    </w:p>
    <w:p w14:paraId="749E673F" w14:textId="77777777" w:rsidR="0072048A" w:rsidRPr="00B414F1" w:rsidRDefault="0072048A" w:rsidP="0072048A">
      <w:pPr>
        <w:pStyle w:val="ListParagraph"/>
        <w:spacing w:after="0" w:line="240" w:lineRule="auto"/>
        <w:ind w:left="360"/>
        <w:rPr>
          <w:rFonts w:ascii="Arial" w:eastAsia="Times New Roman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88"/>
        <w:gridCol w:w="1044"/>
        <w:gridCol w:w="846"/>
        <w:gridCol w:w="1170"/>
        <w:gridCol w:w="1116"/>
        <w:gridCol w:w="1044"/>
      </w:tblGrid>
      <w:tr w:rsidR="007E4612" w:rsidRPr="00B414F1" w14:paraId="297CCC39" w14:textId="77777777" w:rsidTr="002D71E8">
        <w:tc>
          <w:tcPr>
            <w:tcW w:w="3888" w:type="dxa"/>
          </w:tcPr>
          <w:p w14:paraId="55F12016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44" w:type="dxa"/>
          </w:tcPr>
          <w:p w14:paraId="1E68CFB9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  <w:p w14:paraId="35F5BCFB" w14:textId="73EDE3F5" w:rsidR="007E4612" w:rsidRPr="0072048A" w:rsidRDefault="002D71E8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trongly</w:t>
            </w:r>
          </w:p>
          <w:p w14:paraId="2F5FBBAE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 xml:space="preserve"> Agree</w:t>
            </w:r>
          </w:p>
        </w:tc>
        <w:tc>
          <w:tcPr>
            <w:tcW w:w="846" w:type="dxa"/>
          </w:tcPr>
          <w:p w14:paraId="06AFDB87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  <w:p w14:paraId="562406D8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Agree</w:t>
            </w:r>
          </w:p>
        </w:tc>
        <w:tc>
          <w:tcPr>
            <w:tcW w:w="1170" w:type="dxa"/>
          </w:tcPr>
          <w:p w14:paraId="3F277E6F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  <w:p w14:paraId="16CE64B3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Disagree</w:t>
            </w:r>
          </w:p>
        </w:tc>
        <w:tc>
          <w:tcPr>
            <w:tcW w:w="1116" w:type="dxa"/>
          </w:tcPr>
          <w:p w14:paraId="06F9D470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  <w:p w14:paraId="39578303" w14:textId="4DEACB7D" w:rsidR="007E4612" w:rsidRPr="0072048A" w:rsidRDefault="002D71E8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trongly</w:t>
            </w:r>
          </w:p>
          <w:p w14:paraId="6D49D803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Disagree</w:t>
            </w:r>
          </w:p>
          <w:p w14:paraId="44F0E7B2" w14:textId="77777777" w:rsidR="007E4612" w:rsidRPr="0072048A" w:rsidRDefault="007E4612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044" w:type="dxa"/>
            <w:vAlign w:val="center"/>
          </w:tcPr>
          <w:p w14:paraId="68F57433" w14:textId="0EA464D5" w:rsidR="007E4612" w:rsidRPr="0072048A" w:rsidRDefault="00B414F1" w:rsidP="0072048A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14F1">
              <w:rPr>
                <w:rFonts w:ascii="Arial" w:eastAsia="Times New Roman" w:hAnsi="Arial" w:cs="Arial"/>
              </w:rPr>
              <w:t>Don’t know/ Not sure</w:t>
            </w:r>
          </w:p>
        </w:tc>
      </w:tr>
      <w:tr w:rsidR="007E4612" w:rsidRPr="00B414F1" w14:paraId="02DCCFF9" w14:textId="77777777" w:rsidTr="000E1162">
        <w:tc>
          <w:tcPr>
            <w:tcW w:w="3888" w:type="dxa"/>
          </w:tcPr>
          <w:p w14:paraId="33B3826C" w14:textId="77777777" w:rsidR="007E4612" w:rsidRPr="00C47BD9" w:rsidRDefault="007E4612" w:rsidP="0072048A">
            <w:pPr>
              <w:widowControl w:val="0"/>
              <w:tabs>
                <w:tab w:val="left" w:pos="0"/>
                <w:tab w:val="center" w:pos="5040"/>
                <w:tab w:val="center" w:pos="6480"/>
                <w:tab w:val="center" w:pos="7740"/>
                <w:tab w:val="center" w:pos="9180"/>
                <w:tab w:val="center" w:pos="10800"/>
                <w:tab w:val="center" w:pos="11880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 w:rsidRPr="00C47BD9">
              <w:rPr>
                <w:rFonts w:ascii="Arial" w:eastAsia="Times New Roman" w:hAnsi="Arial" w:cs="Arial"/>
              </w:rPr>
              <w:t>It is every American’s civic duty to pay their fair share of taxes</w:t>
            </w:r>
          </w:p>
        </w:tc>
        <w:tc>
          <w:tcPr>
            <w:tcW w:w="1044" w:type="dxa"/>
            <w:vAlign w:val="center"/>
          </w:tcPr>
          <w:p w14:paraId="089F294D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846" w:type="dxa"/>
            <w:vAlign w:val="center"/>
          </w:tcPr>
          <w:p w14:paraId="5D002E10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170" w:type="dxa"/>
            <w:vAlign w:val="center"/>
          </w:tcPr>
          <w:p w14:paraId="6AF3F367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116" w:type="dxa"/>
            <w:vAlign w:val="center"/>
          </w:tcPr>
          <w:p w14:paraId="2BCD9D39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1044" w:type="dxa"/>
            <w:vAlign w:val="center"/>
          </w:tcPr>
          <w:p w14:paraId="0A154F47" w14:textId="205B71F7" w:rsidR="007E4612" w:rsidRPr="0072048A" w:rsidRDefault="000E116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</w:t>
            </w:r>
          </w:p>
        </w:tc>
      </w:tr>
      <w:tr w:rsidR="007E4612" w:rsidRPr="00B414F1" w14:paraId="7E98D2E1" w14:textId="77777777" w:rsidTr="000E1162">
        <w:tc>
          <w:tcPr>
            <w:tcW w:w="3888" w:type="dxa"/>
            <w:shd w:val="clear" w:color="auto" w:fill="auto"/>
          </w:tcPr>
          <w:p w14:paraId="6C232D7D" w14:textId="048DD8CD" w:rsidR="007E4612" w:rsidRPr="00C47BD9" w:rsidRDefault="00B414F1" w:rsidP="0072048A">
            <w:pPr>
              <w:widowControl w:val="0"/>
              <w:tabs>
                <w:tab w:val="left" w:pos="0"/>
                <w:tab w:val="center" w:pos="5040"/>
                <w:tab w:val="center" w:pos="6480"/>
                <w:tab w:val="center" w:pos="7740"/>
                <w:tab w:val="center" w:pos="9180"/>
                <w:tab w:val="center" w:pos="10800"/>
                <w:tab w:val="center" w:pos="11880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 w:rsidRPr="00C47BD9">
              <w:rPr>
                <w:rFonts w:ascii="Arial" w:eastAsia="Times New Roman" w:hAnsi="Arial" w:cs="Arial"/>
              </w:rPr>
              <w:t xml:space="preserve">Paying taxes </w:t>
            </w:r>
            <w:r w:rsidRPr="00C47BD9">
              <w:rPr>
                <w:rFonts w:ascii="Arial" w:hAnsi="Arial" w:cs="Arial"/>
              </w:rPr>
              <w:t>has social benefits</w:t>
            </w:r>
            <w:r w:rsidR="00AB346C" w:rsidRPr="00C47BD9">
              <w:rPr>
                <w:rFonts w:ascii="Arial" w:hAnsi="Arial" w:cs="Arial"/>
              </w:rPr>
              <w:t xml:space="preserve"> for me</w:t>
            </w:r>
          </w:p>
        </w:tc>
        <w:tc>
          <w:tcPr>
            <w:tcW w:w="1044" w:type="dxa"/>
            <w:vAlign w:val="center"/>
          </w:tcPr>
          <w:p w14:paraId="1C9510CC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846" w:type="dxa"/>
            <w:vAlign w:val="center"/>
          </w:tcPr>
          <w:p w14:paraId="1DB21A62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170" w:type="dxa"/>
            <w:vAlign w:val="center"/>
          </w:tcPr>
          <w:p w14:paraId="54AAE4E3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116" w:type="dxa"/>
            <w:vAlign w:val="center"/>
          </w:tcPr>
          <w:p w14:paraId="3B1BB6A6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1044" w:type="dxa"/>
            <w:vAlign w:val="center"/>
          </w:tcPr>
          <w:p w14:paraId="313AE482" w14:textId="18B1BDF8" w:rsidR="007E4612" w:rsidRPr="0072048A" w:rsidRDefault="000E116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</w:t>
            </w:r>
          </w:p>
        </w:tc>
      </w:tr>
      <w:tr w:rsidR="007E4612" w:rsidRPr="00B414F1" w14:paraId="71190F0C" w14:textId="77777777" w:rsidTr="000E1162">
        <w:tc>
          <w:tcPr>
            <w:tcW w:w="3888" w:type="dxa"/>
          </w:tcPr>
          <w:p w14:paraId="47DF0DC7" w14:textId="57963B7A" w:rsidR="007E4612" w:rsidRPr="0072048A" w:rsidRDefault="00B414F1" w:rsidP="0072048A">
            <w:pPr>
              <w:widowControl w:val="0"/>
              <w:tabs>
                <w:tab w:val="left" w:pos="0"/>
                <w:tab w:val="center" w:pos="5040"/>
                <w:tab w:val="center" w:pos="6480"/>
                <w:tab w:val="center" w:pos="7740"/>
                <w:tab w:val="center" w:pos="9180"/>
                <w:tab w:val="center" w:pos="10800"/>
                <w:tab w:val="center" w:pos="11880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</w:rPr>
              <w:t xml:space="preserve">It </w:t>
            </w:r>
            <w:r w:rsidRPr="0034376A">
              <w:rPr>
                <w:rFonts w:ascii="Arial" w:hAnsi="Arial" w:cs="Arial"/>
              </w:rPr>
              <w:t>is mandatory</w:t>
            </w:r>
            <w:r>
              <w:rPr>
                <w:rFonts w:ascii="Arial" w:hAnsi="Arial" w:cs="Arial"/>
              </w:rPr>
              <w:t xml:space="preserve"> to pay </w:t>
            </w:r>
            <w:r w:rsidR="00721D87">
              <w:rPr>
                <w:rFonts w:ascii="Arial" w:hAnsi="Arial" w:cs="Arial"/>
              </w:rPr>
              <w:t>my</w:t>
            </w:r>
            <w:r w:rsidR="00721D87" w:rsidRPr="0034376A">
              <w:rPr>
                <w:rFonts w:ascii="Arial" w:hAnsi="Arial" w:cs="Arial"/>
              </w:rPr>
              <w:t xml:space="preserve"> </w:t>
            </w:r>
            <w:r w:rsidRPr="0034376A">
              <w:rPr>
                <w:rFonts w:ascii="Arial" w:hAnsi="Arial" w:cs="Arial"/>
              </w:rPr>
              <w:t xml:space="preserve">taxes </w:t>
            </w:r>
          </w:p>
        </w:tc>
        <w:tc>
          <w:tcPr>
            <w:tcW w:w="1044" w:type="dxa"/>
            <w:vAlign w:val="center"/>
          </w:tcPr>
          <w:p w14:paraId="532077DD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846" w:type="dxa"/>
            <w:vAlign w:val="center"/>
          </w:tcPr>
          <w:p w14:paraId="1FA33AB2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170" w:type="dxa"/>
            <w:vAlign w:val="center"/>
          </w:tcPr>
          <w:p w14:paraId="540F773C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116" w:type="dxa"/>
            <w:vAlign w:val="center"/>
          </w:tcPr>
          <w:p w14:paraId="705E17F4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1044" w:type="dxa"/>
            <w:vAlign w:val="center"/>
          </w:tcPr>
          <w:p w14:paraId="64C9DFB4" w14:textId="039FCFA5" w:rsidR="007E4612" w:rsidRPr="0072048A" w:rsidRDefault="000E116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</w:t>
            </w:r>
          </w:p>
        </w:tc>
      </w:tr>
      <w:tr w:rsidR="007E4612" w:rsidRPr="00B414F1" w14:paraId="24EC2E42" w14:textId="77777777" w:rsidTr="000E1162">
        <w:tc>
          <w:tcPr>
            <w:tcW w:w="3888" w:type="dxa"/>
          </w:tcPr>
          <w:p w14:paraId="4A061417" w14:textId="06037298" w:rsidR="007E4612" w:rsidRPr="0072048A" w:rsidRDefault="007E4612" w:rsidP="00C47BD9">
            <w:pPr>
              <w:widowControl w:val="0"/>
              <w:tabs>
                <w:tab w:val="left" w:pos="0"/>
                <w:tab w:val="center" w:pos="5040"/>
                <w:tab w:val="center" w:pos="6480"/>
                <w:tab w:val="center" w:pos="7740"/>
                <w:tab w:val="center" w:pos="9180"/>
                <w:tab w:val="center" w:pos="10800"/>
                <w:tab w:val="center" w:pos="11880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I trust the I</w:t>
            </w:r>
            <w:r w:rsidR="00C47BD9">
              <w:rPr>
                <w:rFonts w:ascii="Arial" w:eastAsia="Times New Roman" w:hAnsi="Arial" w:cs="Arial"/>
              </w:rPr>
              <w:t>RS to help me understand my taxes</w:t>
            </w:r>
          </w:p>
        </w:tc>
        <w:tc>
          <w:tcPr>
            <w:tcW w:w="1044" w:type="dxa"/>
            <w:vAlign w:val="center"/>
          </w:tcPr>
          <w:p w14:paraId="663D9E6E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846" w:type="dxa"/>
            <w:vAlign w:val="center"/>
          </w:tcPr>
          <w:p w14:paraId="64F3C743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170" w:type="dxa"/>
            <w:vAlign w:val="center"/>
          </w:tcPr>
          <w:p w14:paraId="7730455B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116" w:type="dxa"/>
            <w:vAlign w:val="center"/>
          </w:tcPr>
          <w:p w14:paraId="11E1A31B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1044" w:type="dxa"/>
            <w:vAlign w:val="center"/>
          </w:tcPr>
          <w:p w14:paraId="183AFDC8" w14:textId="2D1F41D2" w:rsidR="007E4612" w:rsidRPr="0072048A" w:rsidRDefault="000E1162" w:rsidP="000E1162">
            <w:pPr>
              <w:widowControl w:val="0"/>
              <w:tabs>
                <w:tab w:val="left" w:pos="720"/>
                <w:tab w:val="left" w:pos="852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</w:t>
            </w:r>
          </w:p>
        </w:tc>
      </w:tr>
      <w:tr w:rsidR="007E4612" w:rsidRPr="00B414F1" w14:paraId="0C420D22" w14:textId="77777777" w:rsidTr="000E1162">
        <w:tc>
          <w:tcPr>
            <w:tcW w:w="3888" w:type="dxa"/>
          </w:tcPr>
          <w:p w14:paraId="13B7674E" w14:textId="2380BCA0" w:rsidR="007E4612" w:rsidRPr="0072048A" w:rsidRDefault="007E4612" w:rsidP="00C47BD9">
            <w:pPr>
              <w:widowControl w:val="0"/>
              <w:tabs>
                <w:tab w:val="left" w:pos="0"/>
                <w:tab w:val="center" w:pos="5040"/>
                <w:tab w:val="center" w:pos="6480"/>
                <w:tab w:val="center" w:pos="7740"/>
                <w:tab w:val="center" w:pos="9180"/>
                <w:tab w:val="center" w:pos="10800"/>
                <w:tab w:val="center" w:pos="11880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 xml:space="preserve">I trust the IRS to fairly enforce the tax laws </w:t>
            </w:r>
          </w:p>
        </w:tc>
        <w:tc>
          <w:tcPr>
            <w:tcW w:w="1044" w:type="dxa"/>
            <w:vAlign w:val="center"/>
          </w:tcPr>
          <w:p w14:paraId="7E02E031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846" w:type="dxa"/>
            <w:vAlign w:val="center"/>
          </w:tcPr>
          <w:p w14:paraId="4F5FB53B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170" w:type="dxa"/>
            <w:vAlign w:val="center"/>
          </w:tcPr>
          <w:p w14:paraId="25B874F9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116" w:type="dxa"/>
            <w:vAlign w:val="center"/>
          </w:tcPr>
          <w:p w14:paraId="306C3472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1044" w:type="dxa"/>
            <w:vAlign w:val="center"/>
          </w:tcPr>
          <w:p w14:paraId="4224D7E6" w14:textId="4A164737" w:rsidR="007E4612" w:rsidRPr="0072048A" w:rsidRDefault="000E116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</w:t>
            </w:r>
          </w:p>
        </w:tc>
      </w:tr>
      <w:tr w:rsidR="007E4612" w:rsidRPr="00B414F1" w14:paraId="564C31E0" w14:textId="77777777" w:rsidTr="000E1162">
        <w:tc>
          <w:tcPr>
            <w:tcW w:w="3888" w:type="dxa"/>
          </w:tcPr>
          <w:p w14:paraId="5CFE9071" w14:textId="05BCCB64" w:rsidR="007E4612" w:rsidRPr="0072048A" w:rsidRDefault="007E4612" w:rsidP="00C47BD9">
            <w:pPr>
              <w:widowControl w:val="0"/>
              <w:tabs>
                <w:tab w:val="left" w:pos="0"/>
                <w:tab w:val="center" w:pos="5040"/>
                <w:tab w:val="center" w:pos="6480"/>
                <w:tab w:val="center" w:pos="7740"/>
                <w:tab w:val="center" w:pos="9180"/>
                <w:tab w:val="center" w:pos="10800"/>
                <w:tab w:val="center" w:pos="11880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 xml:space="preserve">I trust the IRS to protect my tax account records from </w:t>
            </w:r>
            <w:r w:rsidR="00C47BD9">
              <w:rPr>
                <w:rFonts w:ascii="Arial" w:eastAsia="Times New Roman" w:hAnsi="Arial" w:cs="Arial"/>
              </w:rPr>
              <w:t>Identity theft</w:t>
            </w:r>
          </w:p>
        </w:tc>
        <w:tc>
          <w:tcPr>
            <w:tcW w:w="1044" w:type="dxa"/>
            <w:vAlign w:val="center"/>
          </w:tcPr>
          <w:p w14:paraId="2CF816A5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846" w:type="dxa"/>
            <w:vAlign w:val="center"/>
          </w:tcPr>
          <w:p w14:paraId="44897861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170" w:type="dxa"/>
            <w:vAlign w:val="center"/>
          </w:tcPr>
          <w:p w14:paraId="68DC032B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116" w:type="dxa"/>
            <w:vAlign w:val="center"/>
          </w:tcPr>
          <w:p w14:paraId="5B7271F8" w14:textId="77777777" w:rsidR="007E4612" w:rsidRPr="0072048A" w:rsidRDefault="007E461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72048A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1044" w:type="dxa"/>
            <w:vAlign w:val="center"/>
          </w:tcPr>
          <w:p w14:paraId="508B1FC5" w14:textId="0BBC6F3C" w:rsidR="007E4612" w:rsidRPr="0072048A" w:rsidRDefault="000E1162" w:rsidP="000E1162">
            <w:pPr>
              <w:widowControl w:val="0"/>
              <w:tabs>
                <w:tab w:val="left" w:pos="720"/>
                <w:tab w:val="center" w:pos="5040"/>
                <w:tab w:val="center" w:pos="6480"/>
                <w:tab w:val="center" w:pos="7740"/>
                <w:tab w:val="center" w:pos="9270"/>
                <w:tab w:val="left" w:pos="11880"/>
              </w:tabs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</w:t>
            </w:r>
          </w:p>
        </w:tc>
      </w:tr>
    </w:tbl>
    <w:p w14:paraId="4A344AF8" w14:textId="77777777" w:rsidR="00ED1992" w:rsidRDefault="00ED1992" w:rsidP="00AC196E">
      <w:pPr>
        <w:rPr>
          <w:rFonts w:ascii="Arial" w:hAnsi="Arial" w:cs="Arial"/>
        </w:rPr>
      </w:pPr>
    </w:p>
    <w:p w14:paraId="26CB8370" w14:textId="56188049" w:rsidR="002E43DF" w:rsidRPr="0034376A" w:rsidRDefault="002E43DF" w:rsidP="000D6221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</w:rPr>
      </w:pPr>
    </w:p>
    <w:p w14:paraId="34CED5C1" w14:textId="786A228D" w:rsidR="00786CA8" w:rsidRPr="0034376A" w:rsidRDefault="000D4366" w:rsidP="0007332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Preparing</w:t>
      </w:r>
      <w:r w:rsidR="00786CA8" w:rsidRPr="0034376A">
        <w:rPr>
          <w:rFonts w:ascii="Arial" w:hAnsi="Arial" w:cs="Arial"/>
          <w:b/>
          <w:u w:val="single"/>
        </w:rPr>
        <w:t xml:space="preserve"> and filing taxes</w:t>
      </w:r>
    </w:p>
    <w:p w14:paraId="3F2C48D2" w14:textId="77777777" w:rsidR="00786CA8" w:rsidRPr="0034376A" w:rsidRDefault="00786CA8" w:rsidP="00786CA8">
      <w:pPr>
        <w:rPr>
          <w:rFonts w:ascii="Arial" w:hAnsi="Arial" w:cs="Arial"/>
        </w:rPr>
      </w:pPr>
    </w:p>
    <w:p w14:paraId="081CB9F8" w14:textId="27A27D8D" w:rsidR="00786CA8" w:rsidRPr="00BD272A" w:rsidRDefault="00BD272A" w:rsidP="00073321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How did you </w:t>
      </w:r>
      <w:r w:rsidRPr="00BD272A">
        <w:rPr>
          <w:rFonts w:ascii="Arial" w:hAnsi="Arial" w:cs="Arial"/>
          <w:u w:val="single"/>
        </w:rPr>
        <w:t>prepare</w:t>
      </w:r>
      <w:r w:rsidR="00786CA8" w:rsidRPr="0034376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your</w:t>
      </w:r>
      <w:r w:rsidR="00786CA8" w:rsidRPr="0034376A">
        <w:rPr>
          <w:rFonts w:ascii="Arial" w:hAnsi="Arial" w:cs="Arial"/>
        </w:rPr>
        <w:t xml:space="preserve"> federal income tax </w:t>
      </w:r>
      <w:r w:rsidRPr="00BD272A">
        <w:rPr>
          <w:rFonts w:ascii="Arial" w:hAnsi="Arial" w:cs="Arial"/>
        </w:rPr>
        <w:t>forms</w:t>
      </w:r>
      <w:r w:rsidR="00786CA8" w:rsidRPr="00BD272A">
        <w:rPr>
          <w:rFonts w:ascii="Arial" w:hAnsi="Arial" w:cs="Arial"/>
        </w:rPr>
        <w:t>?</w:t>
      </w:r>
      <w:r w:rsidR="00282AB7" w:rsidRPr="00BD272A">
        <w:rPr>
          <w:rFonts w:ascii="Arial" w:hAnsi="Arial" w:cs="Arial"/>
        </w:rPr>
        <w:t xml:space="preserve"> Select a</w:t>
      </w:r>
      <w:r w:rsidR="00A512B6" w:rsidRPr="00BD272A">
        <w:rPr>
          <w:rFonts w:ascii="Arial" w:hAnsi="Arial" w:cs="Arial"/>
        </w:rPr>
        <w:t>ll that apply.</w:t>
      </w:r>
    </w:p>
    <w:p w14:paraId="5B9C2CF3" w14:textId="6BC52F8F" w:rsidR="004348D5" w:rsidRPr="00BD272A" w:rsidRDefault="000D4366" w:rsidP="00073321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 w:rsidRPr="00BD272A">
        <w:rPr>
          <w:rFonts w:ascii="Arial" w:hAnsi="Arial" w:cs="Arial"/>
        </w:rPr>
        <w:t>Manually b</w:t>
      </w:r>
      <w:r w:rsidR="0016411A" w:rsidRPr="00BD272A">
        <w:rPr>
          <w:rFonts w:ascii="Arial" w:hAnsi="Arial" w:cs="Arial"/>
        </w:rPr>
        <w:t xml:space="preserve">y </w:t>
      </w:r>
      <w:r w:rsidRPr="00BD272A">
        <w:rPr>
          <w:rFonts w:ascii="Arial" w:hAnsi="Arial" w:cs="Arial"/>
        </w:rPr>
        <w:t>m</w:t>
      </w:r>
      <w:r w:rsidR="004348D5" w:rsidRPr="00BD272A">
        <w:rPr>
          <w:rFonts w:ascii="Arial" w:hAnsi="Arial" w:cs="Arial"/>
        </w:rPr>
        <w:t xml:space="preserve">yself </w:t>
      </w:r>
      <w:r w:rsidRPr="00BD272A">
        <w:rPr>
          <w:rFonts w:ascii="Arial" w:hAnsi="Arial" w:cs="Arial"/>
        </w:rPr>
        <w:t>without additional help</w:t>
      </w:r>
      <w:r w:rsidR="0016411A" w:rsidRPr="00BD272A">
        <w:rPr>
          <w:rFonts w:ascii="Arial" w:hAnsi="Arial" w:cs="Arial"/>
        </w:rPr>
        <w:t xml:space="preserve"> </w:t>
      </w:r>
      <w:r w:rsidRPr="00BD272A">
        <w:rPr>
          <w:rFonts w:ascii="Arial" w:hAnsi="Arial" w:cs="Arial"/>
        </w:rPr>
        <w:t>[EXCLUSIVE]</w:t>
      </w:r>
    </w:p>
    <w:p w14:paraId="299CC6C7" w14:textId="77777777" w:rsidR="000E4AEC" w:rsidRPr="00BD272A" w:rsidRDefault="000E4AEC" w:rsidP="000E4AEC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 w:rsidRPr="00BD272A">
        <w:rPr>
          <w:rFonts w:ascii="Arial" w:hAnsi="Arial" w:cs="Arial"/>
        </w:rPr>
        <w:t xml:space="preserve">Using a tax preparation software </w:t>
      </w:r>
    </w:p>
    <w:p w14:paraId="45F3418C" w14:textId="126B9245" w:rsidR="00786CA8" w:rsidRPr="0034376A" w:rsidRDefault="00AB346C" w:rsidP="00073321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>
        <w:rPr>
          <w:rFonts w:ascii="Arial" w:hAnsi="Arial" w:cs="Arial"/>
        </w:rPr>
        <w:t>With the help of a f</w:t>
      </w:r>
      <w:r w:rsidR="00786CA8" w:rsidRPr="0034376A">
        <w:rPr>
          <w:rFonts w:ascii="Arial" w:hAnsi="Arial" w:cs="Arial"/>
        </w:rPr>
        <w:t>riend or family member</w:t>
      </w:r>
    </w:p>
    <w:p w14:paraId="0009C763" w14:textId="3A294E35" w:rsidR="00786CA8" w:rsidRPr="0034376A" w:rsidRDefault="00AB346C" w:rsidP="00073321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an </w:t>
      </w:r>
      <w:r w:rsidR="00786CA8" w:rsidRPr="0034376A">
        <w:rPr>
          <w:rFonts w:ascii="Arial" w:hAnsi="Arial" w:cs="Arial"/>
        </w:rPr>
        <w:t>IRS service representative</w:t>
      </w:r>
    </w:p>
    <w:p w14:paraId="66DA9281" w14:textId="559AAF58" w:rsidR="004348D5" w:rsidRPr="0034376A" w:rsidRDefault="00AB346C" w:rsidP="00073321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>
        <w:rPr>
          <w:rFonts w:ascii="Arial" w:hAnsi="Arial" w:cs="Arial"/>
        </w:rPr>
        <w:t>With the help of a v</w:t>
      </w:r>
      <w:r w:rsidR="004348D5" w:rsidRPr="0034376A">
        <w:rPr>
          <w:rFonts w:ascii="Arial" w:hAnsi="Arial" w:cs="Arial"/>
        </w:rPr>
        <w:t xml:space="preserve">olunteer preparer from a community organization </w:t>
      </w:r>
    </w:p>
    <w:p w14:paraId="145C7994" w14:textId="77777777" w:rsidR="0016411A" w:rsidRPr="0034376A" w:rsidRDefault="0016411A" w:rsidP="0016411A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>
        <w:rPr>
          <w:rFonts w:ascii="Arial" w:hAnsi="Arial" w:cs="Arial"/>
        </w:rPr>
        <w:t>By p</w:t>
      </w:r>
      <w:r w:rsidRPr="0034376A">
        <w:rPr>
          <w:rFonts w:ascii="Arial" w:hAnsi="Arial" w:cs="Arial"/>
        </w:rPr>
        <w:t>rofessional tax preparer, accountant, or bookkeeper</w:t>
      </w:r>
    </w:p>
    <w:p w14:paraId="4F62D15B" w14:textId="557FDF42" w:rsidR="004348D5" w:rsidRPr="0034376A" w:rsidRDefault="004348D5" w:rsidP="00073321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 w:rsidRPr="0034376A">
        <w:rPr>
          <w:rFonts w:ascii="Arial" w:hAnsi="Arial" w:cs="Arial"/>
        </w:rPr>
        <w:t>Some</w:t>
      </w:r>
      <w:r w:rsidR="00AB346C">
        <w:rPr>
          <w:rFonts w:ascii="Arial" w:hAnsi="Arial" w:cs="Arial"/>
        </w:rPr>
        <w:t xml:space="preserve"> other way</w:t>
      </w:r>
      <w:r w:rsidRPr="0034376A">
        <w:rPr>
          <w:rFonts w:ascii="Arial" w:hAnsi="Arial" w:cs="Arial"/>
        </w:rPr>
        <w:t xml:space="preserve"> </w:t>
      </w:r>
    </w:p>
    <w:p w14:paraId="45098DD5" w14:textId="6A335C24" w:rsidR="00786CA8" w:rsidRPr="0034376A" w:rsidRDefault="00786CA8" w:rsidP="00073321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 w:rsidRPr="0034376A">
        <w:rPr>
          <w:rFonts w:ascii="Arial" w:hAnsi="Arial" w:cs="Arial"/>
        </w:rPr>
        <w:t>Don’t know</w:t>
      </w:r>
    </w:p>
    <w:p w14:paraId="0C8C942A" w14:textId="77777777" w:rsidR="00786CA8" w:rsidRPr="0034376A" w:rsidRDefault="00786CA8" w:rsidP="00786CA8">
      <w:pPr>
        <w:pStyle w:val="ListParagraph"/>
        <w:ind w:left="360"/>
        <w:rPr>
          <w:rFonts w:ascii="Arial" w:hAnsi="Arial" w:cs="Arial"/>
        </w:rPr>
      </w:pPr>
    </w:p>
    <w:p w14:paraId="5541D7F7" w14:textId="2E7BBF7C" w:rsidR="00786CA8" w:rsidRPr="0034376A" w:rsidRDefault="00786CA8" w:rsidP="0007332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How difficult was it for you to </w:t>
      </w:r>
      <w:r w:rsidR="00C5547D" w:rsidRPr="00BD272A">
        <w:rPr>
          <w:rFonts w:ascii="Arial" w:hAnsi="Arial" w:cs="Arial"/>
          <w:u w:val="single"/>
        </w:rPr>
        <w:t>prepare</w:t>
      </w:r>
      <w:r w:rsidR="00C5547D" w:rsidRPr="0034376A">
        <w:rPr>
          <w:rFonts w:ascii="Arial" w:hAnsi="Arial" w:cs="Arial"/>
        </w:rPr>
        <w:t xml:space="preserve"> </w:t>
      </w:r>
      <w:r w:rsidR="0016411A">
        <w:rPr>
          <w:rFonts w:ascii="Arial" w:hAnsi="Arial" w:cs="Arial"/>
        </w:rPr>
        <w:t>yo</w:t>
      </w:r>
      <w:r w:rsidRPr="0034376A">
        <w:rPr>
          <w:rFonts w:ascii="Arial" w:hAnsi="Arial" w:cs="Arial"/>
        </w:rPr>
        <w:t xml:space="preserve">ur </w:t>
      </w:r>
      <w:r w:rsidR="000D4366">
        <w:rPr>
          <w:rFonts w:ascii="Arial" w:hAnsi="Arial" w:cs="Arial"/>
        </w:rPr>
        <w:t>federal income tax forms</w:t>
      </w:r>
      <w:r w:rsidRPr="0034376A">
        <w:rPr>
          <w:rFonts w:ascii="Arial" w:hAnsi="Arial" w:cs="Arial"/>
        </w:rPr>
        <w:t xml:space="preserve">? </w:t>
      </w:r>
    </w:p>
    <w:p w14:paraId="450E5FDF" w14:textId="77777777" w:rsidR="00786CA8" w:rsidRPr="0034376A" w:rsidRDefault="00786CA8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Very easy</w:t>
      </w:r>
    </w:p>
    <w:p w14:paraId="278C35CC" w14:textId="77777777" w:rsidR="00786CA8" w:rsidRPr="0034376A" w:rsidRDefault="00786CA8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Somewhat easy</w:t>
      </w:r>
    </w:p>
    <w:p w14:paraId="112A8C7E" w14:textId="45C8B5C0" w:rsidR="00786CA8" w:rsidRPr="0034376A" w:rsidRDefault="00786CA8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Somewhat </w:t>
      </w:r>
      <w:r w:rsidR="002D71E8">
        <w:rPr>
          <w:rFonts w:ascii="Arial" w:hAnsi="Arial" w:cs="Arial"/>
        </w:rPr>
        <w:t>difficult</w:t>
      </w:r>
    </w:p>
    <w:p w14:paraId="3DCFB804" w14:textId="2372171A" w:rsidR="00786CA8" w:rsidRDefault="00786CA8" w:rsidP="000733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Very </w:t>
      </w:r>
      <w:r w:rsidR="002D71E8">
        <w:rPr>
          <w:rFonts w:ascii="Arial" w:hAnsi="Arial" w:cs="Arial"/>
        </w:rPr>
        <w:t>difficult</w:t>
      </w:r>
    </w:p>
    <w:p w14:paraId="175368CF" w14:textId="55DA5B72" w:rsidR="00C5547D" w:rsidRPr="00C5547D" w:rsidRDefault="00C5547D" w:rsidP="00C5547D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C5547D">
        <w:rPr>
          <w:rFonts w:ascii="Arial" w:hAnsi="Arial" w:cs="Arial"/>
        </w:rPr>
        <w:t xml:space="preserve">[ASK IF VERY /SOMEWHAT EASY] </w:t>
      </w:r>
      <w:r w:rsidR="0098242E">
        <w:rPr>
          <w:rFonts w:ascii="Arial" w:hAnsi="Arial" w:cs="Arial"/>
        </w:rPr>
        <w:t>Why was it easy to prepare your income tax forms</w:t>
      </w:r>
      <w:r w:rsidRPr="00C5547D">
        <w:rPr>
          <w:rFonts w:ascii="Arial" w:hAnsi="Arial" w:cs="Arial"/>
        </w:rPr>
        <w:t>? [OPEN ENDED]</w:t>
      </w:r>
    </w:p>
    <w:p w14:paraId="75E88338" w14:textId="77777777" w:rsidR="00C5547D" w:rsidRPr="0034376A" w:rsidRDefault="00C5547D" w:rsidP="00C5547D">
      <w:pPr>
        <w:pStyle w:val="ListParagraph"/>
        <w:ind w:left="360"/>
        <w:rPr>
          <w:rFonts w:ascii="Arial" w:hAnsi="Arial" w:cs="Arial"/>
        </w:rPr>
      </w:pPr>
    </w:p>
    <w:p w14:paraId="73FEFA1F" w14:textId="28E11F8E" w:rsidR="00C5547D" w:rsidRPr="0034376A" w:rsidRDefault="00C5547D" w:rsidP="00BD272A">
      <w:pPr>
        <w:pStyle w:val="ListParagraph"/>
        <w:spacing w:after="0"/>
        <w:ind w:left="360"/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[ASK IF VERY /SOMEWHAT </w:t>
      </w:r>
      <w:r>
        <w:rPr>
          <w:rFonts w:ascii="Arial" w:hAnsi="Arial" w:cs="Arial"/>
        </w:rPr>
        <w:t>DIFFICULT</w:t>
      </w:r>
      <w:r w:rsidRPr="0034376A">
        <w:rPr>
          <w:rFonts w:ascii="Arial" w:hAnsi="Arial" w:cs="Arial"/>
        </w:rPr>
        <w:t xml:space="preserve">] </w:t>
      </w:r>
      <w:r w:rsidR="0098242E">
        <w:rPr>
          <w:rFonts w:ascii="Arial" w:hAnsi="Arial" w:cs="Arial"/>
        </w:rPr>
        <w:t>Why was it difficult to prepare your income tax forms</w:t>
      </w:r>
      <w:r w:rsidRPr="0034376A">
        <w:rPr>
          <w:rFonts w:ascii="Arial" w:hAnsi="Arial" w:cs="Arial"/>
        </w:rPr>
        <w:t>?</w:t>
      </w:r>
      <w:r>
        <w:rPr>
          <w:rFonts w:ascii="Arial" w:hAnsi="Arial" w:cs="Arial"/>
        </w:rPr>
        <w:t xml:space="preserve"> [OPEN ENDED]</w:t>
      </w:r>
    </w:p>
    <w:p w14:paraId="6AED0EAB" w14:textId="77777777" w:rsidR="00C5547D" w:rsidRPr="00C5547D" w:rsidRDefault="00C5547D" w:rsidP="00BD272A">
      <w:pPr>
        <w:spacing w:after="0"/>
        <w:rPr>
          <w:rFonts w:ascii="Arial" w:hAnsi="Arial" w:cs="Arial"/>
        </w:rPr>
      </w:pPr>
    </w:p>
    <w:p w14:paraId="18AD22C5" w14:textId="116849D0" w:rsidR="00F50A52" w:rsidRPr="00BD272A" w:rsidRDefault="00BD272A" w:rsidP="00F50A52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 w:rsidRPr="00BD272A">
        <w:rPr>
          <w:rFonts w:ascii="Arial" w:hAnsi="Arial" w:cs="Arial"/>
        </w:rPr>
        <w:t>H</w:t>
      </w:r>
      <w:r w:rsidR="00F50A52" w:rsidRPr="00BD272A">
        <w:rPr>
          <w:rFonts w:ascii="Arial" w:hAnsi="Arial" w:cs="Arial"/>
        </w:rPr>
        <w:t xml:space="preserve">ow </w:t>
      </w:r>
      <w:r w:rsidRPr="00BD272A">
        <w:rPr>
          <w:rFonts w:ascii="Arial" w:hAnsi="Arial" w:cs="Arial"/>
        </w:rPr>
        <w:t xml:space="preserve">did you </w:t>
      </w:r>
      <w:r w:rsidRPr="00BD272A">
        <w:rPr>
          <w:rFonts w:ascii="Arial" w:hAnsi="Arial" w:cs="Arial"/>
          <w:u w:val="single"/>
        </w:rPr>
        <w:t>file</w:t>
      </w:r>
      <w:r w:rsidR="000D4366" w:rsidRPr="00BD272A">
        <w:rPr>
          <w:rFonts w:ascii="Arial" w:hAnsi="Arial" w:cs="Arial"/>
        </w:rPr>
        <w:t xml:space="preserve"> your</w:t>
      </w:r>
      <w:r w:rsidR="00F50A52" w:rsidRPr="00BD272A">
        <w:rPr>
          <w:rFonts w:ascii="Arial" w:hAnsi="Arial" w:cs="Arial"/>
        </w:rPr>
        <w:t xml:space="preserve"> federal income tax </w:t>
      </w:r>
      <w:r w:rsidR="000D4366" w:rsidRPr="00BD272A">
        <w:rPr>
          <w:rFonts w:ascii="Arial" w:hAnsi="Arial" w:cs="Arial"/>
        </w:rPr>
        <w:t>forms</w:t>
      </w:r>
      <w:r w:rsidR="00F50A52" w:rsidRPr="00BD272A">
        <w:rPr>
          <w:rFonts w:ascii="Arial" w:hAnsi="Arial" w:cs="Arial"/>
        </w:rPr>
        <w:t>?</w:t>
      </w:r>
    </w:p>
    <w:p w14:paraId="451BAD91" w14:textId="68E46E73" w:rsidR="00F50A52" w:rsidRPr="00BD272A" w:rsidRDefault="00AB14D0" w:rsidP="00F50A52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 w:rsidRPr="00BD272A">
        <w:rPr>
          <w:rFonts w:ascii="Arial" w:hAnsi="Arial" w:cs="Arial"/>
        </w:rPr>
        <w:t>By mailing paper form</w:t>
      </w:r>
      <w:r w:rsidR="000D4366" w:rsidRPr="00BD272A">
        <w:rPr>
          <w:rFonts w:ascii="Arial" w:hAnsi="Arial" w:cs="Arial"/>
        </w:rPr>
        <w:t>s</w:t>
      </w:r>
      <w:r w:rsidRPr="00BD272A">
        <w:rPr>
          <w:rFonts w:ascii="Arial" w:hAnsi="Arial" w:cs="Arial"/>
        </w:rPr>
        <w:t xml:space="preserve"> (</w:t>
      </w:r>
      <w:r w:rsidR="00BD272A" w:rsidRPr="00BD272A">
        <w:rPr>
          <w:rFonts w:ascii="Arial" w:hAnsi="Arial" w:cs="Arial"/>
        </w:rPr>
        <w:t xml:space="preserve">in </w:t>
      </w:r>
      <w:r w:rsidR="0016411A" w:rsidRPr="00BD272A">
        <w:rPr>
          <w:rFonts w:ascii="Arial" w:hAnsi="Arial" w:cs="Arial"/>
        </w:rPr>
        <w:t>Hardcopy</w:t>
      </w:r>
      <w:r w:rsidRPr="00BD272A">
        <w:rPr>
          <w:rFonts w:ascii="Arial" w:hAnsi="Arial" w:cs="Arial"/>
        </w:rPr>
        <w:t>)</w:t>
      </w:r>
    </w:p>
    <w:p w14:paraId="5AAB3348" w14:textId="3F9A10FF" w:rsidR="0084306F" w:rsidRPr="00BD272A" w:rsidRDefault="0084306F" w:rsidP="00F50A52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 w:rsidRPr="00BD272A">
        <w:rPr>
          <w:rFonts w:ascii="Arial" w:hAnsi="Arial" w:cs="Arial"/>
        </w:rPr>
        <w:t>Electronically (e-filing)</w:t>
      </w:r>
    </w:p>
    <w:p w14:paraId="1DE8A855" w14:textId="77777777" w:rsidR="00F50A52" w:rsidRPr="00BD272A" w:rsidRDefault="00F50A52" w:rsidP="00F50A52">
      <w:pPr>
        <w:numPr>
          <w:ilvl w:val="0"/>
          <w:numId w:val="4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  <w:tab w:val="left" w:pos="8010"/>
          <w:tab w:val="right" w:pos="10627"/>
        </w:tabs>
        <w:spacing w:after="0" w:line="240" w:lineRule="auto"/>
        <w:ind w:right="810"/>
        <w:rPr>
          <w:rFonts w:ascii="Arial" w:hAnsi="Arial" w:cs="Arial"/>
        </w:rPr>
      </w:pPr>
      <w:r w:rsidRPr="00BD272A">
        <w:rPr>
          <w:rFonts w:ascii="Arial" w:hAnsi="Arial" w:cs="Arial"/>
        </w:rPr>
        <w:t>Don’t know</w:t>
      </w:r>
    </w:p>
    <w:p w14:paraId="018E95A8" w14:textId="77777777" w:rsidR="00F50A52" w:rsidRPr="0034376A" w:rsidRDefault="00F50A52" w:rsidP="00F50A52">
      <w:pPr>
        <w:pStyle w:val="ListParagraph"/>
        <w:ind w:left="360"/>
        <w:rPr>
          <w:rFonts w:ascii="Arial" w:hAnsi="Arial" w:cs="Arial"/>
        </w:rPr>
      </w:pPr>
    </w:p>
    <w:p w14:paraId="560FFA2A" w14:textId="07788BFC" w:rsidR="00F50A52" w:rsidRPr="0034376A" w:rsidRDefault="00F50A52" w:rsidP="00F50A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How difficult was it for you to </w:t>
      </w:r>
      <w:r w:rsidRPr="00BD272A">
        <w:rPr>
          <w:rFonts w:ascii="Arial" w:hAnsi="Arial" w:cs="Arial"/>
          <w:u w:val="single"/>
        </w:rPr>
        <w:t>file</w:t>
      </w:r>
      <w:r w:rsidRPr="0034376A">
        <w:rPr>
          <w:rFonts w:ascii="Arial" w:hAnsi="Arial" w:cs="Arial"/>
        </w:rPr>
        <w:t xml:space="preserve"> your </w:t>
      </w:r>
      <w:r w:rsidR="00BD272A">
        <w:rPr>
          <w:rFonts w:ascii="Arial" w:hAnsi="Arial" w:cs="Arial"/>
        </w:rPr>
        <w:t>federal income tax forms</w:t>
      </w:r>
      <w:r w:rsidRPr="0034376A">
        <w:rPr>
          <w:rFonts w:ascii="Arial" w:hAnsi="Arial" w:cs="Arial"/>
        </w:rPr>
        <w:t xml:space="preserve">? </w:t>
      </w:r>
    </w:p>
    <w:p w14:paraId="3DFCF693" w14:textId="77777777" w:rsidR="00F50A52" w:rsidRPr="0034376A" w:rsidRDefault="00F50A52" w:rsidP="00C5547D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Very easy</w:t>
      </w:r>
    </w:p>
    <w:p w14:paraId="2C8C3820" w14:textId="77777777" w:rsidR="00F50A52" w:rsidRPr="0034376A" w:rsidRDefault="00F50A52" w:rsidP="00C5547D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Somewhat easy</w:t>
      </w:r>
    </w:p>
    <w:p w14:paraId="1A51EB7C" w14:textId="77777777" w:rsidR="00F50A52" w:rsidRPr="0034376A" w:rsidRDefault="00F50A52" w:rsidP="00C5547D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Somewhat </w:t>
      </w:r>
      <w:r>
        <w:rPr>
          <w:rFonts w:ascii="Arial" w:hAnsi="Arial" w:cs="Arial"/>
        </w:rPr>
        <w:t>difficult</w:t>
      </w:r>
    </w:p>
    <w:p w14:paraId="53C3AEF1" w14:textId="77777777" w:rsidR="00F50A52" w:rsidRPr="0034376A" w:rsidRDefault="00F50A52" w:rsidP="00BD272A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Very </w:t>
      </w:r>
      <w:r>
        <w:rPr>
          <w:rFonts w:ascii="Arial" w:hAnsi="Arial" w:cs="Arial"/>
        </w:rPr>
        <w:t>difficult</w:t>
      </w:r>
    </w:p>
    <w:p w14:paraId="0357EA89" w14:textId="77777777" w:rsidR="00D640E9" w:rsidRPr="0034376A" w:rsidRDefault="00D640E9" w:rsidP="00BD272A">
      <w:pPr>
        <w:pStyle w:val="ListParagraph"/>
        <w:spacing w:after="0"/>
        <w:ind w:left="1080"/>
        <w:rPr>
          <w:rFonts w:ascii="Arial" w:hAnsi="Arial" w:cs="Arial"/>
        </w:rPr>
      </w:pPr>
    </w:p>
    <w:p w14:paraId="1FB7F26A" w14:textId="77777777" w:rsidR="00E36F07" w:rsidRPr="0034376A" w:rsidRDefault="00E36F07" w:rsidP="00BD272A">
      <w:pPr>
        <w:pStyle w:val="ListParagraph"/>
        <w:spacing w:after="0"/>
        <w:ind w:left="360"/>
        <w:rPr>
          <w:rFonts w:ascii="Arial" w:hAnsi="Arial" w:cs="Arial"/>
        </w:rPr>
      </w:pPr>
    </w:p>
    <w:p w14:paraId="2472DD3A" w14:textId="2E28A247" w:rsidR="00E36F07" w:rsidRPr="0034376A" w:rsidRDefault="00BD272A" w:rsidP="00BD272A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[ASK IF “</w:t>
      </w:r>
      <w:r w:rsidRPr="00BD272A">
        <w:rPr>
          <w:rFonts w:ascii="Arial" w:hAnsi="Arial" w:cs="Arial"/>
        </w:rPr>
        <w:t>By mailing paper forms</w:t>
      </w:r>
      <w:r>
        <w:rPr>
          <w:rFonts w:ascii="Arial" w:hAnsi="Arial" w:cs="Arial"/>
        </w:rPr>
        <w:t xml:space="preserve">” SELECTED IN Q3.4] </w:t>
      </w:r>
      <w:r w:rsidR="00E36F07" w:rsidRPr="0034376A">
        <w:rPr>
          <w:rFonts w:ascii="Arial" w:hAnsi="Arial" w:cs="Arial"/>
        </w:rPr>
        <w:t xml:space="preserve">Are you aware </w:t>
      </w:r>
      <w:r w:rsidR="00653BEB">
        <w:rPr>
          <w:rFonts w:ascii="Arial" w:hAnsi="Arial" w:cs="Arial"/>
        </w:rPr>
        <w:t>that it is possible to electronically</w:t>
      </w:r>
      <w:r w:rsidR="00E36F07" w:rsidRPr="0034376A">
        <w:rPr>
          <w:rFonts w:ascii="Arial" w:hAnsi="Arial" w:cs="Arial"/>
        </w:rPr>
        <w:t xml:space="preserve"> fil</w:t>
      </w:r>
      <w:r w:rsidR="00653BEB">
        <w:rPr>
          <w:rFonts w:ascii="Arial" w:hAnsi="Arial" w:cs="Arial"/>
        </w:rPr>
        <w:t>e your tax forms</w:t>
      </w:r>
      <w:r w:rsidR="0006386B">
        <w:rPr>
          <w:rFonts w:ascii="Arial" w:hAnsi="Arial" w:cs="Arial"/>
        </w:rPr>
        <w:t>?</w:t>
      </w:r>
    </w:p>
    <w:p w14:paraId="2ADD2C6E" w14:textId="77777777" w:rsidR="00E36F07" w:rsidRPr="0034376A" w:rsidRDefault="00E36F07" w:rsidP="0007332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Yes</w:t>
      </w:r>
    </w:p>
    <w:p w14:paraId="01FE3781" w14:textId="77777777" w:rsidR="00E36F07" w:rsidRPr="0034376A" w:rsidRDefault="00E36F07" w:rsidP="0007332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No</w:t>
      </w:r>
    </w:p>
    <w:p w14:paraId="47BCA39A" w14:textId="77777777" w:rsidR="00E36F07" w:rsidRPr="0034376A" w:rsidRDefault="00E36F07" w:rsidP="00E36F07">
      <w:pPr>
        <w:pStyle w:val="ListParagraph"/>
        <w:ind w:left="360"/>
        <w:rPr>
          <w:rFonts w:ascii="Arial" w:hAnsi="Arial" w:cs="Arial"/>
        </w:rPr>
      </w:pPr>
    </w:p>
    <w:p w14:paraId="72895796" w14:textId="23B95A21" w:rsidR="00E36F07" w:rsidRPr="00653BEB" w:rsidRDefault="00E36F07" w:rsidP="00653BEB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53BEB">
        <w:rPr>
          <w:rFonts w:ascii="Arial" w:hAnsi="Arial" w:cs="Arial"/>
        </w:rPr>
        <w:t xml:space="preserve">[ASK IF </w:t>
      </w:r>
      <w:r w:rsidR="00BD272A">
        <w:rPr>
          <w:rFonts w:ascii="Arial" w:hAnsi="Arial" w:cs="Arial"/>
        </w:rPr>
        <w:t>‘YES’</w:t>
      </w:r>
      <w:r w:rsidR="003E3E48" w:rsidRPr="00653BEB">
        <w:rPr>
          <w:rFonts w:ascii="Arial" w:hAnsi="Arial" w:cs="Arial"/>
        </w:rPr>
        <w:t xml:space="preserve"> IN Q3.</w:t>
      </w:r>
      <w:r w:rsidR="00BD272A">
        <w:rPr>
          <w:rFonts w:ascii="Arial" w:hAnsi="Arial" w:cs="Arial"/>
        </w:rPr>
        <w:t>6 – AWARE OF E-FILE BUT DID NOT E-FILE TAXES</w:t>
      </w:r>
      <w:r w:rsidRPr="00653BEB">
        <w:rPr>
          <w:rFonts w:ascii="Arial" w:hAnsi="Arial" w:cs="Arial"/>
        </w:rPr>
        <w:t xml:space="preserve">] What was the reason you </w:t>
      </w:r>
      <w:r w:rsidR="00F16168" w:rsidRPr="00653BEB">
        <w:rPr>
          <w:rFonts w:ascii="Arial" w:hAnsi="Arial" w:cs="Arial"/>
        </w:rPr>
        <w:t xml:space="preserve">did </w:t>
      </w:r>
      <w:r w:rsidR="00F16168" w:rsidRPr="00653BEB">
        <w:rPr>
          <w:rFonts w:ascii="Arial" w:hAnsi="Arial" w:cs="Arial"/>
          <w:u w:val="single"/>
        </w:rPr>
        <w:t>not</w:t>
      </w:r>
      <w:r w:rsidR="00F16168" w:rsidRPr="00653BEB">
        <w:rPr>
          <w:rFonts w:ascii="Arial" w:hAnsi="Arial" w:cs="Arial"/>
        </w:rPr>
        <w:t xml:space="preserve"> file your taxes electronically</w:t>
      </w:r>
      <w:r w:rsidRPr="00653BEB">
        <w:rPr>
          <w:rFonts w:ascii="Arial" w:hAnsi="Arial" w:cs="Arial"/>
        </w:rPr>
        <w:t>?</w:t>
      </w:r>
      <w:r w:rsidR="009068EF">
        <w:rPr>
          <w:rFonts w:ascii="Arial" w:hAnsi="Arial" w:cs="Arial"/>
        </w:rPr>
        <w:t xml:space="preserve"> Select all that apply.</w:t>
      </w:r>
    </w:p>
    <w:p w14:paraId="1C11CB3F" w14:textId="1F2478D7" w:rsidR="009068EF" w:rsidRDefault="009068EF" w:rsidP="009068E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I think the IRS charges a fee to electronically file</w:t>
      </w:r>
    </w:p>
    <w:p w14:paraId="48324D0B" w14:textId="4C5B25A5" w:rsidR="009068EF" w:rsidRDefault="009068EF" w:rsidP="009068E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My tax preparer charges a fee to electronically file</w:t>
      </w:r>
    </w:p>
    <w:p w14:paraId="5FC012B7" w14:textId="5D347FB7" w:rsidR="009068EF" w:rsidRPr="0034376A" w:rsidRDefault="009068EF" w:rsidP="009068E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My tax preparer didn’t offer this as an option</w:t>
      </w:r>
    </w:p>
    <w:p w14:paraId="71AEEF0C" w14:textId="638E85AA" w:rsidR="009068EF" w:rsidRDefault="009068EF" w:rsidP="009068E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I like to review the paper version before filing</w:t>
      </w:r>
    </w:p>
    <w:p w14:paraId="6DAAC63D" w14:textId="3E113F9B" w:rsidR="009068EF" w:rsidRDefault="009068EF" w:rsidP="009068E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I want to place my tax forms in the mailbox myself</w:t>
      </w:r>
    </w:p>
    <w:p w14:paraId="36C20589" w14:textId="4D2C74F5" w:rsidR="009068EF" w:rsidRDefault="009068EF" w:rsidP="009068E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I didn’t have access to a computer/smartphone to review electronic documents</w:t>
      </w:r>
    </w:p>
    <w:p w14:paraId="3D8FB345" w14:textId="69626D98" w:rsidR="009068EF" w:rsidRPr="0034376A" w:rsidRDefault="009068EF" w:rsidP="009068E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Other reason</w:t>
      </w:r>
    </w:p>
    <w:p w14:paraId="5241D139" w14:textId="77777777" w:rsidR="001F0E80" w:rsidRDefault="001F0E80" w:rsidP="000D6221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</w:rPr>
      </w:pPr>
    </w:p>
    <w:p w14:paraId="7248AFBC" w14:textId="77777777" w:rsidR="004B2794" w:rsidRPr="0034376A" w:rsidRDefault="004B2794" w:rsidP="000733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u w:val="single"/>
        </w:rPr>
      </w:pPr>
      <w:r w:rsidRPr="0034376A">
        <w:rPr>
          <w:rFonts w:ascii="Arial" w:hAnsi="Arial" w:cs="Arial"/>
          <w:b/>
          <w:u w:val="single"/>
        </w:rPr>
        <w:t>Getting general tax Information and advice</w:t>
      </w:r>
    </w:p>
    <w:p w14:paraId="40847475" w14:textId="77777777" w:rsidR="004B2794" w:rsidRPr="0034376A" w:rsidRDefault="004B2794" w:rsidP="004B2794">
      <w:pPr>
        <w:autoSpaceDE w:val="0"/>
        <w:autoSpaceDN w:val="0"/>
        <w:adjustRightInd w:val="0"/>
        <w:rPr>
          <w:rFonts w:ascii="Arial" w:hAnsi="Arial" w:cs="Arial"/>
        </w:rPr>
      </w:pPr>
    </w:p>
    <w:p w14:paraId="74D41C9A" w14:textId="2FFDD488" w:rsidR="00175BD0" w:rsidRDefault="0043587D" w:rsidP="00073321">
      <w:pPr>
        <w:pStyle w:val="ListParagraph"/>
        <w:numPr>
          <w:ilvl w:val="1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 w:rsidRPr="0034376A">
        <w:rPr>
          <w:rFonts w:ascii="Arial" w:hAnsi="Arial" w:cs="Arial"/>
        </w:rPr>
        <w:t>Which of the following source</w:t>
      </w:r>
      <w:r w:rsidR="00A44232" w:rsidRPr="0034376A">
        <w:rPr>
          <w:rFonts w:ascii="Arial" w:hAnsi="Arial" w:cs="Arial"/>
        </w:rPr>
        <w:t>s</w:t>
      </w:r>
      <w:r w:rsidR="00AB346C">
        <w:rPr>
          <w:rFonts w:ascii="Arial" w:hAnsi="Arial" w:cs="Arial"/>
        </w:rPr>
        <w:t>,</w:t>
      </w:r>
      <w:r w:rsidRPr="0034376A">
        <w:rPr>
          <w:rFonts w:ascii="Arial" w:hAnsi="Arial" w:cs="Arial"/>
        </w:rPr>
        <w:t xml:space="preserve"> </w:t>
      </w:r>
      <w:r w:rsidR="0083389B">
        <w:rPr>
          <w:rFonts w:ascii="Arial" w:hAnsi="Arial" w:cs="Arial"/>
        </w:rPr>
        <w:t xml:space="preserve">would you definitely use, probably </w:t>
      </w:r>
      <w:r w:rsidRPr="0034376A">
        <w:rPr>
          <w:rFonts w:ascii="Arial" w:hAnsi="Arial" w:cs="Arial"/>
        </w:rPr>
        <w:t>use</w:t>
      </w:r>
      <w:r w:rsidR="00AB346C">
        <w:rPr>
          <w:rFonts w:ascii="Arial" w:hAnsi="Arial" w:cs="Arial"/>
        </w:rPr>
        <w:t>,</w:t>
      </w:r>
      <w:r w:rsidRPr="0034376A">
        <w:rPr>
          <w:rFonts w:ascii="Arial" w:hAnsi="Arial" w:cs="Arial"/>
        </w:rPr>
        <w:t xml:space="preserve"> </w:t>
      </w:r>
      <w:r w:rsidR="00C0485E">
        <w:rPr>
          <w:rFonts w:ascii="Arial" w:hAnsi="Arial" w:cs="Arial"/>
        </w:rPr>
        <w:t xml:space="preserve">probably would not use </w:t>
      </w:r>
      <w:r w:rsidR="0083389B">
        <w:rPr>
          <w:rFonts w:ascii="Arial" w:hAnsi="Arial" w:cs="Arial"/>
        </w:rPr>
        <w:t xml:space="preserve">or definitely would not use </w:t>
      </w:r>
      <w:r w:rsidRPr="0034376A">
        <w:rPr>
          <w:rFonts w:ascii="Arial" w:hAnsi="Arial" w:cs="Arial"/>
        </w:rPr>
        <w:t xml:space="preserve">to </w:t>
      </w:r>
      <w:r w:rsidRPr="0034376A">
        <w:rPr>
          <w:rFonts w:ascii="Arial" w:hAnsi="Arial" w:cs="Arial"/>
          <w:u w:val="single"/>
        </w:rPr>
        <w:t xml:space="preserve">get </w:t>
      </w:r>
      <w:r w:rsidR="003411B5" w:rsidRPr="0034376A">
        <w:rPr>
          <w:rFonts w:ascii="Arial" w:hAnsi="Arial" w:cs="Arial"/>
          <w:u w:val="single"/>
        </w:rPr>
        <w:t>information and advice on tax</w:t>
      </w:r>
      <w:r w:rsidR="002E473D">
        <w:rPr>
          <w:rFonts w:ascii="Arial" w:hAnsi="Arial" w:cs="Arial"/>
          <w:u w:val="single"/>
        </w:rPr>
        <w:t>-</w:t>
      </w:r>
      <w:r w:rsidR="003411B5" w:rsidRPr="0034376A">
        <w:rPr>
          <w:rFonts w:ascii="Arial" w:hAnsi="Arial" w:cs="Arial"/>
          <w:u w:val="single"/>
        </w:rPr>
        <w:t>related matters</w:t>
      </w:r>
      <w:r w:rsidR="003411B5" w:rsidRPr="0034376A">
        <w:rPr>
          <w:rFonts w:ascii="Arial" w:hAnsi="Arial" w:cs="Arial"/>
        </w:rPr>
        <w:t xml:space="preserve"> such as tax law, refund status</w:t>
      </w:r>
      <w:r w:rsidR="0083389B">
        <w:rPr>
          <w:rFonts w:ascii="Arial" w:hAnsi="Arial" w:cs="Arial"/>
        </w:rPr>
        <w:t>, issues with tax returns etc.?</w:t>
      </w:r>
    </w:p>
    <w:p w14:paraId="6B88E77E" w14:textId="77777777" w:rsidR="0083389B" w:rsidRDefault="0083389B" w:rsidP="0083389B">
      <w:pPr>
        <w:pStyle w:val="ListParagraph"/>
        <w:autoSpaceDE w:val="0"/>
        <w:autoSpaceDN w:val="0"/>
        <w:adjustRightInd w:val="0"/>
        <w:ind w:left="1080"/>
        <w:rPr>
          <w:rFonts w:ascii="Arial" w:eastAsia="Times New Roman" w:hAnsi="Arial" w:cs="Arial"/>
          <w:b/>
        </w:rPr>
      </w:pPr>
    </w:p>
    <w:p w14:paraId="6A0537EF" w14:textId="188C1EE6" w:rsidR="0083389B" w:rsidRPr="00C0485E" w:rsidRDefault="0083389B" w:rsidP="0083389B">
      <w:pPr>
        <w:pStyle w:val="ListParagraph"/>
        <w:autoSpaceDE w:val="0"/>
        <w:autoSpaceDN w:val="0"/>
        <w:adjustRightInd w:val="0"/>
        <w:ind w:left="1080"/>
        <w:rPr>
          <w:rFonts w:ascii="Arial" w:hAnsi="Arial" w:cs="Arial"/>
          <w:color w:val="000000" w:themeColor="text1"/>
        </w:rPr>
      </w:pPr>
      <w:r w:rsidRPr="00C0485E">
        <w:rPr>
          <w:rFonts w:ascii="Arial" w:eastAsia="Times New Roman" w:hAnsi="Arial" w:cs="Arial"/>
          <w:b/>
          <w:color w:val="000000" w:themeColor="text1"/>
        </w:rPr>
        <w:t xml:space="preserve">Grid Options: 1. Definitely would use 2. Probably </w:t>
      </w:r>
      <w:r w:rsidR="00C553CA" w:rsidRPr="00C0485E">
        <w:rPr>
          <w:rFonts w:ascii="Arial" w:eastAsia="Times New Roman" w:hAnsi="Arial" w:cs="Arial"/>
          <w:b/>
          <w:color w:val="000000" w:themeColor="text1"/>
        </w:rPr>
        <w:t xml:space="preserve">would </w:t>
      </w:r>
      <w:r w:rsidRPr="00C0485E">
        <w:rPr>
          <w:rFonts w:ascii="Arial" w:eastAsia="Times New Roman" w:hAnsi="Arial" w:cs="Arial"/>
          <w:b/>
          <w:color w:val="000000" w:themeColor="text1"/>
        </w:rPr>
        <w:t xml:space="preserve">use </w:t>
      </w:r>
      <w:r w:rsidR="00C553CA" w:rsidRPr="00C0485E">
        <w:rPr>
          <w:rFonts w:ascii="Arial" w:eastAsia="Times New Roman" w:hAnsi="Arial" w:cs="Arial"/>
          <w:b/>
          <w:color w:val="000000" w:themeColor="text1"/>
        </w:rPr>
        <w:t xml:space="preserve">3. Probably would </w:t>
      </w:r>
      <w:r w:rsidR="00C553CA" w:rsidRPr="00C0485E">
        <w:rPr>
          <w:rFonts w:ascii="Arial" w:eastAsia="Times New Roman" w:hAnsi="Arial" w:cs="Arial"/>
          <w:b/>
          <w:color w:val="000000" w:themeColor="text1"/>
          <w:u w:val="single"/>
        </w:rPr>
        <w:t>not</w:t>
      </w:r>
      <w:r w:rsidR="00C553CA" w:rsidRPr="00C0485E">
        <w:rPr>
          <w:rFonts w:ascii="Arial" w:eastAsia="Times New Roman" w:hAnsi="Arial" w:cs="Arial"/>
          <w:b/>
          <w:color w:val="000000" w:themeColor="text1"/>
        </w:rPr>
        <w:t xml:space="preserve"> use 4</w:t>
      </w:r>
      <w:r w:rsidRPr="00C0485E">
        <w:rPr>
          <w:rFonts w:ascii="Arial" w:eastAsia="Times New Roman" w:hAnsi="Arial" w:cs="Arial"/>
          <w:b/>
          <w:color w:val="000000" w:themeColor="text1"/>
        </w:rPr>
        <w:t xml:space="preserve">. Definitely would </w:t>
      </w:r>
      <w:r w:rsidRPr="00C0485E">
        <w:rPr>
          <w:rFonts w:ascii="Arial" w:eastAsia="Times New Roman" w:hAnsi="Arial" w:cs="Arial"/>
          <w:b/>
          <w:color w:val="000000" w:themeColor="text1"/>
          <w:u w:val="single"/>
        </w:rPr>
        <w:t>not</w:t>
      </w:r>
      <w:r w:rsidRPr="00C0485E">
        <w:rPr>
          <w:rFonts w:ascii="Arial" w:eastAsia="Times New Roman" w:hAnsi="Arial" w:cs="Arial"/>
          <w:b/>
          <w:color w:val="000000" w:themeColor="text1"/>
        </w:rPr>
        <w:t xml:space="preserve"> use</w:t>
      </w:r>
    </w:p>
    <w:p w14:paraId="06A64C42" w14:textId="3FCDACA1" w:rsidR="003411B5" w:rsidRPr="0034376A" w:rsidRDefault="003411B5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IRS Toll-Free line</w:t>
      </w:r>
    </w:p>
    <w:p w14:paraId="5D537648" w14:textId="77777777" w:rsidR="00EF600A" w:rsidRPr="0034376A" w:rsidRDefault="00EF600A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IRS website (www.IRS.gov)</w:t>
      </w:r>
    </w:p>
    <w:p w14:paraId="34C84343" w14:textId="6874553D" w:rsidR="003411B5" w:rsidRPr="0034376A" w:rsidRDefault="00EF600A" w:rsidP="00073321">
      <w:pPr>
        <w:numPr>
          <w:ilvl w:val="0"/>
          <w:numId w:val="6"/>
        </w:numPr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 w:hanging="360"/>
        <w:rPr>
          <w:rFonts w:ascii="Arial" w:hAnsi="Arial" w:cs="Arial"/>
        </w:rPr>
      </w:pPr>
      <w:r w:rsidRPr="0034376A">
        <w:rPr>
          <w:rFonts w:ascii="Arial" w:hAnsi="Arial" w:cs="Arial"/>
        </w:rPr>
        <w:t>Face</w:t>
      </w:r>
      <w:r w:rsidR="002E473D">
        <w:rPr>
          <w:rFonts w:ascii="Arial" w:hAnsi="Arial" w:cs="Arial"/>
        </w:rPr>
        <w:t>-</w:t>
      </w:r>
      <w:r w:rsidRPr="0034376A">
        <w:rPr>
          <w:rFonts w:ascii="Arial" w:hAnsi="Arial" w:cs="Arial"/>
        </w:rPr>
        <w:t>to</w:t>
      </w:r>
      <w:r w:rsidR="002E473D">
        <w:rPr>
          <w:rFonts w:ascii="Arial" w:hAnsi="Arial" w:cs="Arial"/>
        </w:rPr>
        <w:t>-</w:t>
      </w:r>
      <w:r w:rsidRPr="0034376A">
        <w:rPr>
          <w:rFonts w:ascii="Arial" w:hAnsi="Arial" w:cs="Arial"/>
        </w:rPr>
        <w:t>face interaction at l</w:t>
      </w:r>
      <w:r w:rsidR="003411B5" w:rsidRPr="0034376A">
        <w:rPr>
          <w:rFonts w:ascii="Arial" w:hAnsi="Arial" w:cs="Arial"/>
        </w:rPr>
        <w:t>ocal IRS office (Taxpayer Assistance Center, walk-in</w:t>
      </w:r>
      <w:r w:rsidR="00BB0039" w:rsidRPr="0034376A">
        <w:rPr>
          <w:rFonts w:ascii="Arial" w:hAnsi="Arial" w:cs="Arial"/>
        </w:rPr>
        <w:t xml:space="preserve"> </w:t>
      </w:r>
      <w:r w:rsidR="003411B5" w:rsidRPr="0034376A">
        <w:rPr>
          <w:rFonts w:ascii="Arial" w:hAnsi="Arial" w:cs="Arial"/>
        </w:rPr>
        <w:t xml:space="preserve">center) </w:t>
      </w:r>
    </w:p>
    <w:p w14:paraId="1BF58B2F" w14:textId="533BFFB5" w:rsidR="00EF600A" w:rsidRPr="0034376A" w:rsidRDefault="00EF600A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Self-service kiosks at Taxpayer Assistance Centers</w:t>
      </w:r>
    </w:p>
    <w:p w14:paraId="2096DDE2" w14:textId="1B4795D3" w:rsidR="003411B5" w:rsidRPr="0034376A" w:rsidRDefault="00A44232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R</w:t>
      </w:r>
      <w:r w:rsidR="003411B5" w:rsidRPr="0034376A">
        <w:rPr>
          <w:rFonts w:ascii="Arial" w:hAnsi="Arial" w:cs="Arial"/>
        </w:rPr>
        <w:t>egular mail to the IRS</w:t>
      </w:r>
    </w:p>
    <w:p w14:paraId="56CAF7A7" w14:textId="3E9883F2" w:rsidR="003411B5" w:rsidRPr="0034376A" w:rsidRDefault="004C5F2C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E-mail to</w:t>
      </w:r>
      <w:r w:rsidR="003411B5" w:rsidRPr="0034376A">
        <w:rPr>
          <w:rFonts w:ascii="Arial" w:hAnsi="Arial" w:cs="Arial"/>
        </w:rPr>
        <w:t xml:space="preserve"> the IRS </w:t>
      </w:r>
      <w:r w:rsidR="003411B5" w:rsidRPr="0034376A">
        <w:rPr>
          <w:rFonts w:ascii="Arial" w:hAnsi="Arial" w:cs="Arial"/>
        </w:rPr>
        <w:tab/>
      </w:r>
    </w:p>
    <w:p w14:paraId="103E713C" w14:textId="350ABF14" w:rsidR="002326ED" w:rsidRPr="0034376A" w:rsidRDefault="002326ED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Translated written </w:t>
      </w:r>
      <w:r w:rsidR="009B11CC" w:rsidRPr="0034376A">
        <w:rPr>
          <w:rFonts w:ascii="Arial" w:hAnsi="Arial" w:cs="Arial"/>
        </w:rPr>
        <w:t xml:space="preserve">IRS </w:t>
      </w:r>
      <w:r w:rsidRPr="0034376A">
        <w:rPr>
          <w:rFonts w:ascii="Arial" w:hAnsi="Arial" w:cs="Arial"/>
        </w:rPr>
        <w:t xml:space="preserve">documents </w:t>
      </w:r>
    </w:p>
    <w:p w14:paraId="05DCF27D" w14:textId="41DC5B5F" w:rsidR="00EF600A" w:rsidRPr="0034376A" w:rsidRDefault="00517FB0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RS2Go</w:t>
      </w:r>
      <w:r w:rsidR="002668B1">
        <w:rPr>
          <w:rFonts w:ascii="Arial" w:hAnsi="Arial" w:cs="Arial"/>
        </w:rPr>
        <w:t xml:space="preserve"> App</w:t>
      </w:r>
      <w:r w:rsidR="00EF600A" w:rsidRPr="0034376A">
        <w:rPr>
          <w:rFonts w:ascii="Arial" w:hAnsi="Arial" w:cs="Arial"/>
        </w:rPr>
        <w:t xml:space="preserve"> (for smartphone or tablet mobile device)</w:t>
      </w:r>
    </w:p>
    <w:p w14:paraId="58D6FCE7" w14:textId="0B64E02B" w:rsidR="002326ED" w:rsidRPr="0034376A" w:rsidRDefault="002326ED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Community</w:t>
      </w:r>
      <w:r w:rsidR="002E473D">
        <w:rPr>
          <w:rFonts w:ascii="Arial" w:hAnsi="Arial" w:cs="Arial"/>
        </w:rPr>
        <w:t>-b</w:t>
      </w:r>
      <w:r w:rsidRPr="0034376A">
        <w:rPr>
          <w:rFonts w:ascii="Arial" w:hAnsi="Arial" w:cs="Arial"/>
        </w:rPr>
        <w:t xml:space="preserve">ased </w:t>
      </w:r>
      <w:r w:rsidR="002E473D">
        <w:rPr>
          <w:rFonts w:ascii="Arial" w:hAnsi="Arial" w:cs="Arial"/>
        </w:rPr>
        <w:t>t</w:t>
      </w:r>
      <w:r w:rsidRPr="0034376A">
        <w:rPr>
          <w:rFonts w:ascii="Arial" w:hAnsi="Arial" w:cs="Arial"/>
        </w:rPr>
        <w:t>ax clinics</w:t>
      </w:r>
    </w:p>
    <w:p w14:paraId="2B1BAD9B" w14:textId="77777777" w:rsidR="009B11CC" w:rsidRPr="0034376A" w:rsidRDefault="00A44232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V</w:t>
      </w:r>
      <w:r w:rsidR="003411B5" w:rsidRPr="0034376A">
        <w:rPr>
          <w:rFonts w:ascii="Arial" w:hAnsi="Arial" w:cs="Arial"/>
        </w:rPr>
        <w:t>olunteer tax preparer from a community organization</w:t>
      </w:r>
    </w:p>
    <w:p w14:paraId="04E54D5E" w14:textId="77777777" w:rsidR="009B11CC" w:rsidRPr="0034376A" w:rsidRDefault="009B11CC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Professional tax preparer, accountant, or bookkeeper</w:t>
      </w:r>
    </w:p>
    <w:p w14:paraId="0E4C8A58" w14:textId="0DE392BF" w:rsidR="009B11CC" w:rsidRPr="0034376A" w:rsidRDefault="009B11CC" w:rsidP="00073321">
      <w:pPr>
        <w:numPr>
          <w:ilvl w:val="0"/>
          <w:numId w:val="6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Friend or family member</w:t>
      </w:r>
    </w:p>
    <w:p w14:paraId="5C84CB9F" w14:textId="77777777" w:rsidR="009B11CC" w:rsidRDefault="009B11CC" w:rsidP="000F530E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440"/>
        <w:rPr>
          <w:rFonts w:ascii="Arial" w:hAnsi="Arial" w:cs="Arial"/>
          <w:b/>
        </w:rPr>
      </w:pPr>
    </w:p>
    <w:p w14:paraId="714CDC03" w14:textId="77777777" w:rsidR="004C5F2C" w:rsidRPr="0034376A" w:rsidRDefault="004C5F2C" w:rsidP="000F530E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440"/>
        <w:rPr>
          <w:rFonts w:ascii="Arial" w:hAnsi="Arial" w:cs="Arial"/>
          <w:b/>
        </w:rPr>
      </w:pPr>
    </w:p>
    <w:p w14:paraId="551AB9F4" w14:textId="4CCBA6DA" w:rsidR="00786CA8" w:rsidRPr="0034376A" w:rsidRDefault="002326ED" w:rsidP="00073321">
      <w:pPr>
        <w:pStyle w:val="ListParagraph"/>
        <w:numPr>
          <w:ilvl w:val="1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[ASK FOR EACH </w:t>
      </w:r>
      <w:r w:rsidR="009B11CC" w:rsidRPr="0034376A">
        <w:rPr>
          <w:rFonts w:ascii="Arial" w:hAnsi="Arial" w:cs="Arial"/>
        </w:rPr>
        <w:t xml:space="preserve">IRS </w:t>
      </w:r>
      <w:r w:rsidR="000F530E" w:rsidRPr="0034376A">
        <w:rPr>
          <w:rFonts w:ascii="Arial" w:hAnsi="Arial" w:cs="Arial"/>
        </w:rPr>
        <w:t>CHANNEL (1-8)</w:t>
      </w:r>
      <w:r w:rsidRPr="0034376A">
        <w:rPr>
          <w:rFonts w:ascii="Arial" w:hAnsi="Arial" w:cs="Arial"/>
        </w:rPr>
        <w:t xml:space="preserve"> </w:t>
      </w:r>
      <w:r w:rsidR="004B0C07">
        <w:rPr>
          <w:rFonts w:ascii="Arial" w:hAnsi="Arial" w:cs="Arial"/>
        </w:rPr>
        <w:t xml:space="preserve">FOR WHICH </w:t>
      </w:r>
      <w:r w:rsidR="002D71E8">
        <w:rPr>
          <w:rFonts w:ascii="Arial" w:hAnsi="Arial" w:cs="Arial"/>
        </w:rPr>
        <w:t>‘</w:t>
      </w:r>
      <w:r w:rsidR="00C553CA" w:rsidRPr="00C0485E">
        <w:rPr>
          <w:rFonts w:ascii="Arial" w:hAnsi="Arial" w:cs="Arial"/>
          <w:color w:val="000000" w:themeColor="text1"/>
        </w:rPr>
        <w:t>PROBABLY</w:t>
      </w:r>
      <w:r w:rsidR="00C553CA">
        <w:rPr>
          <w:rFonts w:ascii="Arial" w:hAnsi="Arial" w:cs="Arial"/>
        </w:rPr>
        <w:t xml:space="preserve">/ </w:t>
      </w:r>
      <w:r w:rsidR="002D71E8">
        <w:rPr>
          <w:rFonts w:ascii="Arial" w:hAnsi="Arial" w:cs="Arial"/>
        </w:rPr>
        <w:t>DEFINITELY WOULD NOT USE’</w:t>
      </w:r>
      <w:r w:rsidR="004B0C07">
        <w:rPr>
          <w:rFonts w:ascii="Arial" w:hAnsi="Arial" w:cs="Arial"/>
        </w:rPr>
        <w:t xml:space="preserve"> IS SELECTED</w:t>
      </w:r>
      <w:r w:rsidR="00F625B5">
        <w:rPr>
          <w:rFonts w:ascii="Arial" w:hAnsi="Arial" w:cs="Arial"/>
        </w:rPr>
        <w:t xml:space="preserve"> </w:t>
      </w:r>
      <w:r w:rsidR="007D36C6">
        <w:rPr>
          <w:rFonts w:ascii="Arial" w:hAnsi="Arial" w:cs="Arial"/>
        </w:rPr>
        <w:t xml:space="preserve">IN Q 4.1 </w:t>
      </w:r>
      <w:r w:rsidR="00F625B5">
        <w:rPr>
          <w:rFonts w:ascii="Arial" w:hAnsi="Arial" w:cs="Arial"/>
        </w:rPr>
        <w:t xml:space="preserve">– </w:t>
      </w:r>
      <w:r w:rsidR="00F625B5" w:rsidRPr="00F625B5">
        <w:rPr>
          <w:rFonts w:ascii="Arial" w:hAnsi="Arial" w:cs="Arial"/>
          <w:u w:val="single"/>
        </w:rPr>
        <w:t>LIMIT TO 2 OPTIONS</w:t>
      </w:r>
      <w:r w:rsidRPr="0034376A">
        <w:rPr>
          <w:rFonts w:ascii="Arial" w:hAnsi="Arial" w:cs="Arial"/>
        </w:rPr>
        <w:t>]:</w:t>
      </w:r>
      <w:r w:rsidR="004B2794" w:rsidRPr="0034376A">
        <w:rPr>
          <w:rFonts w:ascii="Arial" w:hAnsi="Arial" w:cs="Arial"/>
        </w:rPr>
        <w:t xml:space="preserve"> </w:t>
      </w:r>
      <w:r w:rsidRPr="0034376A">
        <w:rPr>
          <w:rFonts w:ascii="Arial" w:hAnsi="Arial" w:cs="Arial"/>
        </w:rPr>
        <w:t xml:space="preserve">Why </w:t>
      </w:r>
      <w:r w:rsidR="001C40F7">
        <w:rPr>
          <w:rFonts w:ascii="Arial" w:hAnsi="Arial" w:cs="Arial"/>
        </w:rPr>
        <w:t xml:space="preserve">would you </w:t>
      </w:r>
      <w:r w:rsidR="001C40F7" w:rsidRPr="001C40F7">
        <w:rPr>
          <w:rFonts w:ascii="Arial" w:hAnsi="Arial" w:cs="Arial"/>
          <w:u w:val="single"/>
        </w:rPr>
        <w:t>not</w:t>
      </w:r>
      <w:r w:rsidRPr="0034376A">
        <w:rPr>
          <w:rFonts w:ascii="Arial" w:hAnsi="Arial" w:cs="Arial"/>
        </w:rPr>
        <w:t xml:space="preserve"> use ______</w:t>
      </w:r>
      <w:r w:rsidR="004B0C07">
        <w:rPr>
          <w:rFonts w:ascii="Arial" w:hAnsi="Arial" w:cs="Arial"/>
        </w:rPr>
        <w:t>[PIPE IN OPTION]</w:t>
      </w:r>
      <w:r w:rsidRPr="0034376A">
        <w:rPr>
          <w:rFonts w:ascii="Arial" w:hAnsi="Arial" w:cs="Arial"/>
        </w:rPr>
        <w:t xml:space="preserve"> for getting tax information or advice?</w:t>
      </w:r>
    </w:p>
    <w:p w14:paraId="3698B59C" w14:textId="73CBECA3" w:rsidR="004B2794" w:rsidRDefault="004B2794" w:rsidP="004B2794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</w:p>
    <w:p w14:paraId="714225F8" w14:textId="77777777" w:rsidR="00AB346C" w:rsidRPr="0034376A" w:rsidRDefault="00AB346C" w:rsidP="004B2794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</w:p>
    <w:p w14:paraId="59CF556A" w14:textId="7AE4D484" w:rsidR="00F954B0" w:rsidRPr="0034376A" w:rsidRDefault="00F954B0" w:rsidP="000733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u w:val="single"/>
        </w:rPr>
      </w:pPr>
      <w:r w:rsidRPr="0034376A">
        <w:rPr>
          <w:rFonts w:ascii="Arial" w:hAnsi="Arial" w:cs="Arial"/>
          <w:b/>
          <w:u w:val="single"/>
        </w:rPr>
        <w:t>Getting Assistance with a specific Tax Issue/Problem</w:t>
      </w:r>
    </w:p>
    <w:p w14:paraId="37B9C497" w14:textId="77777777" w:rsidR="002B3EBD" w:rsidRPr="0034376A" w:rsidRDefault="002B3EBD" w:rsidP="002B3EB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u w:val="single"/>
        </w:rPr>
      </w:pPr>
    </w:p>
    <w:p w14:paraId="66BAC012" w14:textId="3BCCE372" w:rsidR="005E5F05" w:rsidRDefault="005E5F05" w:rsidP="00073321">
      <w:pPr>
        <w:pStyle w:val="ListParagraph"/>
        <w:numPr>
          <w:ilvl w:val="1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 w:rsidRPr="0034376A">
        <w:rPr>
          <w:rFonts w:ascii="Arial" w:hAnsi="Arial" w:cs="Arial"/>
        </w:rPr>
        <w:t>Which of the following sources</w:t>
      </w:r>
      <w:r w:rsidR="004C5F2C" w:rsidRPr="004C5F2C">
        <w:rPr>
          <w:rFonts w:ascii="Arial" w:hAnsi="Arial" w:cs="Arial"/>
        </w:rPr>
        <w:t xml:space="preserve"> </w:t>
      </w:r>
      <w:r w:rsidR="004C5F2C">
        <w:rPr>
          <w:rFonts w:ascii="Arial" w:hAnsi="Arial" w:cs="Arial"/>
        </w:rPr>
        <w:t xml:space="preserve">would you definitely use, probably </w:t>
      </w:r>
      <w:r w:rsidR="004C5F2C" w:rsidRPr="0034376A">
        <w:rPr>
          <w:rFonts w:ascii="Arial" w:hAnsi="Arial" w:cs="Arial"/>
        </w:rPr>
        <w:t>use</w:t>
      </w:r>
      <w:r w:rsidR="004C5F2C">
        <w:rPr>
          <w:rFonts w:ascii="Arial" w:hAnsi="Arial" w:cs="Arial"/>
        </w:rPr>
        <w:t>,</w:t>
      </w:r>
      <w:r w:rsidR="004C5F2C" w:rsidRPr="0034376A">
        <w:rPr>
          <w:rFonts w:ascii="Arial" w:hAnsi="Arial" w:cs="Arial"/>
        </w:rPr>
        <w:t xml:space="preserve"> </w:t>
      </w:r>
      <w:r w:rsidR="00C0485E">
        <w:rPr>
          <w:rFonts w:ascii="Arial" w:hAnsi="Arial" w:cs="Arial"/>
        </w:rPr>
        <w:t xml:space="preserve">probably would not use </w:t>
      </w:r>
      <w:r w:rsidR="004C5F2C">
        <w:rPr>
          <w:rFonts w:ascii="Arial" w:hAnsi="Arial" w:cs="Arial"/>
        </w:rPr>
        <w:t xml:space="preserve">or definitely would not use </w:t>
      </w:r>
      <w:r w:rsidRPr="0034376A">
        <w:rPr>
          <w:rFonts w:ascii="Arial" w:hAnsi="Arial" w:cs="Arial"/>
        </w:rPr>
        <w:t xml:space="preserve">to </w:t>
      </w:r>
      <w:r w:rsidRPr="0034376A">
        <w:rPr>
          <w:rFonts w:ascii="Arial" w:hAnsi="Arial" w:cs="Arial"/>
          <w:u w:val="single"/>
        </w:rPr>
        <w:t xml:space="preserve">get </w:t>
      </w:r>
      <w:r w:rsidR="00BB0039" w:rsidRPr="0034376A">
        <w:rPr>
          <w:rFonts w:ascii="Arial" w:hAnsi="Arial" w:cs="Arial"/>
          <w:u w:val="single"/>
        </w:rPr>
        <w:t xml:space="preserve">help </w:t>
      </w:r>
      <w:r w:rsidR="00253AED" w:rsidRPr="0034376A">
        <w:rPr>
          <w:rFonts w:ascii="Arial" w:hAnsi="Arial" w:cs="Arial"/>
          <w:u w:val="single"/>
        </w:rPr>
        <w:t xml:space="preserve">and </w:t>
      </w:r>
      <w:r w:rsidRPr="0034376A">
        <w:rPr>
          <w:rFonts w:ascii="Arial" w:hAnsi="Arial" w:cs="Arial"/>
          <w:u w:val="single"/>
        </w:rPr>
        <w:t xml:space="preserve">advice on tax related </w:t>
      </w:r>
      <w:r w:rsidR="00BB0039" w:rsidRPr="0034376A">
        <w:rPr>
          <w:rFonts w:ascii="Arial" w:hAnsi="Arial" w:cs="Arial"/>
          <w:u w:val="single"/>
        </w:rPr>
        <w:t>issues</w:t>
      </w:r>
      <w:r w:rsidRPr="0034376A">
        <w:rPr>
          <w:rFonts w:ascii="Arial" w:hAnsi="Arial" w:cs="Arial"/>
        </w:rPr>
        <w:t xml:space="preserve"> such as </w:t>
      </w:r>
      <w:r w:rsidR="00BB0039" w:rsidRPr="0034376A">
        <w:rPr>
          <w:rFonts w:ascii="Arial" w:hAnsi="Arial" w:cs="Arial"/>
        </w:rPr>
        <w:t>a notice from the IRS</w:t>
      </w:r>
      <w:r w:rsidRPr="0034376A">
        <w:rPr>
          <w:rFonts w:ascii="Arial" w:hAnsi="Arial" w:cs="Arial"/>
        </w:rPr>
        <w:t xml:space="preserve">? </w:t>
      </w:r>
    </w:p>
    <w:p w14:paraId="505AD3CC" w14:textId="77777777" w:rsidR="004C5F2C" w:rsidRDefault="004C5F2C" w:rsidP="004C5F2C">
      <w:pPr>
        <w:pStyle w:val="ListParagraph"/>
        <w:autoSpaceDE w:val="0"/>
        <w:autoSpaceDN w:val="0"/>
        <w:adjustRightInd w:val="0"/>
        <w:ind w:left="360"/>
        <w:rPr>
          <w:rFonts w:ascii="Arial" w:eastAsia="Times New Roman" w:hAnsi="Arial" w:cs="Arial"/>
          <w:b/>
        </w:rPr>
      </w:pPr>
    </w:p>
    <w:p w14:paraId="382EEF9D" w14:textId="77777777" w:rsidR="00C553CA" w:rsidRPr="00C0485E" w:rsidRDefault="00C553CA" w:rsidP="00C553CA">
      <w:pPr>
        <w:pStyle w:val="ListParagraph"/>
        <w:autoSpaceDE w:val="0"/>
        <w:autoSpaceDN w:val="0"/>
        <w:adjustRightInd w:val="0"/>
        <w:ind w:left="1080"/>
        <w:rPr>
          <w:rFonts w:ascii="Arial" w:hAnsi="Arial" w:cs="Arial"/>
          <w:color w:val="000000" w:themeColor="text1"/>
        </w:rPr>
      </w:pPr>
      <w:r w:rsidRPr="00C0485E">
        <w:rPr>
          <w:rFonts w:ascii="Arial" w:eastAsia="Times New Roman" w:hAnsi="Arial" w:cs="Arial"/>
          <w:b/>
          <w:color w:val="000000" w:themeColor="text1"/>
        </w:rPr>
        <w:t xml:space="preserve">Grid Options: 1. Definitely would use 2. Probably would use 3. Probably would </w:t>
      </w:r>
      <w:r w:rsidRPr="00C0485E">
        <w:rPr>
          <w:rFonts w:ascii="Arial" w:eastAsia="Times New Roman" w:hAnsi="Arial" w:cs="Arial"/>
          <w:b/>
          <w:color w:val="000000" w:themeColor="text1"/>
          <w:u w:val="single"/>
        </w:rPr>
        <w:t>not</w:t>
      </w:r>
      <w:r w:rsidRPr="00C0485E">
        <w:rPr>
          <w:rFonts w:ascii="Arial" w:eastAsia="Times New Roman" w:hAnsi="Arial" w:cs="Arial"/>
          <w:b/>
          <w:color w:val="000000" w:themeColor="text1"/>
        </w:rPr>
        <w:t xml:space="preserve"> use 4. Definitely would </w:t>
      </w:r>
      <w:r w:rsidRPr="00C0485E">
        <w:rPr>
          <w:rFonts w:ascii="Arial" w:eastAsia="Times New Roman" w:hAnsi="Arial" w:cs="Arial"/>
          <w:b/>
          <w:color w:val="000000" w:themeColor="text1"/>
          <w:u w:val="single"/>
        </w:rPr>
        <w:t>not</w:t>
      </w:r>
      <w:r w:rsidRPr="00C0485E">
        <w:rPr>
          <w:rFonts w:ascii="Arial" w:eastAsia="Times New Roman" w:hAnsi="Arial" w:cs="Arial"/>
          <w:b/>
          <w:color w:val="000000" w:themeColor="text1"/>
        </w:rPr>
        <w:t xml:space="preserve"> use</w:t>
      </w:r>
    </w:p>
    <w:p w14:paraId="2B5ED037" w14:textId="77777777" w:rsidR="004C5F2C" w:rsidRPr="0034376A" w:rsidRDefault="004C5F2C" w:rsidP="004C5F2C">
      <w:pPr>
        <w:pStyle w:val="ListParagraph"/>
        <w:autoSpaceDE w:val="0"/>
        <w:autoSpaceDN w:val="0"/>
        <w:adjustRightInd w:val="0"/>
        <w:ind w:left="360"/>
        <w:rPr>
          <w:rFonts w:ascii="Arial" w:hAnsi="Arial" w:cs="Arial"/>
        </w:rPr>
      </w:pPr>
    </w:p>
    <w:p w14:paraId="25676542" w14:textId="77777777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IRS Toll-Free line</w:t>
      </w:r>
    </w:p>
    <w:p w14:paraId="0AA44BFA" w14:textId="77777777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IRS website (www.IRS.gov)</w:t>
      </w:r>
    </w:p>
    <w:p w14:paraId="5C0375BC" w14:textId="563EC8EC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 w:hanging="360"/>
        <w:rPr>
          <w:rFonts w:ascii="Arial" w:hAnsi="Arial" w:cs="Arial"/>
        </w:rPr>
      </w:pPr>
      <w:r w:rsidRPr="0034376A">
        <w:rPr>
          <w:rFonts w:ascii="Arial" w:hAnsi="Arial" w:cs="Arial"/>
        </w:rPr>
        <w:t>Face</w:t>
      </w:r>
      <w:r w:rsidR="002E473D">
        <w:rPr>
          <w:rFonts w:ascii="Arial" w:hAnsi="Arial" w:cs="Arial"/>
        </w:rPr>
        <w:t>-</w:t>
      </w:r>
      <w:r w:rsidRPr="0034376A">
        <w:rPr>
          <w:rFonts w:ascii="Arial" w:hAnsi="Arial" w:cs="Arial"/>
        </w:rPr>
        <w:t>to</w:t>
      </w:r>
      <w:r w:rsidR="002E473D">
        <w:rPr>
          <w:rFonts w:ascii="Arial" w:hAnsi="Arial" w:cs="Arial"/>
        </w:rPr>
        <w:t>-</w:t>
      </w:r>
      <w:r w:rsidRPr="0034376A">
        <w:rPr>
          <w:rFonts w:ascii="Arial" w:hAnsi="Arial" w:cs="Arial"/>
        </w:rPr>
        <w:t>face interaction at local IRS office (Taxpayer Assistance Center, walk-in</w:t>
      </w:r>
      <w:r w:rsidR="00BB0039" w:rsidRPr="0034376A">
        <w:rPr>
          <w:rFonts w:ascii="Arial" w:hAnsi="Arial" w:cs="Arial"/>
        </w:rPr>
        <w:t xml:space="preserve"> </w:t>
      </w:r>
      <w:r w:rsidRPr="0034376A">
        <w:rPr>
          <w:rFonts w:ascii="Arial" w:hAnsi="Arial" w:cs="Arial"/>
        </w:rPr>
        <w:t xml:space="preserve">center) </w:t>
      </w:r>
    </w:p>
    <w:p w14:paraId="0BC884D1" w14:textId="77777777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Self-service kiosks at Taxpayer Assistance Centers</w:t>
      </w:r>
    </w:p>
    <w:p w14:paraId="269BFF66" w14:textId="77777777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Regular mail to the IRS</w:t>
      </w:r>
    </w:p>
    <w:p w14:paraId="49A1ABBE" w14:textId="7EA6C3B8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E-mail</w:t>
      </w:r>
      <w:r w:rsidR="003A66F6">
        <w:rPr>
          <w:rFonts w:ascii="Arial" w:hAnsi="Arial" w:cs="Arial"/>
        </w:rPr>
        <w:t xml:space="preserve"> to</w:t>
      </w:r>
      <w:r w:rsidRPr="0034376A">
        <w:rPr>
          <w:rFonts w:ascii="Arial" w:hAnsi="Arial" w:cs="Arial"/>
        </w:rPr>
        <w:t xml:space="preserve"> the IRS </w:t>
      </w:r>
      <w:r w:rsidRPr="0034376A">
        <w:rPr>
          <w:rFonts w:ascii="Arial" w:hAnsi="Arial" w:cs="Arial"/>
        </w:rPr>
        <w:tab/>
      </w:r>
    </w:p>
    <w:p w14:paraId="5A4680FF" w14:textId="77777777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Translated written IRS documents </w:t>
      </w:r>
    </w:p>
    <w:p w14:paraId="516444C9" w14:textId="77777777" w:rsidR="002668B1" w:rsidRPr="0034376A" w:rsidRDefault="002668B1" w:rsidP="002668B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RS2Go App</w:t>
      </w:r>
      <w:r w:rsidRPr="0034376A">
        <w:rPr>
          <w:rFonts w:ascii="Arial" w:hAnsi="Arial" w:cs="Arial"/>
        </w:rPr>
        <w:t xml:space="preserve"> (for smartphone or tablet mobile device)</w:t>
      </w:r>
    </w:p>
    <w:p w14:paraId="01A6AA50" w14:textId="6EDA8404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Community</w:t>
      </w:r>
      <w:r w:rsidR="002E473D">
        <w:rPr>
          <w:rFonts w:ascii="Arial" w:hAnsi="Arial" w:cs="Arial"/>
        </w:rPr>
        <w:t>-b</w:t>
      </w:r>
      <w:r w:rsidRPr="0034376A">
        <w:rPr>
          <w:rFonts w:ascii="Arial" w:hAnsi="Arial" w:cs="Arial"/>
        </w:rPr>
        <w:t xml:space="preserve">ased </w:t>
      </w:r>
      <w:r w:rsidR="002E473D">
        <w:rPr>
          <w:rFonts w:ascii="Arial" w:hAnsi="Arial" w:cs="Arial"/>
        </w:rPr>
        <w:t>t</w:t>
      </w:r>
      <w:r w:rsidRPr="0034376A">
        <w:rPr>
          <w:rFonts w:ascii="Arial" w:hAnsi="Arial" w:cs="Arial"/>
        </w:rPr>
        <w:t>ax clinics</w:t>
      </w:r>
    </w:p>
    <w:p w14:paraId="71E065DF" w14:textId="77777777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Volunteer tax preparer from a community organization</w:t>
      </w:r>
    </w:p>
    <w:p w14:paraId="48B11FA9" w14:textId="77777777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Professional tax preparer, accountant, or bookkeeper</w:t>
      </w:r>
    </w:p>
    <w:p w14:paraId="4E188151" w14:textId="77777777" w:rsidR="005E5F05" w:rsidRPr="0034376A" w:rsidRDefault="005E5F05" w:rsidP="00073321">
      <w:pPr>
        <w:numPr>
          <w:ilvl w:val="0"/>
          <w:numId w:val="7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>Friend or family member</w:t>
      </w:r>
    </w:p>
    <w:p w14:paraId="515B470E" w14:textId="77777777" w:rsidR="005E5F05" w:rsidRPr="0034376A" w:rsidRDefault="005E5F05" w:rsidP="005E5F05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440"/>
        <w:rPr>
          <w:rFonts w:ascii="Arial" w:hAnsi="Arial" w:cs="Arial"/>
          <w:b/>
        </w:rPr>
      </w:pPr>
    </w:p>
    <w:p w14:paraId="35C1BB01" w14:textId="77777777" w:rsidR="005E5F05" w:rsidRPr="0034376A" w:rsidRDefault="005E5F05" w:rsidP="005E5F05">
      <w:pPr>
        <w:pStyle w:val="ListParagraph"/>
        <w:autoSpaceDE w:val="0"/>
        <w:autoSpaceDN w:val="0"/>
        <w:adjustRightInd w:val="0"/>
        <w:ind w:left="360"/>
        <w:rPr>
          <w:rFonts w:ascii="Arial" w:hAnsi="Arial" w:cs="Arial"/>
        </w:rPr>
      </w:pPr>
    </w:p>
    <w:p w14:paraId="642FE3D0" w14:textId="3E3E559F" w:rsidR="005E5F05" w:rsidRPr="0034376A" w:rsidRDefault="004B0C07" w:rsidP="00073321">
      <w:pPr>
        <w:pStyle w:val="ListParagraph"/>
        <w:numPr>
          <w:ilvl w:val="1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[ASK FOR EACH IRS CHANNEL (1-8) </w:t>
      </w:r>
      <w:r>
        <w:rPr>
          <w:rFonts w:ascii="Arial" w:hAnsi="Arial" w:cs="Arial"/>
        </w:rPr>
        <w:t>FOR WHICH ‘</w:t>
      </w:r>
      <w:r w:rsidR="00C553CA" w:rsidRPr="00C0485E">
        <w:rPr>
          <w:rFonts w:ascii="Arial" w:hAnsi="Arial" w:cs="Arial"/>
          <w:color w:val="000000" w:themeColor="text1"/>
        </w:rPr>
        <w:t>PROBABLY</w:t>
      </w:r>
      <w:r w:rsidR="00C553CA">
        <w:rPr>
          <w:rFonts w:ascii="Arial" w:hAnsi="Arial" w:cs="Arial"/>
        </w:rPr>
        <w:t xml:space="preserve">/ </w:t>
      </w:r>
      <w:r>
        <w:rPr>
          <w:rFonts w:ascii="Arial" w:hAnsi="Arial" w:cs="Arial"/>
        </w:rPr>
        <w:t>DEFINITELY WOULD NOT USE’ IS SELECTED</w:t>
      </w:r>
      <w:r w:rsidR="003C2390">
        <w:rPr>
          <w:rFonts w:ascii="Arial" w:hAnsi="Arial" w:cs="Arial"/>
        </w:rPr>
        <w:t xml:space="preserve"> </w:t>
      </w:r>
      <w:r w:rsidR="007D36C6">
        <w:rPr>
          <w:rFonts w:ascii="Arial" w:hAnsi="Arial" w:cs="Arial"/>
        </w:rPr>
        <w:t xml:space="preserve">IN Q5.1 </w:t>
      </w:r>
      <w:r w:rsidR="003C2390">
        <w:rPr>
          <w:rFonts w:ascii="Arial" w:hAnsi="Arial" w:cs="Arial"/>
        </w:rPr>
        <w:t xml:space="preserve">– </w:t>
      </w:r>
      <w:r w:rsidR="00F625B5" w:rsidRPr="00F625B5">
        <w:rPr>
          <w:rFonts w:ascii="Arial" w:hAnsi="Arial" w:cs="Arial"/>
          <w:u w:val="single"/>
        </w:rPr>
        <w:t>LIMIT TO 2 OPTIONS</w:t>
      </w:r>
      <w:r w:rsidRPr="0034376A">
        <w:rPr>
          <w:rFonts w:ascii="Arial" w:hAnsi="Arial" w:cs="Arial"/>
        </w:rPr>
        <w:t xml:space="preserve">]: Why </w:t>
      </w:r>
      <w:r>
        <w:rPr>
          <w:rFonts w:ascii="Arial" w:hAnsi="Arial" w:cs="Arial"/>
        </w:rPr>
        <w:t xml:space="preserve">would you </w:t>
      </w:r>
      <w:r w:rsidRPr="001C40F7">
        <w:rPr>
          <w:rFonts w:ascii="Arial" w:hAnsi="Arial" w:cs="Arial"/>
          <w:u w:val="single"/>
        </w:rPr>
        <w:t>not</w:t>
      </w:r>
      <w:r w:rsidRPr="0034376A">
        <w:rPr>
          <w:rFonts w:ascii="Arial" w:hAnsi="Arial" w:cs="Arial"/>
        </w:rPr>
        <w:t xml:space="preserve"> use ______</w:t>
      </w:r>
      <w:r>
        <w:rPr>
          <w:rFonts w:ascii="Arial" w:hAnsi="Arial" w:cs="Arial"/>
        </w:rPr>
        <w:t>[PIPE IN OPTION]</w:t>
      </w:r>
      <w:r w:rsidRPr="0034376A">
        <w:rPr>
          <w:rFonts w:ascii="Arial" w:hAnsi="Arial" w:cs="Arial"/>
        </w:rPr>
        <w:t xml:space="preserve"> </w:t>
      </w:r>
      <w:r w:rsidR="005E5F05" w:rsidRPr="0034376A">
        <w:rPr>
          <w:rFonts w:ascii="Arial" w:hAnsi="Arial" w:cs="Arial"/>
        </w:rPr>
        <w:t xml:space="preserve">for getting </w:t>
      </w:r>
      <w:r w:rsidR="00253AED" w:rsidRPr="0034376A">
        <w:rPr>
          <w:rFonts w:ascii="Arial" w:hAnsi="Arial" w:cs="Arial"/>
        </w:rPr>
        <w:t>help and advice on tax related issues</w:t>
      </w:r>
      <w:r w:rsidR="005E5F05" w:rsidRPr="0034376A">
        <w:rPr>
          <w:rFonts w:ascii="Arial" w:hAnsi="Arial" w:cs="Arial"/>
        </w:rPr>
        <w:t>?</w:t>
      </w:r>
    </w:p>
    <w:p w14:paraId="4105913D" w14:textId="77777777" w:rsidR="002B3EBD" w:rsidRDefault="002B3EBD" w:rsidP="002B3EB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u w:val="single"/>
        </w:rPr>
      </w:pPr>
    </w:p>
    <w:p w14:paraId="2A4815FF" w14:textId="77777777" w:rsidR="000D1BE1" w:rsidRDefault="000D1BE1" w:rsidP="002B3EB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u w:val="single"/>
        </w:rPr>
      </w:pPr>
    </w:p>
    <w:p w14:paraId="5EAF69AB" w14:textId="77777777" w:rsidR="00D86325" w:rsidRDefault="00D86325" w:rsidP="002B3EB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u w:val="single"/>
        </w:rPr>
      </w:pPr>
    </w:p>
    <w:p w14:paraId="0A75C0AE" w14:textId="77777777" w:rsidR="00D86325" w:rsidRDefault="00D86325" w:rsidP="002B3EB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u w:val="single"/>
        </w:rPr>
      </w:pPr>
    </w:p>
    <w:p w14:paraId="626D9AD7" w14:textId="77777777" w:rsidR="00D86325" w:rsidRDefault="00D86325" w:rsidP="002B3EB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u w:val="single"/>
        </w:rPr>
      </w:pPr>
    </w:p>
    <w:p w14:paraId="21DA1CD3" w14:textId="77777777" w:rsidR="00D86325" w:rsidRDefault="00D86325" w:rsidP="002B3EB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u w:val="single"/>
        </w:rPr>
      </w:pPr>
    </w:p>
    <w:p w14:paraId="0BB18D21" w14:textId="77777777" w:rsidR="002B3EBD" w:rsidRPr="0034376A" w:rsidRDefault="002B3EBD" w:rsidP="002B3EB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u w:val="single"/>
        </w:rPr>
      </w:pPr>
    </w:p>
    <w:p w14:paraId="4D94B387" w14:textId="0358A5FF" w:rsidR="002B3EBD" w:rsidRPr="0034376A" w:rsidRDefault="002B3EBD" w:rsidP="000733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u w:val="single"/>
        </w:rPr>
      </w:pPr>
      <w:r w:rsidRPr="0034376A">
        <w:rPr>
          <w:rFonts w:ascii="Arial" w:hAnsi="Arial" w:cs="Arial"/>
          <w:b/>
          <w:u w:val="single"/>
        </w:rPr>
        <w:t>Awareness of IRS LEP Services</w:t>
      </w:r>
    </w:p>
    <w:p w14:paraId="7CB4D60C" w14:textId="33CB7970" w:rsidR="004B2794" w:rsidRPr="0034376A" w:rsidRDefault="004B2794" w:rsidP="004B2794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</w:rPr>
      </w:pPr>
    </w:p>
    <w:p w14:paraId="2EA67D58" w14:textId="4E940B9D" w:rsidR="00CD775B" w:rsidRPr="0034376A" w:rsidRDefault="00CD775B" w:rsidP="0007332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  <w:r w:rsidRPr="0034376A">
        <w:rPr>
          <w:rFonts w:ascii="Arial" w:eastAsia="Times New Roman" w:hAnsi="Arial" w:cs="Arial"/>
        </w:rPr>
        <w:t xml:space="preserve">Are you </w:t>
      </w:r>
      <w:r w:rsidRPr="0034376A">
        <w:rPr>
          <w:rFonts w:ascii="Arial" w:eastAsia="Times New Roman" w:hAnsi="Arial" w:cs="Arial"/>
          <w:iCs/>
          <w:u w:val="single"/>
        </w:rPr>
        <w:t>aware</w:t>
      </w:r>
      <w:r w:rsidRPr="0034376A">
        <w:rPr>
          <w:rFonts w:ascii="Arial" w:eastAsia="Times New Roman" w:hAnsi="Arial" w:cs="Arial"/>
        </w:rPr>
        <w:t xml:space="preserve"> that you can get information or help such as finding forms or tax law information, checking refund status or getting help resolving a notice from the IRS in the following ways in </w:t>
      </w:r>
      <w:r w:rsidR="004277E7" w:rsidRPr="0034376A">
        <w:rPr>
          <w:rFonts w:ascii="Arial" w:eastAsia="Times New Roman" w:hAnsi="Arial" w:cs="Arial"/>
        </w:rPr>
        <w:t>__________(LANGUAGE IN Q1.1)</w:t>
      </w:r>
      <w:r w:rsidRPr="0034376A">
        <w:rPr>
          <w:rFonts w:ascii="Arial" w:eastAsia="Times New Roman" w:hAnsi="Arial" w:cs="Arial"/>
        </w:rPr>
        <w:t>?</w:t>
      </w:r>
    </w:p>
    <w:p w14:paraId="401920BE" w14:textId="77777777" w:rsidR="008D6744" w:rsidRPr="0034376A" w:rsidRDefault="00CD775B" w:rsidP="005158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CD775B">
        <w:rPr>
          <w:rFonts w:ascii="Arial" w:eastAsia="Times New Roman" w:hAnsi="Arial" w:cs="Arial"/>
        </w:rPr>
        <w:tab/>
      </w:r>
      <w:r w:rsidRPr="00CD775B">
        <w:rPr>
          <w:rFonts w:ascii="Arial" w:eastAsia="Times New Roman" w:hAnsi="Arial" w:cs="Arial"/>
        </w:rPr>
        <w:tab/>
      </w:r>
      <w:r w:rsidRPr="00CD775B">
        <w:rPr>
          <w:rFonts w:ascii="Arial" w:eastAsia="Times New Roman" w:hAnsi="Arial" w:cs="Arial"/>
        </w:rPr>
        <w:tab/>
      </w:r>
      <w:r w:rsidRPr="00CD775B">
        <w:rPr>
          <w:rFonts w:ascii="Arial" w:eastAsia="Times New Roman" w:hAnsi="Arial" w:cs="Arial"/>
        </w:rPr>
        <w:tab/>
      </w:r>
    </w:p>
    <w:p w14:paraId="5D9F83F8" w14:textId="5B432734" w:rsidR="008D6744" w:rsidRPr="0034376A" w:rsidRDefault="00B07162" w:rsidP="00B071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100"/>
          <w:tab w:val="right" w:pos="10627"/>
        </w:tabs>
        <w:spacing w:after="0" w:line="240" w:lineRule="auto"/>
        <w:ind w:left="1440"/>
        <w:rPr>
          <w:rFonts w:ascii="Arial" w:eastAsia="Times New Roman" w:hAnsi="Arial" w:cs="Arial"/>
          <w:b/>
        </w:rPr>
      </w:pPr>
      <w:r w:rsidRPr="0034376A">
        <w:rPr>
          <w:rFonts w:ascii="Arial" w:eastAsia="Times New Roman" w:hAnsi="Arial" w:cs="Arial"/>
          <w:b/>
        </w:rPr>
        <w:t xml:space="preserve"> </w:t>
      </w:r>
      <w:r w:rsidR="007330D5" w:rsidRPr="0034376A">
        <w:rPr>
          <w:rFonts w:ascii="Arial" w:eastAsia="Times New Roman" w:hAnsi="Arial" w:cs="Arial"/>
          <w:b/>
        </w:rPr>
        <w:t xml:space="preserve">Grid </w:t>
      </w:r>
      <w:r w:rsidRPr="0034376A">
        <w:rPr>
          <w:rFonts w:ascii="Arial" w:eastAsia="Times New Roman" w:hAnsi="Arial" w:cs="Arial"/>
          <w:b/>
        </w:rPr>
        <w:t xml:space="preserve">Options: 1. </w:t>
      </w:r>
      <w:r w:rsidR="008D6744" w:rsidRPr="0034376A">
        <w:rPr>
          <w:rFonts w:ascii="Arial" w:eastAsia="Times New Roman" w:hAnsi="Arial" w:cs="Arial"/>
          <w:b/>
        </w:rPr>
        <w:t>Yes</w:t>
      </w:r>
      <w:r w:rsidRPr="0034376A">
        <w:rPr>
          <w:rFonts w:ascii="Arial" w:eastAsia="Times New Roman" w:hAnsi="Arial" w:cs="Arial"/>
          <w:b/>
        </w:rPr>
        <w:t>; 2. No</w:t>
      </w:r>
    </w:p>
    <w:p w14:paraId="1A29F83A" w14:textId="1F09FF9A" w:rsidR="00CD775B" w:rsidRPr="00CD775B" w:rsidRDefault="00CD775B" w:rsidP="005158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  <w:b/>
        </w:rPr>
      </w:pPr>
      <w:r w:rsidRPr="00CD775B">
        <w:rPr>
          <w:rFonts w:ascii="Arial" w:eastAsia="Times New Roman" w:hAnsi="Arial" w:cs="Arial"/>
        </w:rPr>
        <w:tab/>
        <w:t xml:space="preserve"> </w:t>
      </w:r>
    </w:p>
    <w:p w14:paraId="4CEA10FA" w14:textId="2C324C11" w:rsidR="004277E7" w:rsidRPr="0034376A" w:rsidRDefault="00CD775B" w:rsidP="00073321">
      <w:pPr>
        <w:pStyle w:val="ListParagraph"/>
        <w:numPr>
          <w:ilvl w:val="0"/>
          <w:numId w:val="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Calling an IRS Toll-Free line and getting assistance in </w:t>
      </w:r>
      <w:r w:rsidR="008443A9">
        <w:rPr>
          <w:rFonts w:ascii="Arial" w:eastAsia="Times New Roman" w:hAnsi="Arial" w:cs="Arial"/>
        </w:rPr>
        <w:t>your primary language</w:t>
      </w:r>
    </w:p>
    <w:p w14:paraId="3249FF2E" w14:textId="50078DF4" w:rsidR="004277E7" w:rsidRPr="0034376A" w:rsidRDefault="004277E7" w:rsidP="00073321">
      <w:pPr>
        <w:pStyle w:val="ListParagraph"/>
        <w:numPr>
          <w:ilvl w:val="0"/>
          <w:numId w:val="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Visiting </w:t>
      </w:r>
      <w:r w:rsidR="008443A9">
        <w:rPr>
          <w:rFonts w:ascii="Arial" w:eastAsia="Times New Roman" w:hAnsi="Arial" w:cs="Arial"/>
        </w:rPr>
        <w:t>your primary language</w:t>
      </w:r>
      <w:r w:rsidRPr="0034376A">
        <w:rPr>
          <w:rFonts w:ascii="Arial" w:eastAsia="Times New Roman" w:hAnsi="Arial" w:cs="Arial"/>
        </w:rPr>
        <w:t xml:space="preserve"> section of the IRS website</w:t>
      </w:r>
    </w:p>
    <w:p w14:paraId="18EE40C4" w14:textId="3EE52D58" w:rsidR="00CD775B" w:rsidRPr="0034376A" w:rsidRDefault="00CD775B" w:rsidP="00073321">
      <w:pPr>
        <w:pStyle w:val="ListParagraph"/>
        <w:numPr>
          <w:ilvl w:val="0"/>
          <w:numId w:val="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Visiting a local IRS office (Taxpayer Assistance Center, walk-in center) and getting assistance in </w:t>
      </w:r>
      <w:r w:rsidR="008443A9">
        <w:rPr>
          <w:rFonts w:ascii="Arial" w:eastAsia="Times New Roman" w:hAnsi="Arial" w:cs="Arial"/>
        </w:rPr>
        <w:t>your primary language</w:t>
      </w:r>
    </w:p>
    <w:p w14:paraId="736B2C5A" w14:textId="7A67F69D" w:rsidR="00CD775B" w:rsidRPr="0034376A" w:rsidRDefault="00CD775B" w:rsidP="00073321">
      <w:pPr>
        <w:pStyle w:val="ListParagraph"/>
        <w:numPr>
          <w:ilvl w:val="0"/>
          <w:numId w:val="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Sending regular mail to the IRS in </w:t>
      </w:r>
      <w:r w:rsidR="008443A9">
        <w:rPr>
          <w:rFonts w:ascii="Arial" w:eastAsia="Times New Roman" w:hAnsi="Arial" w:cs="Arial"/>
        </w:rPr>
        <w:t>your primary language</w:t>
      </w:r>
    </w:p>
    <w:p w14:paraId="2F3A683A" w14:textId="75994986" w:rsidR="001B3D73" w:rsidRPr="0034376A" w:rsidRDefault="001B3D73" w:rsidP="00073321">
      <w:pPr>
        <w:pStyle w:val="ListParagraph"/>
        <w:numPr>
          <w:ilvl w:val="0"/>
          <w:numId w:val="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Sending E-mail </w:t>
      </w:r>
      <w:r w:rsidR="005D3F61" w:rsidRPr="0034376A">
        <w:rPr>
          <w:rFonts w:ascii="Arial" w:hAnsi="Arial" w:cs="Arial"/>
        </w:rPr>
        <w:t xml:space="preserve">to </w:t>
      </w:r>
      <w:r w:rsidRPr="0034376A">
        <w:rPr>
          <w:rFonts w:ascii="Arial" w:hAnsi="Arial" w:cs="Arial"/>
        </w:rPr>
        <w:t xml:space="preserve">the IRS </w:t>
      </w:r>
      <w:r w:rsidRPr="0034376A">
        <w:rPr>
          <w:rFonts w:ascii="Arial" w:eastAsia="Times New Roman" w:hAnsi="Arial" w:cs="Arial"/>
        </w:rPr>
        <w:t xml:space="preserve">in </w:t>
      </w:r>
      <w:r w:rsidR="008443A9">
        <w:rPr>
          <w:rFonts w:ascii="Arial" w:eastAsia="Times New Roman" w:hAnsi="Arial" w:cs="Arial"/>
        </w:rPr>
        <w:t>your primary language</w:t>
      </w:r>
    </w:p>
    <w:p w14:paraId="4D65B953" w14:textId="556A7048" w:rsidR="001B3D73" w:rsidRPr="0034376A" w:rsidRDefault="001B3D73" w:rsidP="00073321">
      <w:pPr>
        <w:pStyle w:val="ListParagraph"/>
        <w:numPr>
          <w:ilvl w:val="0"/>
          <w:numId w:val="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Written IRS documents in </w:t>
      </w:r>
      <w:r w:rsidR="008443A9">
        <w:rPr>
          <w:rFonts w:ascii="Arial" w:eastAsia="Times New Roman" w:hAnsi="Arial" w:cs="Arial"/>
        </w:rPr>
        <w:t>your primary language</w:t>
      </w:r>
    </w:p>
    <w:p w14:paraId="2B997376" w14:textId="70CC5536" w:rsidR="00515894" w:rsidRPr="008443A9" w:rsidRDefault="00515894" w:rsidP="00073321">
      <w:pPr>
        <w:pStyle w:val="ListParagraph"/>
        <w:numPr>
          <w:ilvl w:val="0"/>
          <w:numId w:val="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/>
        <w:rPr>
          <w:rFonts w:ascii="Arial" w:eastAsia="Times New Roman" w:hAnsi="Arial" w:cs="Arial"/>
        </w:rPr>
      </w:pPr>
      <w:r w:rsidRPr="008443A9">
        <w:rPr>
          <w:rFonts w:ascii="Arial" w:hAnsi="Arial" w:cs="Arial"/>
        </w:rPr>
        <w:t>Community</w:t>
      </w:r>
      <w:r w:rsidR="002E473D">
        <w:rPr>
          <w:rFonts w:ascii="Arial" w:hAnsi="Arial" w:cs="Arial"/>
        </w:rPr>
        <w:t>-b</w:t>
      </w:r>
      <w:r w:rsidRPr="008443A9">
        <w:rPr>
          <w:rFonts w:ascii="Arial" w:hAnsi="Arial" w:cs="Arial"/>
        </w:rPr>
        <w:t xml:space="preserve">ased </w:t>
      </w:r>
      <w:r w:rsidR="002E473D">
        <w:rPr>
          <w:rFonts w:ascii="Arial" w:hAnsi="Arial" w:cs="Arial"/>
        </w:rPr>
        <w:t>t</w:t>
      </w:r>
      <w:r w:rsidRPr="008443A9">
        <w:rPr>
          <w:rFonts w:ascii="Arial" w:hAnsi="Arial" w:cs="Arial"/>
        </w:rPr>
        <w:t>ax clinics</w:t>
      </w:r>
    </w:p>
    <w:p w14:paraId="51D5F584" w14:textId="3CBC3E95" w:rsidR="000D1BE1" w:rsidRPr="000D1BE1" w:rsidRDefault="000D1BE1" w:rsidP="000D1BE1">
      <w:pPr>
        <w:pStyle w:val="ListParagraph"/>
        <w:numPr>
          <w:ilvl w:val="0"/>
          <w:numId w:val="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08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Your primary language</w:t>
      </w:r>
      <w:r w:rsidRPr="0034376A">
        <w:rPr>
          <w:rFonts w:ascii="Arial" w:eastAsia="Times New Roman" w:hAnsi="Arial" w:cs="Arial"/>
        </w:rPr>
        <w:t xml:space="preserve"> speaking volunteer preparers from a community organization</w:t>
      </w:r>
    </w:p>
    <w:p w14:paraId="1A82DCD5" w14:textId="77777777" w:rsidR="00515894" w:rsidRPr="0034376A" w:rsidRDefault="00515894" w:rsidP="00515894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720"/>
        <w:rPr>
          <w:rFonts w:ascii="Arial" w:hAnsi="Arial" w:cs="Arial"/>
        </w:rPr>
      </w:pPr>
    </w:p>
    <w:p w14:paraId="7070249C" w14:textId="77777777" w:rsidR="002B3EBD" w:rsidRPr="002B3EBD" w:rsidRDefault="002B3EBD" w:rsidP="002B3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ind w:left="1440" w:hanging="720"/>
        <w:rPr>
          <w:rFonts w:ascii="Arial" w:eastAsia="Times New Roman" w:hAnsi="Arial" w:cs="Arial"/>
        </w:rPr>
      </w:pPr>
    </w:p>
    <w:p w14:paraId="71B9AAAC" w14:textId="672FAFCF" w:rsidR="00A025A1" w:rsidRPr="004C5A83" w:rsidRDefault="002B3EBD" w:rsidP="00073321">
      <w:pPr>
        <w:pStyle w:val="ListParagraph"/>
        <w:numPr>
          <w:ilvl w:val="1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 w:rsidRPr="004C5A83">
        <w:rPr>
          <w:rFonts w:ascii="Arial" w:eastAsiaTheme="minorHAnsi" w:hAnsi="Arial" w:cs="Arial"/>
        </w:rPr>
        <w:t xml:space="preserve">[ASK if YES for </w:t>
      </w:r>
      <w:r w:rsidR="007D36C6">
        <w:rPr>
          <w:rFonts w:ascii="Arial" w:eastAsiaTheme="minorHAnsi" w:hAnsi="Arial" w:cs="Arial"/>
        </w:rPr>
        <w:t>2/</w:t>
      </w:r>
      <w:r w:rsidRPr="004C5A83">
        <w:rPr>
          <w:rFonts w:ascii="Arial" w:eastAsiaTheme="minorHAnsi" w:hAnsi="Arial" w:cs="Arial"/>
        </w:rPr>
        <w:t>IRS website]</w:t>
      </w:r>
      <w:r w:rsidRPr="004C5A83">
        <w:rPr>
          <w:rFonts w:ascii="Arial" w:hAnsi="Arial" w:cs="Arial"/>
        </w:rPr>
        <w:t xml:space="preserve"> </w:t>
      </w:r>
      <w:r w:rsidRPr="004C5A83">
        <w:rPr>
          <w:rFonts w:ascii="Arial" w:eastAsiaTheme="minorHAnsi" w:hAnsi="Arial" w:cs="Arial"/>
        </w:rPr>
        <w:t xml:space="preserve">Which of the following services/tools on the IRS </w:t>
      </w:r>
      <w:r w:rsidRPr="004C5A83">
        <w:rPr>
          <w:rFonts w:ascii="Arial" w:eastAsia="Times New Roman" w:hAnsi="Arial" w:cs="Arial"/>
        </w:rPr>
        <w:t xml:space="preserve">__________(LANGUAGE IN Q1.1) </w:t>
      </w:r>
      <w:r w:rsidRPr="004C5A83">
        <w:rPr>
          <w:rFonts w:ascii="Arial" w:eastAsiaTheme="minorHAnsi" w:hAnsi="Arial" w:cs="Arial"/>
        </w:rPr>
        <w:t xml:space="preserve">website </w:t>
      </w:r>
      <w:r w:rsidRPr="004C5A83">
        <w:rPr>
          <w:rFonts w:ascii="Arial" w:hAnsi="Arial" w:cs="Arial"/>
        </w:rPr>
        <w:t xml:space="preserve">are you </w:t>
      </w:r>
      <w:r w:rsidRPr="004C5A83">
        <w:rPr>
          <w:rFonts w:ascii="Arial" w:hAnsi="Arial" w:cs="Arial"/>
          <w:u w:val="single"/>
        </w:rPr>
        <w:t>aware</w:t>
      </w:r>
      <w:r w:rsidRPr="004C5A83">
        <w:rPr>
          <w:rFonts w:ascii="Arial" w:hAnsi="Arial" w:cs="Arial"/>
        </w:rPr>
        <w:t xml:space="preserve"> of</w:t>
      </w:r>
      <w:r w:rsidRPr="004C5A83">
        <w:rPr>
          <w:rFonts w:ascii="Arial" w:eastAsiaTheme="minorHAnsi" w:hAnsi="Arial" w:cs="Arial"/>
        </w:rPr>
        <w:t>?</w:t>
      </w:r>
      <w:r w:rsidR="00365D0B" w:rsidRPr="004C5A83">
        <w:rPr>
          <w:rFonts w:ascii="Arial" w:hAnsi="Arial" w:cs="Arial"/>
        </w:rPr>
        <w:t xml:space="preserve"> </w:t>
      </w:r>
    </w:p>
    <w:p w14:paraId="2D94ADA5" w14:textId="586A106C" w:rsidR="002B3EBD" w:rsidRPr="004C5A83" w:rsidRDefault="007330D5" w:rsidP="002B3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100"/>
          <w:tab w:val="right" w:pos="10627"/>
        </w:tabs>
        <w:spacing w:after="0" w:line="240" w:lineRule="auto"/>
        <w:ind w:left="1440"/>
        <w:rPr>
          <w:rFonts w:ascii="Arial" w:eastAsia="Times New Roman" w:hAnsi="Arial" w:cs="Arial"/>
          <w:b/>
        </w:rPr>
      </w:pPr>
      <w:r w:rsidRPr="004C5A83">
        <w:rPr>
          <w:rFonts w:ascii="Arial" w:eastAsia="Times New Roman" w:hAnsi="Arial" w:cs="Arial"/>
          <w:b/>
        </w:rPr>
        <w:t xml:space="preserve">Grid </w:t>
      </w:r>
      <w:r w:rsidR="002B3EBD" w:rsidRPr="004C5A83">
        <w:rPr>
          <w:rFonts w:ascii="Arial" w:eastAsia="Times New Roman" w:hAnsi="Arial" w:cs="Arial"/>
          <w:b/>
        </w:rPr>
        <w:t>Options: 1. Yes; 2. No</w:t>
      </w:r>
    </w:p>
    <w:p w14:paraId="33B0CA02" w14:textId="77777777" w:rsidR="002B3EBD" w:rsidRPr="004C5A83" w:rsidRDefault="002B3EBD" w:rsidP="002B3EBD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uppressAutoHyphens/>
        <w:spacing w:after="0" w:line="240" w:lineRule="auto"/>
        <w:rPr>
          <w:rFonts w:ascii="Arial" w:eastAsia="Times New Roman" w:hAnsi="Arial" w:cs="Arial"/>
          <w:b/>
        </w:rPr>
      </w:pPr>
    </w:p>
    <w:p w14:paraId="20427DC7" w14:textId="15FA82E9" w:rsidR="002B3EBD" w:rsidRPr="004C5A83" w:rsidRDefault="00FB5BBE" w:rsidP="00073321">
      <w:pPr>
        <w:pStyle w:val="ListParagraph"/>
        <w:numPr>
          <w:ilvl w:val="0"/>
          <w:numId w:val="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4C5A83">
        <w:rPr>
          <w:rFonts w:ascii="Arial" w:hAnsi="Arial" w:cs="Arial"/>
        </w:rPr>
        <w:t xml:space="preserve">File </w:t>
      </w:r>
      <w:r w:rsidR="0062586A">
        <w:rPr>
          <w:rFonts w:ascii="Arial" w:hAnsi="Arial" w:cs="Arial"/>
        </w:rPr>
        <w:t xml:space="preserve">your </w:t>
      </w:r>
      <w:r w:rsidR="000B1964">
        <w:rPr>
          <w:rFonts w:ascii="Arial" w:hAnsi="Arial" w:cs="Arial"/>
        </w:rPr>
        <w:t>taxes</w:t>
      </w:r>
    </w:p>
    <w:p w14:paraId="31E006F9" w14:textId="69EDEA95" w:rsidR="002B3EBD" w:rsidRPr="00FB5BBE" w:rsidRDefault="002E473D" w:rsidP="00073321">
      <w:pPr>
        <w:pStyle w:val="ListParagraph"/>
        <w:numPr>
          <w:ilvl w:val="0"/>
          <w:numId w:val="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RS</w:t>
      </w:r>
      <w:r w:rsidR="002B3EBD" w:rsidRPr="00FB5BBE">
        <w:rPr>
          <w:rFonts w:ascii="Arial" w:hAnsi="Arial" w:cs="Arial"/>
        </w:rPr>
        <w:t xml:space="preserve">Direct Pay (pay money you owe the IRS securely directly from your bank account for free) </w:t>
      </w:r>
    </w:p>
    <w:p w14:paraId="3E822523" w14:textId="5FE601A5" w:rsidR="002B3EBD" w:rsidRPr="00FB5BBE" w:rsidRDefault="002B3EBD" w:rsidP="00073321">
      <w:pPr>
        <w:pStyle w:val="ListParagraph"/>
        <w:numPr>
          <w:ilvl w:val="0"/>
          <w:numId w:val="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>Online Employ</w:t>
      </w:r>
      <w:r w:rsidR="00FB5BBE" w:rsidRPr="00FB5BBE">
        <w:rPr>
          <w:rFonts w:ascii="Arial" w:hAnsi="Arial" w:cs="Arial"/>
        </w:rPr>
        <w:t xml:space="preserve">er Identification Number (EIN) </w:t>
      </w:r>
    </w:p>
    <w:p w14:paraId="009F58D0" w14:textId="259D726B" w:rsidR="00FB5BBE" w:rsidRPr="00FB5BBE" w:rsidRDefault="00FB5BBE" w:rsidP="00FB5BBE">
      <w:pPr>
        <w:pStyle w:val="ListParagraph"/>
        <w:numPr>
          <w:ilvl w:val="0"/>
          <w:numId w:val="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bookmarkStart w:id="1" w:name="_Hlk531243832"/>
      <w:r w:rsidRPr="00FB5BBE">
        <w:rPr>
          <w:rFonts w:ascii="Arial" w:hAnsi="Arial" w:cs="Arial"/>
        </w:rPr>
        <w:t xml:space="preserve">General </w:t>
      </w:r>
      <w:r w:rsidR="00B6194F">
        <w:rPr>
          <w:rFonts w:ascii="Arial" w:hAnsi="Arial" w:cs="Arial"/>
        </w:rPr>
        <w:t>Individual Tax Identification Number (ITIN)</w:t>
      </w:r>
      <w:r w:rsidRPr="00FB5BBE">
        <w:rPr>
          <w:rFonts w:ascii="Arial" w:hAnsi="Arial" w:cs="Arial"/>
        </w:rPr>
        <w:t xml:space="preserve"> Information</w:t>
      </w:r>
    </w:p>
    <w:bookmarkEnd w:id="1"/>
    <w:p w14:paraId="23C2D4C1" w14:textId="15D9FCC6" w:rsidR="002B3EBD" w:rsidRPr="00FB5BBE" w:rsidRDefault="002B3EBD" w:rsidP="00073321">
      <w:pPr>
        <w:pStyle w:val="ListParagraph"/>
        <w:numPr>
          <w:ilvl w:val="0"/>
          <w:numId w:val="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 xml:space="preserve">Where's My Refund? </w:t>
      </w:r>
    </w:p>
    <w:p w14:paraId="0468B6A0" w14:textId="66C2E5A2" w:rsidR="002B3EBD" w:rsidRPr="00FB5BBE" w:rsidRDefault="002B3EBD" w:rsidP="00073321">
      <w:pPr>
        <w:pStyle w:val="ListParagraph"/>
        <w:numPr>
          <w:ilvl w:val="0"/>
          <w:numId w:val="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 xml:space="preserve">Where’s My Amended Return? </w:t>
      </w:r>
    </w:p>
    <w:p w14:paraId="774989A8" w14:textId="7C72519A" w:rsidR="002B3EBD" w:rsidRDefault="002B3EBD" w:rsidP="00FB5BBE">
      <w:pPr>
        <w:pStyle w:val="ListParagraph"/>
        <w:numPr>
          <w:ilvl w:val="0"/>
          <w:numId w:val="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>Get Transcript</w:t>
      </w:r>
    </w:p>
    <w:p w14:paraId="3972CC47" w14:textId="77777777" w:rsidR="003C6B7A" w:rsidRPr="00AB346C" w:rsidRDefault="003C6B7A" w:rsidP="003C6B7A">
      <w:pPr>
        <w:pStyle w:val="ListParagraph"/>
        <w:autoSpaceDE w:val="0"/>
        <w:autoSpaceDN w:val="0"/>
        <w:adjustRightInd w:val="0"/>
        <w:ind w:left="360"/>
        <w:rPr>
          <w:rFonts w:ascii="Arial" w:hAnsi="Arial" w:cs="Arial"/>
        </w:rPr>
      </w:pPr>
    </w:p>
    <w:p w14:paraId="04139597" w14:textId="5AA64A83" w:rsidR="003C6B7A" w:rsidRPr="003C6B7A" w:rsidRDefault="003C6B7A" w:rsidP="003C6B7A">
      <w:pPr>
        <w:pStyle w:val="ListParagraph"/>
        <w:numPr>
          <w:ilvl w:val="1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 w:rsidRPr="003C6B7A">
        <w:rPr>
          <w:rFonts w:ascii="Arial" w:eastAsiaTheme="minorHAnsi" w:hAnsi="Arial" w:cs="Arial"/>
        </w:rPr>
        <w:t xml:space="preserve"> [ASK </w:t>
      </w:r>
      <w:r>
        <w:rPr>
          <w:rFonts w:ascii="Arial" w:eastAsiaTheme="minorHAnsi" w:hAnsi="Arial" w:cs="Arial"/>
        </w:rPr>
        <w:t>SERVICES/TOOL FOR WHICH ‘YES’ IS SELECTED IN Q6.2</w:t>
      </w:r>
      <w:r w:rsidRPr="003C6B7A">
        <w:rPr>
          <w:rFonts w:ascii="Arial" w:eastAsiaTheme="minorHAnsi" w:hAnsi="Arial" w:cs="Arial"/>
        </w:rPr>
        <w:t>]</w:t>
      </w:r>
      <w:r w:rsidRPr="003C6B7A">
        <w:rPr>
          <w:rFonts w:ascii="Arial" w:hAnsi="Arial" w:cs="Arial"/>
        </w:rPr>
        <w:t xml:space="preserve"> </w:t>
      </w:r>
      <w:r w:rsidRPr="003C6B7A">
        <w:rPr>
          <w:rFonts w:ascii="Arial" w:eastAsiaTheme="minorHAnsi" w:hAnsi="Arial" w:cs="Arial"/>
        </w:rPr>
        <w:t xml:space="preserve">Which of the following services/tools on the IRS </w:t>
      </w:r>
      <w:r w:rsidRPr="003C6B7A">
        <w:rPr>
          <w:rFonts w:ascii="Arial" w:eastAsia="Times New Roman" w:hAnsi="Arial" w:cs="Arial"/>
        </w:rPr>
        <w:t xml:space="preserve">__________(LANGUAGE IN Q1.1) </w:t>
      </w:r>
      <w:r w:rsidRPr="003C6B7A">
        <w:rPr>
          <w:rFonts w:ascii="Arial" w:eastAsiaTheme="minorHAnsi" w:hAnsi="Arial" w:cs="Arial"/>
        </w:rPr>
        <w:t xml:space="preserve">website </w:t>
      </w:r>
      <w:r>
        <w:rPr>
          <w:rFonts w:ascii="Arial" w:eastAsiaTheme="minorHAnsi" w:hAnsi="Arial" w:cs="Arial"/>
        </w:rPr>
        <w:t>have you ever used</w:t>
      </w:r>
      <w:r w:rsidRPr="003C6B7A">
        <w:rPr>
          <w:rFonts w:ascii="Arial" w:eastAsiaTheme="minorHAnsi" w:hAnsi="Arial" w:cs="Arial"/>
        </w:rPr>
        <w:t>?</w:t>
      </w:r>
      <w:r w:rsidRPr="003C6B7A">
        <w:rPr>
          <w:rFonts w:ascii="Arial" w:hAnsi="Arial" w:cs="Arial"/>
        </w:rPr>
        <w:t xml:space="preserve"> </w:t>
      </w:r>
    </w:p>
    <w:p w14:paraId="7E5E7481" w14:textId="77777777" w:rsidR="003C6B7A" w:rsidRPr="0034376A" w:rsidRDefault="003C6B7A" w:rsidP="003C6B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100"/>
          <w:tab w:val="right" w:pos="10627"/>
        </w:tabs>
        <w:spacing w:after="0" w:line="240" w:lineRule="auto"/>
        <w:ind w:left="1440"/>
        <w:rPr>
          <w:rFonts w:ascii="Arial" w:eastAsia="Times New Roman" w:hAnsi="Arial" w:cs="Arial"/>
          <w:b/>
        </w:rPr>
      </w:pPr>
      <w:r w:rsidRPr="0034376A">
        <w:rPr>
          <w:rFonts w:ascii="Arial" w:eastAsia="Times New Roman" w:hAnsi="Arial" w:cs="Arial"/>
          <w:b/>
        </w:rPr>
        <w:t>Grid Options: 1. Yes; 2. No</w:t>
      </w:r>
    </w:p>
    <w:p w14:paraId="08A870FA" w14:textId="77777777" w:rsidR="003C6B7A" w:rsidRPr="002B3EBD" w:rsidRDefault="003C6B7A" w:rsidP="003C6B7A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uppressAutoHyphens/>
        <w:spacing w:after="0" w:line="240" w:lineRule="auto"/>
        <w:rPr>
          <w:rFonts w:ascii="Arial" w:eastAsia="Times New Roman" w:hAnsi="Arial" w:cs="Arial"/>
          <w:b/>
        </w:rPr>
      </w:pPr>
    </w:p>
    <w:p w14:paraId="4102E0E4" w14:textId="0DB6488A" w:rsidR="003C6B7A" w:rsidRPr="00FB5BBE" w:rsidRDefault="003C6B7A" w:rsidP="003C6B7A">
      <w:pPr>
        <w:pStyle w:val="ListParagraph"/>
        <w:numPr>
          <w:ilvl w:val="0"/>
          <w:numId w:val="1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 xml:space="preserve">File </w:t>
      </w:r>
      <w:r w:rsidR="0062586A">
        <w:rPr>
          <w:rFonts w:ascii="Arial" w:hAnsi="Arial" w:cs="Arial"/>
        </w:rPr>
        <w:t>your taxes</w:t>
      </w:r>
    </w:p>
    <w:p w14:paraId="267A5BE7" w14:textId="674D3A9B" w:rsidR="003C6B7A" w:rsidRPr="00FB5BBE" w:rsidRDefault="002E473D" w:rsidP="003C6B7A">
      <w:pPr>
        <w:pStyle w:val="ListParagraph"/>
        <w:numPr>
          <w:ilvl w:val="0"/>
          <w:numId w:val="1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RS</w:t>
      </w:r>
      <w:r w:rsidRPr="00FB5BBE">
        <w:rPr>
          <w:rFonts w:ascii="Arial" w:hAnsi="Arial" w:cs="Arial"/>
        </w:rPr>
        <w:t xml:space="preserve"> </w:t>
      </w:r>
      <w:r w:rsidR="003C6B7A" w:rsidRPr="00FB5BBE">
        <w:rPr>
          <w:rFonts w:ascii="Arial" w:hAnsi="Arial" w:cs="Arial"/>
        </w:rPr>
        <w:t xml:space="preserve">Direct Pay (pay money you owe the IRS securely directly from your bank account for free) </w:t>
      </w:r>
    </w:p>
    <w:p w14:paraId="3F2474ED" w14:textId="77777777" w:rsidR="003C6B7A" w:rsidRPr="00FB5BBE" w:rsidRDefault="003C6B7A" w:rsidP="003C6B7A">
      <w:pPr>
        <w:pStyle w:val="ListParagraph"/>
        <w:numPr>
          <w:ilvl w:val="0"/>
          <w:numId w:val="1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 xml:space="preserve">Online Employer Identification Number (EIN) </w:t>
      </w:r>
    </w:p>
    <w:p w14:paraId="76FEBFD7" w14:textId="77777777" w:rsidR="00C0485E" w:rsidRDefault="00C0485E" w:rsidP="003C6B7A">
      <w:pPr>
        <w:pStyle w:val="ListParagraph"/>
        <w:numPr>
          <w:ilvl w:val="0"/>
          <w:numId w:val="1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 xml:space="preserve">General </w:t>
      </w:r>
      <w:r>
        <w:rPr>
          <w:rFonts w:ascii="Arial" w:hAnsi="Arial" w:cs="Arial"/>
        </w:rPr>
        <w:t>Individual Tax Identification Number (ITIN)</w:t>
      </w:r>
      <w:r w:rsidRPr="00FB5BBE">
        <w:rPr>
          <w:rFonts w:ascii="Arial" w:hAnsi="Arial" w:cs="Arial"/>
        </w:rPr>
        <w:t xml:space="preserve"> Information </w:t>
      </w:r>
    </w:p>
    <w:p w14:paraId="30472338" w14:textId="26128282" w:rsidR="003C6B7A" w:rsidRPr="00FB5BBE" w:rsidRDefault="003C6B7A" w:rsidP="003C6B7A">
      <w:pPr>
        <w:pStyle w:val="ListParagraph"/>
        <w:numPr>
          <w:ilvl w:val="0"/>
          <w:numId w:val="1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 xml:space="preserve">Where's My Refund? </w:t>
      </w:r>
    </w:p>
    <w:p w14:paraId="341EDD35" w14:textId="77777777" w:rsidR="003C6B7A" w:rsidRPr="00FB5BBE" w:rsidRDefault="003C6B7A" w:rsidP="003C6B7A">
      <w:pPr>
        <w:pStyle w:val="ListParagraph"/>
        <w:numPr>
          <w:ilvl w:val="0"/>
          <w:numId w:val="1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 xml:space="preserve">Where’s My Amended Return? </w:t>
      </w:r>
    </w:p>
    <w:p w14:paraId="1F190722" w14:textId="77777777" w:rsidR="003C6B7A" w:rsidRPr="00FB5BBE" w:rsidRDefault="003C6B7A" w:rsidP="003C6B7A">
      <w:pPr>
        <w:pStyle w:val="ListParagraph"/>
        <w:numPr>
          <w:ilvl w:val="0"/>
          <w:numId w:val="1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hAnsi="Arial" w:cs="Arial"/>
        </w:rPr>
      </w:pPr>
      <w:r w:rsidRPr="00FB5BBE">
        <w:rPr>
          <w:rFonts w:ascii="Arial" w:hAnsi="Arial" w:cs="Arial"/>
        </w:rPr>
        <w:t xml:space="preserve">Get Transcripts </w:t>
      </w:r>
    </w:p>
    <w:p w14:paraId="0C4E7889" w14:textId="77777777" w:rsidR="003C6B7A" w:rsidRDefault="003C6B7A" w:rsidP="00CD775B">
      <w:pPr>
        <w:autoSpaceDE w:val="0"/>
        <w:autoSpaceDN w:val="0"/>
        <w:adjustRightInd w:val="0"/>
        <w:rPr>
          <w:rFonts w:ascii="Arial" w:hAnsi="Arial" w:cs="Arial"/>
        </w:rPr>
      </w:pPr>
    </w:p>
    <w:p w14:paraId="4FE0D060" w14:textId="77777777" w:rsidR="00D86325" w:rsidRPr="0034376A" w:rsidRDefault="00D86325" w:rsidP="00CD775B">
      <w:pPr>
        <w:autoSpaceDE w:val="0"/>
        <w:autoSpaceDN w:val="0"/>
        <w:adjustRightInd w:val="0"/>
        <w:rPr>
          <w:rFonts w:ascii="Arial" w:hAnsi="Arial" w:cs="Arial"/>
        </w:rPr>
      </w:pPr>
    </w:p>
    <w:p w14:paraId="42A5ED25" w14:textId="32DEC7D1" w:rsidR="00383EF0" w:rsidRPr="0034376A" w:rsidRDefault="00383EF0" w:rsidP="0007332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Do you think that </w:t>
      </w:r>
      <w:r w:rsidR="00A025A1" w:rsidRPr="0034376A">
        <w:rPr>
          <w:rFonts w:ascii="Arial" w:hAnsi="Arial" w:cs="Arial"/>
        </w:rPr>
        <w:t xml:space="preserve">the </w:t>
      </w:r>
      <w:r w:rsidRPr="0034376A">
        <w:rPr>
          <w:rFonts w:ascii="Arial" w:hAnsi="Arial" w:cs="Arial"/>
        </w:rPr>
        <w:t xml:space="preserve">IRS should </w:t>
      </w:r>
      <w:r w:rsidR="0051196B" w:rsidRPr="0051196B">
        <w:rPr>
          <w:rFonts w:ascii="Arial" w:hAnsi="Arial" w:cs="Arial"/>
        </w:rPr>
        <w:t>advertise its products and services in</w:t>
      </w:r>
      <w:r w:rsidR="0051196B" w:rsidRPr="0034376A">
        <w:rPr>
          <w:rFonts w:ascii="Arial" w:eastAsia="Times New Roman" w:hAnsi="Arial" w:cs="Arial"/>
        </w:rPr>
        <w:t xml:space="preserve"> </w:t>
      </w:r>
      <w:r w:rsidR="00963F35" w:rsidRPr="0034376A">
        <w:rPr>
          <w:rFonts w:ascii="Arial" w:eastAsia="Times New Roman" w:hAnsi="Arial" w:cs="Arial"/>
        </w:rPr>
        <w:t>__________</w:t>
      </w:r>
      <w:r w:rsidR="00963F35">
        <w:rPr>
          <w:rFonts w:ascii="Arial" w:eastAsia="Times New Roman" w:hAnsi="Arial" w:cs="Arial"/>
        </w:rPr>
        <w:t xml:space="preserve"> </w:t>
      </w:r>
      <w:r w:rsidR="00963F35" w:rsidRPr="0034376A">
        <w:rPr>
          <w:rFonts w:ascii="Arial" w:eastAsia="Times New Roman" w:hAnsi="Arial" w:cs="Arial"/>
        </w:rPr>
        <w:t>(LANGUAGE IN Q1.1)</w:t>
      </w:r>
      <w:r w:rsidR="00A025A1" w:rsidRPr="0034376A">
        <w:rPr>
          <w:rFonts w:ascii="Arial" w:hAnsi="Arial" w:cs="Arial"/>
        </w:rPr>
        <w:t xml:space="preserve"> more than it currently does?</w:t>
      </w:r>
    </w:p>
    <w:p w14:paraId="3FD6E828" w14:textId="36A7B77B" w:rsidR="00A025A1" w:rsidRPr="0034376A" w:rsidRDefault="00A025A1" w:rsidP="000D1BE1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Yes </w:t>
      </w:r>
    </w:p>
    <w:p w14:paraId="0C773647" w14:textId="7CD8BF86" w:rsidR="00A025A1" w:rsidRPr="0034376A" w:rsidRDefault="00A025A1" w:rsidP="000D1BE1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No </w:t>
      </w:r>
    </w:p>
    <w:p w14:paraId="1BA6499A" w14:textId="77777777" w:rsidR="00A025A1" w:rsidRPr="0034376A" w:rsidRDefault="00A025A1" w:rsidP="00A025A1">
      <w:pPr>
        <w:pStyle w:val="ListParagraph"/>
        <w:ind w:left="1080"/>
        <w:rPr>
          <w:rFonts w:ascii="Arial" w:hAnsi="Arial" w:cs="Arial"/>
        </w:rPr>
      </w:pPr>
    </w:p>
    <w:p w14:paraId="59E4EE2D" w14:textId="39CFE080" w:rsidR="00A025A1" w:rsidRPr="0034376A" w:rsidRDefault="00A025A1" w:rsidP="0007332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[ASK IF YES] Where should the IRS </w:t>
      </w:r>
      <w:r w:rsidR="0051196B" w:rsidRPr="0051196B">
        <w:rPr>
          <w:rFonts w:ascii="Arial" w:hAnsi="Arial" w:cs="Arial"/>
        </w:rPr>
        <w:t xml:space="preserve">advertise its products and services </w:t>
      </w:r>
      <w:r w:rsidRPr="0034376A">
        <w:rPr>
          <w:rFonts w:ascii="Arial" w:hAnsi="Arial" w:cs="Arial"/>
        </w:rPr>
        <w:t xml:space="preserve">in </w:t>
      </w:r>
      <w:r w:rsidR="00963F35" w:rsidRPr="0034376A">
        <w:rPr>
          <w:rFonts w:ascii="Arial" w:eastAsia="Times New Roman" w:hAnsi="Arial" w:cs="Arial"/>
        </w:rPr>
        <w:t>__________</w:t>
      </w:r>
      <w:r w:rsidR="00963F35">
        <w:rPr>
          <w:rFonts w:ascii="Arial" w:eastAsia="Times New Roman" w:hAnsi="Arial" w:cs="Arial"/>
        </w:rPr>
        <w:t xml:space="preserve"> </w:t>
      </w:r>
      <w:r w:rsidR="00E4338B">
        <w:rPr>
          <w:rFonts w:ascii="Arial" w:eastAsia="Times New Roman" w:hAnsi="Arial" w:cs="Arial"/>
        </w:rPr>
        <w:t>(LANGUAGE IN Q1.1)</w:t>
      </w:r>
      <w:r w:rsidRPr="0034376A">
        <w:rPr>
          <w:rFonts w:ascii="Arial" w:hAnsi="Arial" w:cs="Arial"/>
        </w:rPr>
        <w:t>? Select all that apply.</w:t>
      </w:r>
    </w:p>
    <w:p w14:paraId="7F606DF7" w14:textId="3167A194" w:rsidR="00A025A1" w:rsidRPr="0034376A" w:rsidRDefault="00A025A1" w:rsidP="00A025A1">
      <w:pPr>
        <w:pStyle w:val="ListParagraph"/>
        <w:autoSpaceDE w:val="0"/>
        <w:autoSpaceDN w:val="0"/>
        <w:adjustRightInd w:val="0"/>
        <w:spacing w:before="120" w:after="0" w:line="240" w:lineRule="auto"/>
        <w:ind w:left="360"/>
        <w:rPr>
          <w:rFonts w:ascii="Arial" w:hAnsi="Arial" w:cs="Arial"/>
        </w:rPr>
      </w:pPr>
    </w:p>
    <w:p w14:paraId="7AD40F11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Newspaper/Magazine</w:t>
      </w:r>
    </w:p>
    <w:p w14:paraId="3452EB39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TV</w:t>
      </w:r>
    </w:p>
    <w:p w14:paraId="6C16C0D9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Mail inserts</w:t>
      </w:r>
    </w:p>
    <w:p w14:paraId="3FF12830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Internet ads</w:t>
      </w:r>
    </w:p>
    <w:p w14:paraId="219F8DE2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Emails</w:t>
      </w:r>
    </w:p>
    <w:p w14:paraId="0112E5C8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Brochures/Flyers</w:t>
      </w:r>
    </w:p>
    <w:p w14:paraId="4D05D27E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Seminars</w:t>
      </w:r>
    </w:p>
    <w:p w14:paraId="73690563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Subway Signs</w:t>
      </w:r>
    </w:p>
    <w:p w14:paraId="1F009590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Grocery stores and libraries</w:t>
      </w:r>
    </w:p>
    <w:p w14:paraId="74766CAE" w14:textId="19BDC195" w:rsidR="002B6CC1" w:rsidRPr="0034376A" w:rsidRDefault="0051196B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From</w:t>
      </w:r>
      <w:r w:rsidR="002B6CC1" w:rsidRPr="0034376A">
        <w:rPr>
          <w:rFonts w:ascii="Arial" w:eastAsia="Times New Roman" w:hAnsi="Arial" w:cs="Arial"/>
        </w:rPr>
        <w:t xml:space="preserve"> </w:t>
      </w:r>
      <w:r w:rsidR="00ED14E7">
        <w:rPr>
          <w:rFonts w:ascii="Arial" w:eastAsia="Times New Roman" w:hAnsi="Arial" w:cs="Arial"/>
        </w:rPr>
        <w:t>professional tax preparers</w:t>
      </w:r>
    </w:p>
    <w:p w14:paraId="7E345854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Billboards</w:t>
      </w:r>
    </w:p>
    <w:p w14:paraId="392D77F1" w14:textId="77777777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Yellow pages</w:t>
      </w:r>
    </w:p>
    <w:p w14:paraId="205F21E8" w14:textId="402E58EF" w:rsidR="002B6CC1" w:rsidRPr="0034376A" w:rsidRDefault="002B6CC1" w:rsidP="00073321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>Social media</w:t>
      </w:r>
    </w:p>
    <w:p w14:paraId="79341E9D" w14:textId="77777777" w:rsidR="0068753E" w:rsidRPr="0034376A" w:rsidRDefault="0068753E" w:rsidP="0068753E">
      <w:pPr>
        <w:autoSpaceDE w:val="0"/>
        <w:autoSpaceDN w:val="0"/>
        <w:adjustRightInd w:val="0"/>
        <w:rPr>
          <w:rFonts w:ascii="Arial" w:hAnsi="Arial" w:cs="Arial"/>
          <w:u w:val="single"/>
        </w:rPr>
      </w:pPr>
    </w:p>
    <w:p w14:paraId="6F445350" w14:textId="2F0ADB97" w:rsidR="0068753E" w:rsidRPr="0034376A" w:rsidRDefault="0068753E" w:rsidP="000733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u w:val="single"/>
        </w:rPr>
      </w:pPr>
      <w:r w:rsidRPr="0034376A">
        <w:rPr>
          <w:rFonts w:ascii="Arial" w:hAnsi="Arial" w:cs="Arial"/>
          <w:b/>
          <w:u w:val="single"/>
        </w:rPr>
        <w:t>Use of IRS LEP Services</w:t>
      </w:r>
    </w:p>
    <w:p w14:paraId="6A4E2548" w14:textId="77777777" w:rsidR="0068753E" w:rsidRDefault="0068753E" w:rsidP="0068753E">
      <w:pPr>
        <w:autoSpaceDE w:val="0"/>
        <w:autoSpaceDN w:val="0"/>
        <w:adjustRightInd w:val="0"/>
        <w:rPr>
          <w:rFonts w:ascii="Arial" w:hAnsi="Arial" w:cs="Arial"/>
        </w:rPr>
      </w:pPr>
    </w:p>
    <w:p w14:paraId="7ACB5E72" w14:textId="2FAE6F1E" w:rsidR="009E2596" w:rsidRPr="0034376A" w:rsidRDefault="00253696" w:rsidP="0007332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  <w:r>
        <w:rPr>
          <w:rFonts w:ascii="Arial" w:eastAsia="Times New Roman" w:hAnsi="Arial" w:cs="Arial"/>
        </w:rPr>
        <w:t xml:space="preserve">[ASK FOR EACH </w:t>
      </w:r>
      <w:r w:rsidR="005B070A">
        <w:rPr>
          <w:rFonts w:ascii="Arial" w:eastAsia="Times New Roman" w:hAnsi="Arial" w:cs="Arial"/>
        </w:rPr>
        <w:t xml:space="preserve">IRS </w:t>
      </w:r>
      <w:r>
        <w:rPr>
          <w:rFonts w:ascii="Arial" w:eastAsia="Times New Roman" w:hAnsi="Arial" w:cs="Arial"/>
        </w:rPr>
        <w:t>SERVICE</w:t>
      </w:r>
      <w:r w:rsidR="005B070A">
        <w:rPr>
          <w:rFonts w:ascii="Arial" w:eastAsia="Times New Roman" w:hAnsi="Arial" w:cs="Arial"/>
        </w:rPr>
        <w:t xml:space="preserve"> (1-7)</w:t>
      </w:r>
      <w:r>
        <w:rPr>
          <w:rFonts w:ascii="Arial" w:eastAsia="Times New Roman" w:hAnsi="Arial" w:cs="Arial"/>
        </w:rPr>
        <w:t xml:space="preserve"> AWARE OF IN Q6.1</w:t>
      </w:r>
      <w:r w:rsidR="005B070A">
        <w:rPr>
          <w:rFonts w:ascii="Arial" w:eastAsia="Times New Roman" w:hAnsi="Arial" w:cs="Arial"/>
        </w:rPr>
        <w:t>/YES SELECTED</w:t>
      </w:r>
      <w:r>
        <w:rPr>
          <w:rFonts w:ascii="Arial" w:eastAsia="Times New Roman" w:hAnsi="Arial" w:cs="Arial"/>
        </w:rPr>
        <w:t xml:space="preserve">] </w:t>
      </w:r>
      <w:r w:rsidR="005B5778" w:rsidRPr="005B5778">
        <w:rPr>
          <w:rFonts w:ascii="Arial" w:eastAsia="Times New Roman" w:hAnsi="Arial" w:cs="Arial"/>
        </w:rPr>
        <w:t>Did you use any of the following IRS services this year when you were preparing and paying taxes</w:t>
      </w:r>
      <w:r w:rsidR="009E2596" w:rsidRPr="0034376A">
        <w:rPr>
          <w:rFonts w:ascii="Arial" w:eastAsia="Times New Roman" w:hAnsi="Arial" w:cs="Arial"/>
        </w:rPr>
        <w:t>?</w:t>
      </w:r>
      <w:r w:rsidR="00E735E0" w:rsidRPr="0034376A">
        <w:rPr>
          <w:rFonts w:ascii="Arial" w:eastAsia="Times New Roman" w:hAnsi="Arial" w:cs="Arial"/>
        </w:rPr>
        <w:t xml:space="preserve"> </w:t>
      </w:r>
    </w:p>
    <w:p w14:paraId="3531ABC8" w14:textId="77777777" w:rsidR="005B5778" w:rsidRDefault="009E2596" w:rsidP="005B57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100"/>
          <w:tab w:val="right" w:pos="10627"/>
        </w:tabs>
        <w:spacing w:after="0" w:line="240" w:lineRule="auto"/>
        <w:ind w:left="1440"/>
        <w:rPr>
          <w:rFonts w:ascii="Arial" w:eastAsia="Times New Roman" w:hAnsi="Arial" w:cs="Arial"/>
        </w:rPr>
      </w:pPr>
      <w:r w:rsidRPr="00CD775B">
        <w:rPr>
          <w:rFonts w:ascii="Arial" w:eastAsia="Times New Roman" w:hAnsi="Arial" w:cs="Arial"/>
        </w:rPr>
        <w:tab/>
      </w:r>
      <w:r w:rsidRPr="00CD775B">
        <w:rPr>
          <w:rFonts w:ascii="Arial" w:eastAsia="Times New Roman" w:hAnsi="Arial" w:cs="Arial"/>
        </w:rPr>
        <w:tab/>
      </w:r>
      <w:r w:rsidRPr="00CD775B">
        <w:rPr>
          <w:rFonts w:ascii="Arial" w:eastAsia="Times New Roman" w:hAnsi="Arial" w:cs="Arial"/>
        </w:rPr>
        <w:tab/>
      </w:r>
    </w:p>
    <w:p w14:paraId="66F32D9A" w14:textId="18C712BB" w:rsidR="009E2596" w:rsidRPr="00253696" w:rsidRDefault="005B5778" w:rsidP="002536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100"/>
          <w:tab w:val="right" w:pos="10627"/>
        </w:tabs>
        <w:spacing w:after="0" w:line="240" w:lineRule="auto"/>
        <w:ind w:left="1440"/>
        <w:rPr>
          <w:rFonts w:ascii="Arial" w:eastAsia="Times New Roman" w:hAnsi="Arial" w:cs="Arial"/>
          <w:b/>
        </w:rPr>
      </w:pPr>
      <w:r w:rsidRPr="0034376A">
        <w:rPr>
          <w:rFonts w:ascii="Arial" w:eastAsia="Times New Roman" w:hAnsi="Arial" w:cs="Arial"/>
          <w:b/>
        </w:rPr>
        <w:t>Grid Options: 1. Yes; 2. No</w:t>
      </w:r>
      <w:r>
        <w:rPr>
          <w:rFonts w:ascii="Arial" w:eastAsia="Times New Roman" w:hAnsi="Arial" w:cs="Arial"/>
          <w:b/>
        </w:rPr>
        <w:t xml:space="preserve"> 3. Don’t remember</w:t>
      </w:r>
    </w:p>
    <w:p w14:paraId="4144A860" w14:textId="77777777" w:rsidR="009E2596" w:rsidRPr="00CD775B" w:rsidRDefault="009E2596" w:rsidP="009E25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  <w:b/>
        </w:rPr>
      </w:pPr>
      <w:r w:rsidRPr="00CD775B">
        <w:rPr>
          <w:rFonts w:ascii="Arial" w:eastAsia="Times New Roman" w:hAnsi="Arial" w:cs="Arial"/>
        </w:rPr>
        <w:tab/>
        <w:t xml:space="preserve"> </w:t>
      </w:r>
    </w:p>
    <w:p w14:paraId="60CA8ED4" w14:textId="77777777" w:rsidR="00253696" w:rsidRPr="0034376A" w:rsidRDefault="00253696" w:rsidP="00253696">
      <w:pPr>
        <w:pStyle w:val="ListParagraph"/>
        <w:numPr>
          <w:ilvl w:val="0"/>
          <w:numId w:val="27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Calling an IRS Toll-Free line and getting assistance in </w:t>
      </w:r>
      <w:r>
        <w:rPr>
          <w:rFonts w:ascii="Arial" w:eastAsia="Times New Roman" w:hAnsi="Arial" w:cs="Arial"/>
        </w:rPr>
        <w:t>your primary language</w:t>
      </w:r>
    </w:p>
    <w:p w14:paraId="55D640D8" w14:textId="77777777" w:rsidR="00253696" w:rsidRPr="0034376A" w:rsidRDefault="00253696" w:rsidP="00253696">
      <w:pPr>
        <w:pStyle w:val="ListParagraph"/>
        <w:numPr>
          <w:ilvl w:val="0"/>
          <w:numId w:val="27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Visiting the </w:t>
      </w:r>
      <w:r>
        <w:rPr>
          <w:rFonts w:ascii="Arial" w:eastAsia="Times New Roman" w:hAnsi="Arial" w:cs="Arial"/>
        </w:rPr>
        <w:t>your primary language</w:t>
      </w:r>
      <w:r w:rsidRPr="0034376A">
        <w:rPr>
          <w:rFonts w:ascii="Arial" w:eastAsia="Times New Roman" w:hAnsi="Arial" w:cs="Arial"/>
        </w:rPr>
        <w:t>) section of the IRS website</w:t>
      </w:r>
    </w:p>
    <w:p w14:paraId="1782728B" w14:textId="77777777" w:rsidR="00253696" w:rsidRPr="0034376A" w:rsidRDefault="00253696" w:rsidP="00253696">
      <w:pPr>
        <w:pStyle w:val="ListParagraph"/>
        <w:numPr>
          <w:ilvl w:val="0"/>
          <w:numId w:val="27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Visiting a local IRS office (Taxpayer Assistance Center, walk-in center) and getting assistance in </w:t>
      </w:r>
      <w:r>
        <w:rPr>
          <w:rFonts w:ascii="Arial" w:eastAsia="Times New Roman" w:hAnsi="Arial" w:cs="Arial"/>
        </w:rPr>
        <w:t>your primary language</w:t>
      </w:r>
    </w:p>
    <w:p w14:paraId="0270EA55" w14:textId="77777777" w:rsidR="00253696" w:rsidRPr="0034376A" w:rsidRDefault="00253696" w:rsidP="00253696">
      <w:pPr>
        <w:pStyle w:val="ListParagraph"/>
        <w:numPr>
          <w:ilvl w:val="0"/>
          <w:numId w:val="27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Sending regular mail to the IRS in </w:t>
      </w:r>
      <w:r>
        <w:rPr>
          <w:rFonts w:ascii="Arial" w:eastAsia="Times New Roman" w:hAnsi="Arial" w:cs="Arial"/>
        </w:rPr>
        <w:t>your primary language</w:t>
      </w:r>
    </w:p>
    <w:p w14:paraId="40DA7C52" w14:textId="77777777" w:rsidR="00253696" w:rsidRPr="0034376A" w:rsidRDefault="00253696" w:rsidP="00253696">
      <w:pPr>
        <w:pStyle w:val="ListParagraph"/>
        <w:numPr>
          <w:ilvl w:val="0"/>
          <w:numId w:val="27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Sending E-mail to the IRS </w:t>
      </w:r>
      <w:r w:rsidRPr="0034376A">
        <w:rPr>
          <w:rFonts w:ascii="Arial" w:eastAsia="Times New Roman" w:hAnsi="Arial" w:cs="Arial"/>
        </w:rPr>
        <w:t xml:space="preserve">in </w:t>
      </w:r>
      <w:r>
        <w:rPr>
          <w:rFonts w:ascii="Arial" w:eastAsia="Times New Roman" w:hAnsi="Arial" w:cs="Arial"/>
        </w:rPr>
        <w:t>your primary language</w:t>
      </w:r>
    </w:p>
    <w:p w14:paraId="18E02D89" w14:textId="77777777" w:rsidR="00253696" w:rsidRPr="0034376A" w:rsidRDefault="00253696" w:rsidP="00253696">
      <w:pPr>
        <w:pStyle w:val="ListParagraph"/>
        <w:numPr>
          <w:ilvl w:val="0"/>
          <w:numId w:val="27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Written IRS documents in </w:t>
      </w:r>
      <w:r>
        <w:rPr>
          <w:rFonts w:ascii="Arial" w:eastAsia="Times New Roman" w:hAnsi="Arial" w:cs="Arial"/>
        </w:rPr>
        <w:t>your primary language</w:t>
      </w:r>
    </w:p>
    <w:p w14:paraId="04242C7D" w14:textId="1AA80A24" w:rsidR="009E2596" w:rsidRPr="0034376A" w:rsidRDefault="009E2596" w:rsidP="0068753E">
      <w:pPr>
        <w:autoSpaceDE w:val="0"/>
        <w:autoSpaceDN w:val="0"/>
        <w:adjustRightInd w:val="0"/>
        <w:rPr>
          <w:rFonts w:ascii="Arial" w:hAnsi="Arial" w:cs="Arial"/>
        </w:rPr>
      </w:pPr>
    </w:p>
    <w:p w14:paraId="04C3F8FA" w14:textId="77777777" w:rsidR="004B6F38" w:rsidRDefault="004B6F38" w:rsidP="0068753E">
      <w:pPr>
        <w:autoSpaceDE w:val="0"/>
        <w:autoSpaceDN w:val="0"/>
        <w:adjustRightInd w:val="0"/>
        <w:rPr>
          <w:rFonts w:ascii="Arial" w:hAnsi="Arial" w:cs="Arial"/>
        </w:rPr>
      </w:pPr>
    </w:p>
    <w:p w14:paraId="7314C044" w14:textId="77777777" w:rsidR="00D86325" w:rsidRDefault="00D86325" w:rsidP="0068753E">
      <w:pPr>
        <w:autoSpaceDE w:val="0"/>
        <w:autoSpaceDN w:val="0"/>
        <w:adjustRightInd w:val="0"/>
        <w:rPr>
          <w:rFonts w:ascii="Arial" w:hAnsi="Arial" w:cs="Arial"/>
        </w:rPr>
      </w:pPr>
    </w:p>
    <w:p w14:paraId="3B99BEAD" w14:textId="380866DA" w:rsidR="00E735E0" w:rsidRPr="0034376A" w:rsidRDefault="00E4338B" w:rsidP="0068753E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ASK Q7.2</w:t>
      </w:r>
      <w:r w:rsidR="007D36C6">
        <w:rPr>
          <w:rFonts w:ascii="Arial" w:hAnsi="Arial" w:cs="Arial"/>
        </w:rPr>
        <w:t xml:space="preserve"> </w:t>
      </w:r>
      <w:r w:rsidR="007465C4" w:rsidRPr="0034376A">
        <w:rPr>
          <w:rFonts w:ascii="Arial" w:hAnsi="Arial" w:cs="Arial"/>
        </w:rPr>
        <w:t xml:space="preserve">FOR EACH IRS SERVICE </w:t>
      </w:r>
      <w:r w:rsidR="007D36C6">
        <w:rPr>
          <w:rFonts w:ascii="Arial" w:hAnsi="Arial" w:cs="Arial"/>
        </w:rPr>
        <w:t xml:space="preserve">FOR WHICH ‘YES’ IS </w:t>
      </w:r>
      <w:r w:rsidR="007465C4" w:rsidRPr="0034376A">
        <w:rPr>
          <w:rFonts w:ascii="Arial" w:hAnsi="Arial" w:cs="Arial"/>
        </w:rPr>
        <w:t>SELECTED IN Q7.1</w:t>
      </w:r>
    </w:p>
    <w:p w14:paraId="47559C5A" w14:textId="0620EBCF" w:rsidR="00E735E0" w:rsidRDefault="007465C4" w:rsidP="0068753E">
      <w:pPr>
        <w:autoSpaceDE w:val="0"/>
        <w:autoSpaceDN w:val="0"/>
        <w:adjustRightInd w:val="0"/>
        <w:rPr>
          <w:rFonts w:ascii="Arial" w:hAnsi="Arial" w:cs="Arial"/>
        </w:rPr>
      </w:pPr>
      <w:r w:rsidRPr="0034376A">
        <w:rPr>
          <w:rFonts w:ascii="Arial" w:hAnsi="Arial" w:cs="Arial"/>
        </w:rPr>
        <w:t>7.2 Overall how satisfied were you with you</w:t>
      </w:r>
      <w:r w:rsidR="00165E0A">
        <w:rPr>
          <w:rFonts w:ascii="Arial" w:hAnsi="Arial" w:cs="Arial"/>
        </w:rPr>
        <w:t>r</w:t>
      </w:r>
      <w:r w:rsidRPr="0034376A">
        <w:rPr>
          <w:rFonts w:ascii="Arial" w:hAnsi="Arial" w:cs="Arial"/>
        </w:rPr>
        <w:t xml:space="preserve"> experience using </w:t>
      </w:r>
      <w:r w:rsidR="005B5778">
        <w:rPr>
          <w:rFonts w:ascii="Arial" w:hAnsi="Arial" w:cs="Arial"/>
        </w:rPr>
        <w:t xml:space="preserve">… </w:t>
      </w:r>
    </w:p>
    <w:p w14:paraId="7051D0F7" w14:textId="77777777" w:rsidR="005B070A" w:rsidRDefault="005B070A" w:rsidP="0068753E">
      <w:pPr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7E20EAE8" w14:textId="77777777" w:rsidR="00D86325" w:rsidRDefault="00D86325" w:rsidP="0068753E">
      <w:pPr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3540EC5E" w14:textId="4699E535" w:rsidR="005B5778" w:rsidRPr="0034376A" w:rsidRDefault="005B5778" w:rsidP="0068753E">
      <w:pPr>
        <w:autoSpaceDE w:val="0"/>
        <w:autoSpaceDN w:val="0"/>
        <w:adjustRightInd w:val="0"/>
        <w:rPr>
          <w:rFonts w:ascii="Arial" w:hAnsi="Arial" w:cs="Arial"/>
        </w:rPr>
      </w:pPr>
      <w:r w:rsidRPr="0034376A">
        <w:rPr>
          <w:rFonts w:ascii="Arial" w:eastAsia="Times New Roman" w:hAnsi="Arial" w:cs="Arial"/>
          <w:b/>
        </w:rPr>
        <w:t>Grid Options:</w:t>
      </w:r>
    </w:p>
    <w:p w14:paraId="458E28DD" w14:textId="76A1F101" w:rsidR="007465C4" w:rsidRPr="0034376A" w:rsidRDefault="007465C4" w:rsidP="00B02061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Very Satisfied</w:t>
      </w:r>
    </w:p>
    <w:p w14:paraId="79C28A76" w14:textId="4059A693" w:rsidR="007465C4" w:rsidRPr="0034376A" w:rsidRDefault="007465C4" w:rsidP="00B02061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Somewhat satisfied</w:t>
      </w:r>
    </w:p>
    <w:p w14:paraId="2AC70E17" w14:textId="63382787" w:rsidR="007465C4" w:rsidRPr="0034376A" w:rsidRDefault="007465C4" w:rsidP="00B02061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Somewhat dissatisfied </w:t>
      </w:r>
    </w:p>
    <w:p w14:paraId="7C514BCB" w14:textId="7A686B69" w:rsidR="007465C4" w:rsidRDefault="007465C4" w:rsidP="00B02061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Very dissatisfied </w:t>
      </w:r>
    </w:p>
    <w:p w14:paraId="7351AA65" w14:textId="77777777" w:rsidR="005B5778" w:rsidRDefault="005B5778" w:rsidP="005B5778">
      <w:pPr>
        <w:pStyle w:val="ListParagraph"/>
        <w:ind w:left="1080"/>
        <w:rPr>
          <w:rFonts w:ascii="Arial" w:hAnsi="Arial" w:cs="Arial"/>
        </w:rPr>
      </w:pPr>
    </w:p>
    <w:p w14:paraId="38031ECB" w14:textId="33EAA0CD" w:rsidR="005B5778" w:rsidRPr="005B5778" w:rsidRDefault="005B5778" w:rsidP="005B5778">
      <w:pPr>
        <w:rPr>
          <w:rFonts w:ascii="Arial" w:hAnsi="Arial" w:cs="Arial"/>
          <w:b/>
        </w:rPr>
      </w:pPr>
      <w:r w:rsidRPr="005B5778">
        <w:rPr>
          <w:rFonts w:ascii="Arial" w:hAnsi="Arial" w:cs="Arial"/>
          <w:b/>
        </w:rPr>
        <w:t>(PIPE IN SERVICES FOR WHICH ‘YES’ SELECTED IN Q7.1)</w:t>
      </w:r>
    </w:p>
    <w:p w14:paraId="4BCF5A12" w14:textId="77777777" w:rsidR="004B6F38" w:rsidRPr="0034376A" w:rsidRDefault="004B6F38" w:rsidP="004B6F38">
      <w:pPr>
        <w:pStyle w:val="ListParagraph"/>
        <w:numPr>
          <w:ilvl w:val="0"/>
          <w:numId w:val="2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Calling an IRS Toll-Free line and getting assistance in </w:t>
      </w:r>
      <w:r>
        <w:rPr>
          <w:rFonts w:ascii="Arial" w:eastAsia="Times New Roman" w:hAnsi="Arial" w:cs="Arial"/>
        </w:rPr>
        <w:t>your primary language</w:t>
      </w:r>
    </w:p>
    <w:p w14:paraId="6CBF359C" w14:textId="18CE3C67" w:rsidR="004B6F38" w:rsidRPr="0034376A" w:rsidRDefault="004B6F38" w:rsidP="004B6F38">
      <w:pPr>
        <w:pStyle w:val="ListParagraph"/>
        <w:numPr>
          <w:ilvl w:val="0"/>
          <w:numId w:val="2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Visiting </w:t>
      </w:r>
      <w:r>
        <w:rPr>
          <w:rFonts w:ascii="Arial" w:eastAsia="Times New Roman" w:hAnsi="Arial" w:cs="Arial"/>
        </w:rPr>
        <w:t>your primary language</w:t>
      </w:r>
      <w:r w:rsidRPr="0034376A">
        <w:rPr>
          <w:rFonts w:ascii="Arial" w:eastAsia="Times New Roman" w:hAnsi="Arial" w:cs="Arial"/>
        </w:rPr>
        <w:t>) section of the IRS website</w:t>
      </w:r>
    </w:p>
    <w:p w14:paraId="7E78900A" w14:textId="77777777" w:rsidR="004B6F38" w:rsidRPr="0034376A" w:rsidRDefault="004B6F38" w:rsidP="004B6F38">
      <w:pPr>
        <w:pStyle w:val="ListParagraph"/>
        <w:numPr>
          <w:ilvl w:val="0"/>
          <w:numId w:val="2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Visiting a local IRS office (Taxpayer Assistance Center, walk-in center) and getting assistance in </w:t>
      </w:r>
      <w:r>
        <w:rPr>
          <w:rFonts w:ascii="Arial" w:eastAsia="Times New Roman" w:hAnsi="Arial" w:cs="Arial"/>
        </w:rPr>
        <w:t>your primary language</w:t>
      </w:r>
    </w:p>
    <w:p w14:paraId="723ABEE6" w14:textId="77777777" w:rsidR="004B6F38" w:rsidRPr="0034376A" w:rsidRDefault="004B6F38" w:rsidP="004B6F38">
      <w:pPr>
        <w:pStyle w:val="ListParagraph"/>
        <w:numPr>
          <w:ilvl w:val="0"/>
          <w:numId w:val="2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Sending regular mail to the IRS in </w:t>
      </w:r>
      <w:r>
        <w:rPr>
          <w:rFonts w:ascii="Arial" w:eastAsia="Times New Roman" w:hAnsi="Arial" w:cs="Arial"/>
        </w:rPr>
        <w:t>your primary language</w:t>
      </w:r>
    </w:p>
    <w:p w14:paraId="52BA73B7" w14:textId="77777777" w:rsidR="004B6F38" w:rsidRPr="0034376A" w:rsidRDefault="004B6F38" w:rsidP="004B6F38">
      <w:pPr>
        <w:pStyle w:val="ListParagraph"/>
        <w:numPr>
          <w:ilvl w:val="0"/>
          <w:numId w:val="2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Sending E-mail to the IRS </w:t>
      </w:r>
      <w:r w:rsidRPr="0034376A">
        <w:rPr>
          <w:rFonts w:ascii="Arial" w:eastAsia="Times New Roman" w:hAnsi="Arial" w:cs="Arial"/>
        </w:rPr>
        <w:t xml:space="preserve">in </w:t>
      </w:r>
      <w:r>
        <w:rPr>
          <w:rFonts w:ascii="Arial" w:eastAsia="Times New Roman" w:hAnsi="Arial" w:cs="Arial"/>
        </w:rPr>
        <w:t>your primary language</w:t>
      </w:r>
    </w:p>
    <w:p w14:paraId="55F61E8D" w14:textId="77777777" w:rsidR="004B6F38" w:rsidRPr="0034376A" w:rsidRDefault="004B6F38" w:rsidP="004B6F38">
      <w:pPr>
        <w:pStyle w:val="ListParagraph"/>
        <w:numPr>
          <w:ilvl w:val="0"/>
          <w:numId w:val="28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Written IRS documents in </w:t>
      </w:r>
      <w:r>
        <w:rPr>
          <w:rFonts w:ascii="Arial" w:eastAsia="Times New Roman" w:hAnsi="Arial" w:cs="Arial"/>
        </w:rPr>
        <w:t>your primary language</w:t>
      </w:r>
    </w:p>
    <w:p w14:paraId="796DA944" w14:textId="77777777" w:rsidR="005B5778" w:rsidRPr="005B5778" w:rsidRDefault="005B5778" w:rsidP="005B5778">
      <w:pPr>
        <w:rPr>
          <w:rFonts w:ascii="Arial" w:hAnsi="Arial" w:cs="Arial"/>
        </w:rPr>
      </w:pPr>
    </w:p>
    <w:p w14:paraId="01C892B8" w14:textId="1A7E34BB" w:rsidR="007465C4" w:rsidRPr="0034376A" w:rsidRDefault="007465C4" w:rsidP="0068753E">
      <w:pPr>
        <w:autoSpaceDE w:val="0"/>
        <w:autoSpaceDN w:val="0"/>
        <w:adjustRightInd w:val="0"/>
        <w:rPr>
          <w:rFonts w:ascii="Arial" w:hAnsi="Arial" w:cs="Arial"/>
        </w:rPr>
      </w:pPr>
      <w:r w:rsidRPr="0034376A">
        <w:rPr>
          <w:rFonts w:ascii="Arial" w:hAnsi="Arial" w:cs="Arial"/>
        </w:rPr>
        <w:t>7.3 [ASK IF SOMEWHAT/VERY DISSATISFIED] What was the reason you were dissatisfied with using _____________(</w:t>
      </w:r>
      <w:r w:rsidR="00E4338B">
        <w:rPr>
          <w:rFonts w:ascii="Arial" w:hAnsi="Arial" w:cs="Arial"/>
        </w:rPr>
        <w:t xml:space="preserve">PIPE IN </w:t>
      </w:r>
      <w:r w:rsidRPr="0034376A">
        <w:rPr>
          <w:rFonts w:ascii="Arial" w:hAnsi="Arial" w:cs="Arial"/>
        </w:rPr>
        <w:t xml:space="preserve">SERVICE </w:t>
      </w:r>
      <w:r w:rsidR="00E4338B" w:rsidRPr="0034376A">
        <w:rPr>
          <w:rFonts w:ascii="Arial" w:hAnsi="Arial" w:cs="Arial"/>
        </w:rPr>
        <w:t>SOMEWHAT/VERY DISSATISFIED</w:t>
      </w:r>
      <w:r w:rsidRPr="0034376A">
        <w:rPr>
          <w:rFonts w:ascii="Arial" w:hAnsi="Arial" w:cs="Arial"/>
        </w:rPr>
        <w:t xml:space="preserve"> IN Q7.</w:t>
      </w:r>
      <w:r w:rsidR="00E4338B">
        <w:rPr>
          <w:rFonts w:ascii="Arial" w:hAnsi="Arial" w:cs="Arial"/>
        </w:rPr>
        <w:t>2</w:t>
      </w:r>
      <w:r w:rsidRPr="0034376A">
        <w:rPr>
          <w:rFonts w:ascii="Arial" w:hAnsi="Arial" w:cs="Arial"/>
        </w:rPr>
        <w:t>)?</w:t>
      </w:r>
      <w:r w:rsidR="0083389B">
        <w:rPr>
          <w:rFonts w:ascii="Arial" w:hAnsi="Arial" w:cs="Arial"/>
        </w:rPr>
        <w:t>[OPEN ENDED]</w:t>
      </w:r>
    </w:p>
    <w:p w14:paraId="6F896C8E" w14:textId="77777777" w:rsidR="00BD08ED" w:rsidRDefault="00BD08ED" w:rsidP="00BD08ED">
      <w:pPr>
        <w:autoSpaceDE w:val="0"/>
        <w:autoSpaceDN w:val="0"/>
        <w:adjustRightInd w:val="0"/>
        <w:rPr>
          <w:rFonts w:ascii="Arial" w:hAnsi="Arial" w:cs="Arial"/>
        </w:rPr>
      </w:pPr>
    </w:p>
    <w:p w14:paraId="5186C18A" w14:textId="13E4E55E" w:rsidR="00BD08ED" w:rsidRPr="0034376A" w:rsidRDefault="00BD08ED" w:rsidP="00BD08ED">
      <w:pPr>
        <w:autoSpaceDE w:val="0"/>
        <w:autoSpaceDN w:val="0"/>
        <w:adjustRightInd w:val="0"/>
        <w:rPr>
          <w:rFonts w:ascii="Arial" w:hAnsi="Arial" w:cs="Arial"/>
        </w:rPr>
      </w:pPr>
      <w:r w:rsidRPr="0034376A">
        <w:rPr>
          <w:rFonts w:ascii="Arial" w:hAnsi="Arial" w:cs="Arial"/>
        </w:rPr>
        <w:t>ASK Q7.</w:t>
      </w:r>
      <w:r>
        <w:rPr>
          <w:rFonts w:ascii="Arial" w:hAnsi="Arial" w:cs="Arial"/>
        </w:rPr>
        <w:t>4</w:t>
      </w:r>
      <w:r w:rsidRPr="0034376A">
        <w:rPr>
          <w:rFonts w:ascii="Arial" w:hAnsi="Arial" w:cs="Arial"/>
        </w:rPr>
        <w:t>/7.</w:t>
      </w:r>
      <w:r>
        <w:rPr>
          <w:rFonts w:ascii="Arial" w:hAnsi="Arial" w:cs="Arial"/>
        </w:rPr>
        <w:t>5</w:t>
      </w:r>
      <w:r w:rsidRPr="0034376A">
        <w:rPr>
          <w:rFonts w:ascii="Arial" w:hAnsi="Arial" w:cs="Arial"/>
        </w:rPr>
        <w:t xml:space="preserve"> FOR EACH IRS SERVICE </w:t>
      </w:r>
      <w:r w:rsidR="007D36C6">
        <w:rPr>
          <w:rFonts w:ascii="Arial" w:hAnsi="Arial" w:cs="Arial"/>
        </w:rPr>
        <w:t xml:space="preserve">FOR WHICH ‘NO’ IS </w:t>
      </w:r>
      <w:r w:rsidRPr="0034376A">
        <w:rPr>
          <w:rFonts w:ascii="Arial" w:hAnsi="Arial" w:cs="Arial"/>
        </w:rPr>
        <w:t>SELECTED IN Q7.1</w:t>
      </w:r>
    </w:p>
    <w:p w14:paraId="361E5705" w14:textId="27C700E5" w:rsidR="007465C4" w:rsidRPr="0051196B" w:rsidRDefault="00BD08ED" w:rsidP="0068753E">
      <w:pPr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 xml:space="preserve">7.4 </w:t>
      </w:r>
      <w:r w:rsidR="00D14AE4">
        <w:rPr>
          <w:rFonts w:ascii="Arial" w:hAnsi="Arial" w:cs="Arial"/>
        </w:rPr>
        <w:t xml:space="preserve">Which of these services would you definitely use, probably </w:t>
      </w:r>
      <w:r w:rsidR="00D14AE4" w:rsidRPr="0034376A">
        <w:rPr>
          <w:rFonts w:ascii="Arial" w:hAnsi="Arial" w:cs="Arial"/>
        </w:rPr>
        <w:t>use</w:t>
      </w:r>
      <w:r w:rsidR="00D14AE4">
        <w:rPr>
          <w:rFonts w:ascii="Arial" w:hAnsi="Arial" w:cs="Arial"/>
        </w:rPr>
        <w:t>,</w:t>
      </w:r>
      <w:r w:rsidR="00D14AE4" w:rsidRPr="0034376A">
        <w:rPr>
          <w:rFonts w:ascii="Arial" w:hAnsi="Arial" w:cs="Arial"/>
        </w:rPr>
        <w:t xml:space="preserve"> </w:t>
      </w:r>
      <w:r w:rsidR="0051196B">
        <w:rPr>
          <w:rFonts w:ascii="Arial" w:hAnsi="Arial" w:cs="Arial"/>
        </w:rPr>
        <w:t xml:space="preserve">probably would not use </w:t>
      </w:r>
      <w:r w:rsidR="00D14AE4">
        <w:rPr>
          <w:rFonts w:ascii="Arial" w:hAnsi="Arial" w:cs="Arial"/>
        </w:rPr>
        <w:t xml:space="preserve">or </w:t>
      </w:r>
      <w:r w:rsidR="00D14AE4" w:rsidRPr="0051196B">
        <w:rPr>
          <w:rFonts w:ascii="Arial" w:hAnsi="Arial" w:cs="Arial"/>
          <w:color w:val="000000" w:themeColor="text1"/>
        </w:rPr>
        <w:t>definitely would not use the</w:t>
      </w:r>
      <w:r w:rsidRPr="0051196B">
        <w:rPr>
          <w:rFonts w:ascii="Arial" w:hAnsi="Arial" w:cs="Arial"/>
          <w:color w:val="000000" w:themeColor="text1"/>
        </w:rPr>
        <w:t xml:space="preserve"> </w:t>
      </w:r>
      <w:r w:rsidR="00D14AE4" w:rsidRPr="0051196B">
        <w:rPr>
          <w:rFonts w:ascii="Arial" w:hAnsi="Arial" w:cs="Arial"/>
          <w:color w:val="000000" w:themeColor="text1"/>
          <w:u w:val="single"/>
        </w:rPr>
        <w:t xml:space="preserve">next time you have to prepare and pay </w:t>
      </w:r>
      <w:r w:rsidR="006A3DE7" w:rsidRPr="0051196B">
        <w:rPr>
          <w:rFonts w:ascii="Arial" w:hAnsi="Arial" w:cs="Arial"/>
          <w:color w:val="000000" w:themeColor="text1"/>
          <w:u w:val="single"/>
        </w:rPr>
        <w:t xml:space="preserve">your </w:t>
      </w:r>
      <w:r w:rsidR="00D14AE4" w:rsidRPr="0051196B">
        <w:rPr>
          <w:rFonts w:ascii="Arial" w:hAnsi="Arial" w:cs="Arial"/>
          <w:color w:val="000000" w:themeColor="text1"/>
          <w:u w:val="single"/>
        </w:rPr>
        <w:t>taxes</w:t>
      </w:r>
      <w:r w:rsidR="00D14AE4" w:rsidRPr="0051196B">
        <w:rPr>
          <w:rFonts w:ascii="Arial" w:hAnsi="Arial" w:cs="Arial"/>
          <w:color w:val="000000" w:themeColor="text1"/>
        </w:rPr>
        <w:t>?</w:t>
      </w:r>
    </w:p>
    <w:p w14:paraId="0E21313C" w14:textId="77777777" w:rsidR="00C553CA" w:rsidRPr="0051196B" w:rsidRDefault="00C553CA" w:rsidP="00C553CA">
      <w:pPr>
        <w:pStyle w:val="ListParagraph"/>
        <w:autoSpaceDE w:val="0"/>
        <w:autoSpaceDN w:val="0"/>
        <w:adjustRightInd w:val="0"/>
        <w:ind w:left="1080"/>
        <w:rPr>
          <w:rFonts w:ascii="Arial" w:hAnsi="Arial" w:cs="Arial"/>
          <w:color w:val="000000" w:themeColor="text1"/>
        </w:rPr>
      </w:pPr>
      <w:r w:rsidRPr="0051196B">
        <w:rPr>
          <w:rFonts w:ascii="Arial" w:eastAsia="Times New Roman" w:hAnsi="Arial" w:cs="Arial"/>
          <w:b/>
          <w:color w:val="000000" w:themeColor="text1"/>
        </w:rPr>
        <w:t xml:space="preserve">Grid Options: 1. Definitely would use 2. Probably would use 3. Probably would </w:t>
      </w:r>
      <w:r w:rsidRPr="0051196B">
        <w:rPr>
          <w:rFonts w:ascii="Arial" w:eastAsia="Times New Roman" w:hAnsi="Arial" w:cs="Arial"/>
          <w:b/>
          <w:color w:val="000000" w:themeColor="text1"/>
          <w:u w:val="single"/>
        </w:rPr>
        <w:t>not</w:t>
      </w:r>
      <w:r w:rsidRPr="0051196B">
        <w:rPr>
          <w:rFonts w:ascii="Arial" w:eastAsia="Times New Roman" w:hAnsi="Arial" w:cs="Arial"/>
          <w:b/>
          <w:color w:val="000000" w:themeColor="text1"/>
        </w:rPr>
        <w:t xml:space="preserve"> use 4. Definitely would </w:t>
      </w:r>
      <w:r w:rsidRPr="0051196B">
        <w:rPr>
          <w:rFonts w:ascii="Arial" w:eastAsia="Times New Roman" w:hAnsi="Arial" w:cs="Arial"/>
          <w:b/>
          <w:color w:val="000000" w:themeColor="text1"/>
          <w:u w:val="single"/>
        </w:rPr>
        <w:t>not</w:t>
      </w:r>
      <w:r w:rsidRPr="0051196B">
        <w:rPr>
          <w:rFonts w:ascii="Arial" w:eastAsia="Times New Roman" w:hAnsi="Arial" w:cs="Arial"/>
          <w:b/>
          <w:color w:val="000000" w:themeColor="text1"/>
        </w:rPr>
        <w:t xml:space="preserve"> use</w:t>
      </w:r>
    </w:p>
    <w:p w14:paraId="6E212506" w14:textId="77777777" w:rsidR="00D14AE4" w:rsidRDefault="00D14AE4" w:rsidP="004C5A83">
      <w:pPr>
        <w:pStyle w:val="ListParagraph"/>
        <w:autoSpaceDE w:val="0"/>
        <w:autoSpaceDN w:val="0"/>
        <w:adjustRightInd w:val="0"/>
        <w:ind w:left="1440"/>
        <w:rPr>
          <w:rFonts w:ascii="Arial" w:hAnsi="Arial" w:cs="Arial"/>
        </w:rPr>
      </w:pPr>
    </w:p>
    <w:p w14:paraId="2D5A2AF3" w14:textId="55D5519F" w:rsidR="004C5A83" w:rsidRPr="0034376A" w:rsidRDefault="00D14AE4" w:rsidP="004C5A83">
      <w:pPr>
        <w:pStyle w:val="ListParagraph"/>
        <w:autoSpaceDE w:val="0"/>
        <w:autoSpaceDN w:val="0"/>
        <w:adjustRightInd w:val="0"/>
        <w:ind w:left="1440"/>
        <w:rPr>
          <w:rFonts w:ascii="Arial" w:hAnsi="Arial" w:cs="Arial"/>
        </w:rPr>
      </w:pPr>
      <w:r w:rsidRPr="0034376A">
        <w:rPr>
          <w:rFonts w:ascii="Arial" w:hAnsi="Arial" w:cs="Arial"/>
        </w:rPr>
        <w:t>(</w:t>
      </w:r>
      <w:r>
        <w:rPr>
          <w:rFonts w:ascii="Arial" w:hAnsi="Arial" w:cs="Arial"/>
        </w:rPr>
        <w:t xml:space="preserve">PIPE IN </w:t>
      </w:r>
      <w:r w:rsidRPr="0034376A">
        <w:rPr>
          <w:rFonts w:ascii="Arial" w:hAnsi="Arial" w:cs="Arial"/>
        </w:rPr>
        <w:t xml:space="preserve">SERVICE </w:t>
      </w:r>
      <w:r w:rsidR="007D36C6">
        <w:rPr>
          <w:rFonts w:ascii="Arial" w:hAnsi="Arial" w:cs="Arial"/>
        </w:rPr>
        <w:t xml:space="preserve">FOR WHICH ‘NO’ </w:t>
      </w:r>
      <w:r w:rsidRPr="0034376A">
        <w:rPr>
          <w:rFonts w:ascii="Arial" w:hAnsi="Arial" w:cs="Arial"/>
        </w:rPr>
        <w:t>SELECTED IN Q7.1)</w:t>
      </w:r>
    </w:p>
    <w:p w14:paraId="0F8A9E67" w14:textId="77777777" w:rsidR="004B6F38" w:rsidRPr="0034376A" w:rsidRDefault="004B6F38" w:rsidP="004B6F38">
      <w:pPr>
        <w:pStyle w:val="ListParagraph"/>
        <w:numPr>
          <w:ilvl w:val="0"/>
          <w:numId w:val="2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Calling an IRS Toll-Free line and getting assistance in </w:t>
      </w:r>
      <w:r>
        <w:rPr>
          <w:rFonts w:ascii="Arial" w:eastAsia="Times New Roman" w:hAnsi="Arial" w:cs="Arial"/>
        </w:rPr>
        <w:t>your primary language</w:t>
      </w:r>
    </w:p>
    <w:p w14:paraId="53EB98C7" w14:textId="3AF00B11" w:rsidR="004B6F38" w:rsidRPr="0034376A" w:rsidRDefault="004B6F38" w:rsidP="004B6F38">
      <w:pPr>
        <w:pStyle w:val="ListParagraph"/>
        <w:numPr>
          <w:ilvl w:val="0"/>
          <w:numId w:val="2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Visiting </w:t>
      </w:r>
      <w:r>
        <w:rPr>
          <w:rFonts w:ascii="Arial" w:eastAsia="Times New Roman" w:hAnsi="Arial" w:cs="Arial"/>
        </w:rPr>
        <w:t>your primary language</w:t>
      </w:r>
      <w:r w:rsidRPr="0034376A">
        <w:rPr>
          <w:rFonts w:ascii="Arial" w:eastAsia="Times New Roman" w:hAnsi="Arial" w:cs="Arial"/>
        </w:rPr>
        <w:t>) section of the IRS website</w:t>
      </w:r>
    </w:p>
    <w:p w14:paraId="1050EF73" w14:textId="77777777" w:rsidR="004B6F38" w:rsidRPr="0034376A" w:rsidRDefault="004B6F38" w:rsidP="004B6F38">
      <w:pPr>
        <w:pStyle w:val="ListParagraph"/>
        <w:numPr>
          <w:ilvl w:val="0"/>
          <w:numId w:val="2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Visiting a local IRS office (Taxpayer Assistance Center, walk-in center) and getting assistance in </w:t>
      </w:r>
      <w:r>
        <w:rPr>
          <w:rFonts w:ascii="Arial" w:eastAsia="Times New Roman" w:hAnsi="Arial" w:cs="Arial"/>
        </w:rPr>
        <w:t>your primary language</w:t>
      </w:r>
    </w:p>
    <w:p w14:paraId="0BFECA80" w14:textId="77777777" w:rsidR="004B6F38" w:rsidRPr="0034376A" w:rsidRDefault="004B6F38" w:rsidP="004B6F38">
      <w:pPr>
        <w:pStyle w:val="ListParagraph"/>
        <w:numPr>
          <w:ilvl w:val="0"/>
          <w:numId w:val="2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Sending regular mail to the IRS in </w:t>
      </w:r>
      <w:r>
        <w:rPr>
          <w:rFonts w:ascii="Arial" w:eastAsia="Times New Roman" w:hAnsi="Arial" w:cs="Arial"/>
        </w:rPr>
        <w:t>your primary language</w:t>
      </w:r>
    </w:p>
    <w:p w14:paraId="48AB3B0F" w14:textId="77777777" w:rsidR="004B6F38" w:rsidRPr="0034376A" w:rsidRDefault="004B6F38" w:rsidP="004B6F38">
      <w:pPr>
        <w:pStyle w:val="ListParagraph"/>
        <w:numPr>
          <w:ilvl w:val="0"/>
          <w:numId w:val="2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Sending E-mail to the IRS </w:t>
      </w:r>
      <w:r w:rsidRPr="0034376A">
        <w:rPr>
          <w:rFonts w:ascii="Arial" w:eastAsia="Times New Roman" w:hAnsi="Arial" w:cs="Arial"/>
        </w:rPr>
        <w:t xml:space="preserve">in </w:t>
      </w:r>
      <w:r>
        <w:rPr>
          <w:rFonts w:ascii="Arial" w:eastAsia="Times New Roman" w:hAnsi="Arial" w:cs="Arial"/>
        </w:rPr>
        <w:t>your primary language</w:t>
      </w:r>
    </w:p>
    <w:p w14:paraId="6C058EE1" w14:textId="77777777" w:rsidR="004B6F38" w:rsidRPr="0034376A" w:rsidRDefault="004B6F38" w:rsidP="004B6F38">
      <w:pPr>
        <w:pStyle w:val="ListParagraph"/>
        <w:numPr>
          <w:ilvl w:val="0"/>
          <w:numId w:val="2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Written IRS documents in </w:t>
      </w:r>
      <w:r>
        <w:rPr>
          <w:rFonts w:ascii="Arial" w:eastAsia="Times New Roman" w:hAnsi="Arial" w:cs="Arial"/>
        </w:rPr>
        <w:t>your primary language</w:t>
      </w:r>
    </w:p>
    <w:p w14:paraId="2C47452D" w14:textId="77777777" w:rsidR="004B6F38" w:rsidRDefault="004B6F38" w:rsidP="004B6F38">
      <w:pPr>
        <w:pStyle w:val="ListParagraph"/>
        <w:numPr>
          <w:ilvl w:val="0"/>
          <w:numId w:val="29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00"/>
          <w:tab w:val="right" w:pos="10627"/>
        </w:tabs>
        <w:spacing w:after="0" w:line="240" w:lineRule="auto"/>
        <w:rPr>
          <w:rFonts w:ascii="Arial" w:eastAsia="Times New Roman" w:hAnsi="Arial" w:cs="Arial"/>
        </w:rPr>
      </w:pPr>
      <w:r w:rsidRPr="008443A9">
        <w:rPr>
          <w:rFonts w:ascii="Arial" w:hAnsi="Arial" w:cs="Arial"/>
        </w:rPr>
        <w:t xml:space="preserve">IRS Mobile Apps (for smartphone or tablet mobile device) in </w:t>
      </w:r>
      <w:r>
        <w:rPr>
          <w:rFonts w:ascii="Arial" w:eastAsia="Times New Roman" w:hAnsi="Arial" w:cs="Arial"/>
        </w:rPr>
        <w:t>your primary language</w:t>
      </w:r>
    </w:p>
    <w:p w14:paraId="76A02C4E" w14:textId="77777777" w:rsidR="00BD08ED" w:rsidRPr="0034376A" w:rsidRDefault="00BD08ED" w:rsidP="00BD08ED">
      <w:pPr>
        <w:autoSpaceDE w:val="0"/>
        <w:autoSpaceDN w:val="0"/>
        <w:adjustRightInd w:val="0"/>
        <w:rPr>
          <w:rFonts w:ascii="Arial" w:hAnsi="Arial" w:cs="Arial"/>
        </w:rPr>
      </w:pPr>
    </w:p>
    <w:p w14:paraId="0CF9E790" w14:textId="6F3C2181" w:rsidR="00BD08ED" w:rsidRDefault="00BD08ED" w:rsidP="0068753E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ASK FOR EACH IRS SERVICE </w:t>
      </w:r>
      <w:r w:rsidR="003C2390">
        <w:rPr>
          <w:rFonts w:ascii="Arial" w:hAnsi="Arial" w:cs="Arial"/>
        </w:rPr>
        <w:t>F</w:t>
      </w:r>
      <w:r w:rsidR="00831060">
        <w:rPr>
          <w:rFonts w:ascii="Arial" w:hAnsi="Arial" w:cs="Arial"/>
        </w:rPr>
        <w:t>OR WHICH</w:t>
      </w:r>
      <w:r>
        <w:rPr>
          <w:rFonts w:ascii="Arial" w:hAnsi="Arial" w:cs="Arial"/>
        </w:rPr>
        <w:t xml:space="preserve"> </w:t>
      </w:r>
      <w:r w:rsidR="003C2390">
        <w:rPr>
          <w:rFonts w:ascii="Arial" w:hAnsi="Arial" w:cs="Arial"/>
        </w:rPr>
        <w:t>‘</w:t>
      </w:r>
      <w:r w:rsidR="003C2390" w:rsidRPr="003C2390">
        <w:rPr>
          <w:rFonts w:ascii="Arial" w:eastAsia="Times New Roman" w:hAnsi="Arial" w:cs="Arial"/>
        </w:rPr>
        <w:t>Definitely would not use’</w:t>
      </w:r>
      <w:r w:rsidR="003C2390">
        <w:rPr>
          <w:rFonts w:ascii="Arial" w:hAnsi="Arial" w:cs="Arial"/>
        </w:rPr>
        <w:t xml:space="preserve"> IS SELECTED IN </w:t>
      </w:r>
      <w:r>
        <w:rPr>
          <w:rFonts w:ascii="Arial" w:hAnsi="Arial" w:cs="Arial"/>
        </w:rPr>
        <w:t>Q7.4:</w:t>
      </w:r>
    </w:p>
    <w:p w14:paraId="65F4DC94" w14:textId="187A1F58" w:rsidR="00BD08ED" w:rsidRPr="003C2390" w:rsidRDefault="003C2390" w:rsidP="003C2390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7.5 </w:t>
      </w:r>
      <w:r w:rsidR="00BD08ED" w:rsidRPr="003C2390">
        <w:rPr>
          <w:rFonts w:ascii="Arial" w:hAnsi="Arial" w:cs="Arial"/>
        </w:rPr>
        <w:t xml:space="preserve">Why </w:t>
      </w:r>
      <w:r w:rsidR="00775428">
        <w:rPr>
          <w:rFonts w:ascii="Arial" w:hAnsi="Arial" w:cs="Arial"/>
        </w:rPr>
        <w:t>would you not</w:t>
      </w:r>
      <w:r w:rsidR="00BD08ED" w:rsidRPr="003C2390">
        <w:rPr>
          <w:rFonts w:ascii="Arial" w:hAnsi="Arial" w:cs="Arial"/>
        </w:rPr>
        <w:t xml:space="preserve"> use _____________(SERVICE </w:t>
      </w:r>
      <w:r w:rsidR="005469EA">
        <w:rPr>
          <w:rFonts w:ascii="Arial" w:hAnsi="Arial" w:cs="Arial"/>
        </w:rPr>
        <w:t>FOR WHICH ‘</w:t>
      </w:r>
      <w:r w:rsidR="00C553CA" w:rsidRPr="0051196B">
        <w:rPr>
          <w:rFonts w:ascii="Arial" w:hAnsi="Arial" w:cs="Arial"/>
          <w:color w:val="000000" w:themeColor="text1"/>
        </w:rPr>
        <w:t>Probably</w:t>
      </w:r>
      <w:r w:rsidR="00C553CA">
        <w:rPr>
          <w:rFonts w:ascii="Arial" w:hAnsi="Arial" w:cs="Arial"/>
        </w:rPr>
        <w:t xml:space="preserve">/ </w:t>
      </w:r>
      <w:r w:rsidR="005469EA" w:rsidRPr="003C2390">
        <w:rPr>
          <w:rFonts w:ascii="Arial" w:eastAsia="Times New Roman" w:hAnsi="Arial" w:cs="Arial"/>
        </w:rPr>
        <w:t>Definitely would not use’</w:t>
      </w:r>
      <w:r w:rsidR="005469EA">
        <w:rPr>
          <w:rFonts w:ascii="Arial" w:hAnsi="Arial" w:cs="Arial"/>
        </w:rPr>
        <w:t xml:space="preserve"> </w:t>
      </w:r>
      <w:r w:rsidR="00BD08ED" w:rsidRPr="003C2390">
        <w:rPr>
          <w:rFonts w:ascii="Arial" w:hAnsi="Arial" w:cs="Arial"/>
        </w:rPr>
        <w:t>SELECTED IN Q7.4</w:t>
      </w:r>
      <w:r>
        <w:rPr>
          <w:rFonts w:ascii="Arial" w:hAnsi="Arial" w:cs="Arial"/>
        </w:rPr>
        <w:t xml:space="preserve"> – </w:t>
      </w:r>
      <w:r w:rsidR="007D36C6" w:rsidRPr="00F625B5">
        <w:rPr>
          <w:rFonts w:ascii="Arial" w:hAnsi="Arial" w:cs="Arial"/>
          <w:u w:val="single"/>
        </w:rPr>
        <w:t>LIMIT TO 2 OPTIONS</w:t>
      </w:r>
      <w:r w:rsidR="00BD08ED" w:rsidRPr="003C2390">
        <w:rPr>
          <w:rFonts w:ascii="Arial" w:hAnsi="Arial" w:cs="Arial"/>
        </w:rPr>
        <w:t>)</w:t>
      </w:r>
      <w:r w:rsidR="0083389B" w:rsidRPr="003C2390">
        <w:rPr>
          <w:rFonts w:ascii="Arial" w:hAnsi="Arial" w:cs="Arial"/>
        </w:rPr>
        <w:t xml:space="preserve"> [OPEN ENDED]</w:t>
      </w:r>
    </w:p>
    <w:p w14:paraId="42A6C13A" w14:textId="77777777" w:rsidR="0068753E" w:rsidRDefault="0068753E" w:rsidP="00A025A1">
      <w:pPr>
        <w:pStyle w:val="ListParagraph"/>
        <w:autoSpaceDE w:val="0"/>
        <w:autoSpaceDN w:val="0"/>
        <w:adjustRightInd w:val="0"/>
        <w:spacing w:before="120" w:after="0" w:line="240" w:lineRule="auto"/>
        <w:ind w:left="360"/>
        <w:rPr>
          <w:rFonts w:ascii="Arial" w:hAnsi="Arial" w:cs="Arial"/>
        </w:rPr>
      </w:pPr>
    </w:p>
    <w:p w14:paraId="18FBBB55" w14:textId="77777777" w:rsidR="003C6B7A" w:rsidRDefault="003C6B7A" w:rsidP="00A025A1">
      <w:pPr>
        <w:pStyle w:val="ListParagraph"/>
        <w:autoSpaceDE w:val="0"/>
        <w:autoSpaceDN w:val="0"/>
        <w:adjustRightInd w:val="0"/>
        <w:spacing w:before="120" w:after="0" w:line="240" w:lineRule="auto"/>
        <w:ind w:left="360"/>
        <w:rPr>
          <w:rFonts w:ascii="Arial" w:hAnsi="Arial" w:cs="Arial"/>
        </w:rPr>
      </w:pPr>
    </w:p>
    <w:p w14:paraId="3DEAC858" w14:textId="77777777" w:rsidR="00D86325" w:rsidRDefault="00D86325" w:rsidP="00A025A1">
      <w:pPr>
        <w:pStyle w:val="ListParagraph"/>
        <w:autoSpaceDE w:val="0"/>
        <w:autoSpaceDN w:val="0"/>
        <w:adjustRightInd w:val="0"/>
        <w:spacing w:before="120" w:after="0" w:line="240" w:lineRule="auto"/>
        <w:ind w:left="360"/>
        <w:rPr>
          <w:rFonts w:ascii="Arial" w:hAnsi="Arial" w:cs="Arial"/>
        </w:rPr>
      </w:pPr>
    </w:p>
    <w:p w14:paraId="63EB0775" w14:textId="77777777" w:rsidR="007B16B9" w:rsidRDefault="007B16B9" w:rsidP="00A025A1">
      <w:pPr>
        <w:pStyle w:val="ListParagraph"/>
        <w:autoSpaceDE w:val="0"/>
        <w:autoSpaceDN w:val="0"/>
        <w:adjustRightInd w:val="0"/>
        <w:spacing w:before="120" w:after="0" w:line="240" w:lineRule="auto"/>
        <w:ind w:left="360"/>
        <w:rPr>
          <w:rFonts w:ascii="Arial" w:hAnsi="Arial" w:cs="Arial"/>
        </w:rPr>
      </w:pPr>
    </w:p>
    <w:p w14:paraId="4A89F67C" w14:textId="77777777" w:rsidR="007B16B9" w:rsidRPr="0034376A" w:rsidRDefault="007B16B9" w:rsidP="00A025A1">
      <w:pPr>
        <w:pStyle w:val="ListParagraph"/>
        <w:autoSpaceDE w:val="0"/>
        <w:autoSpaceDN w:val="0"/>
        <w:adjustRightInd w:val="0"/>
        <w:spacing w:before="120" w:after="0" w:line="240" w:lineRule="auto"/>
        <w:ind w:left="360"/>
        <w:rPr>
          <w:rFonts w:ascii="Arial" w:hAnsi="Arial" w:cs="Arial"/>
        </w:rPr>
      </w:pPr>
    </w:p>
    <w:p w14:paraId="2E43A1FE" w14:textId="4ED11A57" w:rsidR="0068753E" w:rsidRPr="0034376A" w:rsidRDefault="0068753E" w:rsidP="003C6B7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u w:val="single"/>
        </w:rPr>
      </w:pPr>
      <w:r w:rsidRPr="0034376A">
        <w:rPr>
          <w:rFonts w:ascii="Arial" w:hAnsi="Arial" w:cs="Arial"/>
          <w:b/>
          <w:u w:val="single"/>
        </w:rPr>
        <w:t>Business-Specific Questions</w:t>
      </w:r>
    </w:p>
    <w:p w14:paraId="25B5645B" w14:textId="77777777" w:rsidR="00E738C4" w:rsidRPr="0034376A" w:rsidRDefault="00E738C4" w:rsidP="00E738C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u w:val="single"/>
        </w:rPr>
      </w:pPr>
    </w:p>
    <w:p w14:paraId="1CF55293" w14:textId="77777777" w:rsidR="00E738C4" w:rsidRDefault="00E738C4" w:rsidP="00E738C4">
      <w:pPr>
        <w:pStyle w:val="ListParagraph"/>
        <w:ind w:left="1080"/>
        <w:rPr>
          <w:rFonts w:ascii="Arial" w:hAnsi="Arial" w:cs="Arial"/>
        </w:rPr>
      </w:pPr>
    </w:p>
    <w:p w14:paraId="4041DFF8" w14:textId="065D5749" w:rsidR="004B59FE" w:rsidRPr="004B59FE" w:rsidRDefault="004B59FE" w:rsidP="004B59FE">
      <w:pPr>
        <w:pStyle w:val="ListParagraph"/>
        <w:numPr>
          <w:ilvl w:val="1"/>
          <w:numId w:val="1"/>
        </w:numPr>
        <w:tabs>
          <w:tab w:val="left" w:pos="450"/>
        </w:tabs>
        <w:spacing w:after="0" w:line="240" w:lineRule="auto"/>
        <w:rPr>
          <w:rFonts w:ascii="Arial" w:eastAsia="Times New Roman" w:hAnsi="Arial" w:cs="Arial"/>
        </w:rPr>
      </w:pPr>
      <w:r w:rsidRPr="004B59FE">
        <w:rPr>
          <w:rFonts w:ascii="Arial" w:hAnsi="Arial" w:cs="Arial"/>
        </w:rPr>
        <w:t xml:space="preserve">[ASK IF SELF EMPLOYED OR </w:t>
      </w:r>
      <w:r w:rsidR="007828E3">
        <w:rPr>
          <w:rFonts w:ascii="Arial" w:hAnsi="Arial" w:cs="Arial"/>
        </w:rPr>
        <w:t xml:space="preserve">SMALL </w:t>
      </w:r>
      <w:r w:rsidRPr="004B59FE">
        <w:rPr>
          <w:rFonts w:ascii="Arial" w:hAnsi="Arial" w:cs="Arial"/>
        </w:rPr>
        <w:t>BUSINESS OWNER</w:t>
      </w:r>
      <w:r w:rsidR="00A77BD5">
        <w:rPr>
          <w:rFonts w:ascii="Arial" w:hAnsi="Arial" w:cs="Arial"/>
        </w:rPr>
        <w:t xml:space="preserve"> IN Q1.6</w:t>
      </w:r>
      <w:r w:rsidRPr="004B59FE">
        <w:rPr>
          <w:rFonts w:ascii="Arial" w:hAnsi="Arial" w:cs="Arial"/>
        </w:rPr>
        <w:t>] Please select the correct option. As a self-employed taxpayer/ small business owner I am required t</w:t>
      </w:r>
      <w:r>
        <w:rPr>
          <w:rFonts w:ascii="Arial" w:hAnsi="Arial" w:cs="Arial"/>
        </w:rPr>
        <w:t>o</w:t>
      </w:r>
      <w:r w:rsidRPr="004B59FE">
        <w:rPr>
          <w:rFonts w:ascii="Arial" w:hAnsi="Arial" w:cs="Arial"/>
        </w:rPr>
        <w:t xml:space="preserve"> pay business taxes … </w:t>
      </w:r>
    </w:p>
    <w:p w14:paraId="27A462F1" w14:textId="77777777" w:rsidR="004B59FE" w:rsidRPr="004B59FE" w:rsidRDefault="004B59FE" w:rsidP="004B59FE">
      <w:pPr>
        <w:pStyle w:val="ListParagraph"/>
        <w:tabs>
          <w:tab w:val="left" w:pos="450"/>
        </w:tabs>
        <w:spacing w:after="0" w:line="240" w:lineRule="auto"/>
        <w:ind w:left="360"/>
        <w:rPr>
          <w:rFonts w:ascii="Arial" w:eastAsia="Times New Roman" w:hAnsi="Arial" w:cs="Arial"/>
        </w:rPr>
      </w:pPr>
    </w:p>
    <w:p w14:paraId="5DD2BFE2" w14:textId="77777777" w:rsidR="004B59FE" w:rsidRPr="0034376A" w:rsidRDefault="004B59FE" w:rsidP="004B59FE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Once every 3 months (quarterly)</w:t>
      </w:r>
    </w:p>
    <w:p w14:paraId="313DCE24" w14:textId="77777777" w:rsidR="004B59FE" w:rsidRDefault="004B59FE" w:rsidP="004B59FE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Once a year (annually)</w:t>
      </w:r>
    </w:p>
    <w:p w14:paraId="2B1A03FC" w14:textId="2CE2B97E" w:rsidR="004B59FE" w:rsidRPr="0034376A" w:rsidRDefault="007828E3" w:rsidP="004B59FE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I’m not sure</w:t>
      </w:r>
    </w:p>
    <w:p w14:paraId="798C5A09" w14:textId="77777777" w:rsidR="004B59FE" w:rsidRPr="0034376A" w:rsidRDefault="004B59FE" w:rsidP="00E738C4">
      <w:pPr>
        <w:pStyle w:val="ListParagraph"/>
        <w:ind w:left="1080"/>
        <w:rPr>
          <w:rFonts w:ascii="Arial" w:hAnsi="Arial" w:cs="Arial"/>
        </w:rPr>
      </w:pPr>
    </w:p>
    <w:p w14:paraId="2495AD43" w14:textId="6567482C" w:rsidR="00E738C4" w:rsidRPr="0034376A" w:rsidRDefault="00E738C4" w:rsidP="003C6B7A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 [ASK IF </w:t>
      </w:r>
      <w:r w:rsidR="00447C73">
        <w:rPr>
          <w:rFonts w:ascii="Arial" w:hAnsi="Arial" w:cs="Arial"/>
        </w:rPr>
        <w:t xml:space="preserve">SELF-EMPLOYED OR </w:t>
      </w:r>
      <w:r w:rsidR="007828E3">
        <w:rPr>
          <w:rFonts w:ascii="Arial" w:hAnsi="Arial" w:cs="Arial"/>
        </w:rPr>
        <w:t xml:space="preserve">SMALL </w:t>
      </w:r>
      <w:r w:rsidRPr="0034376A">
        <w:rPr>
          <w:rFonts w:ascii="Arial" w:hAnsi="Arial" w:cs="Arial"/>
        </w:rPr>
        <w:t>BUSINESS OWNER</w:t>
      </w:r>
      <w:r w:rsidR="00A77BD5">
        <w:rPr>
          <w:rFonts w:ascii="Arial" w:hAnsi="Arial" w:cs="Arial"/>
        </w:rPr>
        <w:t xml:space="preserve"> IN Q1.6</w:t>
      </w:r>
      <w:r w:rsidRPr="0034376A">
        <w:rPr>
          <w:rFonts w:ascii="Arial" w:hAnsi="Arial" w:cs="Arial"/>
        </w:rPr>
        <w:t xml:space="preserve">] </w:t>
      </w:r>
      <w:r w:rsidRPr="0034376A">
        <w:rPr>
          <w:rFonts w:ascii="Arial" w:eastAsia="Times New Roman" w:hAnsi="Arial" w:cs="Arial"/>
        </w:rPr>
        <w:t xml:space="preserve">What </w:t>
      </w:r>
      <w:r w:rsidR="000321C1">
        <w:rPr>
          <w:rFonts w:ascii="Arial" w:eastAsia="Times New Roman" w:hAnsi="Arial" w:cs="Arial"/>
        </w:rPr>
        <w:t>type</w:t>
      </w:r>
      <w:r w:rsidRPr="0034376A">
        <w:rPr>
          <w:rFonts w:ascii="Arial" w:eastAsia="Times New Roman" w:hAnsi="Arial" w:cs="Arial"/>
        </w:rPr>
        <w:t xml:space="preserve"> of business </w:t>
      </w:r>
      <w:r w:rsidR="000321C1">
        <w:rPr>
          <w:rFonts w:ascii="Arial" w:eastAsia="Times New Roman" w:hAnsi="Arial" w:cs="Arial"/>
        </w:rPr>
        <w:t>are you in</w:t>
      </w:r>
      <w:r w:rsidRPr="0034376A">
        <w:rPr>
          <w:rFonts w:ascii="Arial" w:eastAsia="Times New Roman" w:hAnsi="Arial" w:cs="Arial"/>
        </w:rPr>
        <w:t xml:space="preserve">? </w:t>
      </w:r>
    </w:p>
    <w:p w14:paraId="5A06510A" w14:textId="77777777" w:rsidR="00E738C4" w:rsidRPr="0034376A" w:rsidRDefault="00E738C4" w:rsidP="00E738C4">
      <w:pPr>
        <w:pStyle w:val="ListParagraph"/>
        <w:spacing w:after="0" w:line="240" w:lineRule="auto"/>
        <w:ind w:left="360"/>
        <w:rPr>
          <w:rFonts w:ascii="Arial" w:eastAsia="Times New Roman" w:hAnsi="Arial" w:cs="Arial"/>
        </w:rPr>
      </w:pPr>
    </w:p>
    <w:p w14:paraId="238C2089" w14:textId="2E74F566" w:rsidR="000321C1" w:rsidRDefault="000321C1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Pr="00E738C4">
        <w:rPr>
          <w:rFonts w:ascii="Arial" w:hAnsi="Arial" w:cs="Arial"/>
        </w:rPr>
        <w:t>inance and insurance</w:t>
      </w:r>
    </w:p>
    <w:p w14:paraId="2EAB6E72" w14:textId="44F83754" w:rsidR="000321C1" w:rsidRDefault="000321C1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Health services</w:t>
      </w:r>
    </w:p>
    <w:p w14:paraId="2BAA7286" w14:textId="2A007909" w:rsidR="000321C1" w:rsidRDefault="000321C1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Beauty/nail shop</w:t>
      </w:r>
    </w:p>
    <w:p w14:paraId="6F3010CE" w14:textId="6E018FFA" w:rsidR="000321C1" w:rsidRDefault="000321C1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ay care services </w:t>
      </w:r>
    </w:p>
    <w:p w14:paraId="57F71EDF" w14:textId="6366D946" w:rsidR="000321C1" w:rsidRDefault="000321C1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ry cleaning services </w:t>
      </w:r>
    </w:p>
    <w:p w14:paraId="0B9161F0" w14:textId="3EC3F022" w:rsidR="000321C1" w:rsidRDefault="00A77BD5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Hotel/R</w:t>
      </w:r>
      <w:r w:rsidR="000321C1">
        <w:rPr>
          <w:rFonts w:ascii="Arial" w:hAnsi="Arial" w:cs="Arial"/>
        </w:rPr>
        <w:t xml:space="preserve">estaurant </w:t>
      </w:r>
    </w:p>
    <w:p w14:paraId="33E12701" w14:textId="42809F77" w:rsidR="00CA1961" w:rsidRDefault="00CA1961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General Wholesale/Retail</w:t>
      </w:r>
    </w:p>
    <w:p w14:paraId="6791C767" w14:textId="70E1DA99" w:rsidR="00CA1961" w:rsidRDefault="00CA1961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="00E738C4" w:rsidRPr="00E738C4">
        <w:rPr>
          <w:rFonts w:ascii="Arial" w:hAnsi="Arial" w:cs="Arial"/>
        </w:rPr>
        <w:t>rocery sto</w:t>
      </w:r>
      <w:r w:rsidR="000321C1">
        <w:rPr>
          <w:rFonts w:ascii="Arial" w:hAnsi="Arial" w:cs="Arial"/>
        </w:rPr>
        <w:t>re</w:t>
      </w:r>
      <w:r w:rsidR="00E738C4" w:rsidRPr="00E738C4">
        <w:rPr>
          <w:rFonts w:ascii="Arial" w:hAnsi="Arial" w:cs="Arial"/>
        </w:rPr>
        <w:t xml:space="preserve"> </w:t>
      </w:r>
    </w:p>
    <w:p w14:paraId="7F89C187" w14:textId="2E292212" w:rsidR="00E738C4" w:rsidRPr="0034376A" w:rsidRDefault="00CA1961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E738C4" w:rsidRPr="00E738C4">
        <w:rPr>
          <w:rFonts w:ascii="Arial" w:hAnsi="Arial" w:cs="Arial"/>
        </w:rPr>
        <w:t>pparel</w:t>
      </w:r>
      <w:r>
        <w:rPr>
          <w:rFonts w:ascii="Arial" w:hAnsi="Arial" w:cs="Arial"/>
        </w:rPr>
        <w:t xml:space="preserve"> and clothing wholesale/retail</w:t>
      </w:r>
    </w:p>
    <w:p w14:paraId="62D24D87" w14:textId="77777777" w:rsidR="00E738C4" w:rsidRPr="00E738C4" w:rsidRDefault="00E738C4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E738C4">
        <w:rPr>
          <w:rFonts w:ascii="Arial" w:hAnsi="Arial" w:cs="Arial"/>
        </w:rPr>
        <w:t>Construction</w:t>
      </w:r>
    </w:p>
    <w:p w14:paraId="38F52D0E" w14:textId="77777777" w:rsidR="00E738C4" w:rsidRPr="00E738C4" w:rsidRDefault="00E738C4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E738C4">
        <w:rPr>
          <w:rFonts w:ascii="Arial" w:hAnsi="Arial" w:cs="Arial"/>
        </w:rPr>
        <w:t>Manufacturing</w:t>
      </w:r>
    </w:p>
    <w:p w14:paraId="30CE32FA" w14:textId="77777777" w:rsidR="00E738C4" w:rsidRPr="00E738C4" w:rsidRDefault="00E738C4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E738C4">
        <w:rPr>
          <w:rFonts w:ascii="Arial" w:hAnsi="Arial" w:cs="Arial"/>
        </w:rPr>
        <w:t>Transportation, Warehousing, Utilities</w:t>
      </w:r>
    </w:p>
    <w:p w14:paraId="4B17655D" w14:textId="4388C01E" w:rsidR="00E738C4" w:rsidRPr="00E738C4" w:rsidRDefault="00E738C4" w:rsidP="006E7F3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E738C4">
        <w:rPr>
          <w:rFonts w:ascii="Arial" w:hAnsi="Arial" w:cs="Arial"/>
        </w:rPr>
        <w:t>Other</w:t>
      </w:r>
      <w:r w:rsidRPr="0034376A">
        <w:rPr>
          <w:rFonts w:ascii="Arial" w:hAnsi="Arial" w:cs="Arial"/>
        </w:rPr>
        <w:t xml:space="preserve"> (please specify) ____________</w:t>
      </w:r>
    </w:p>
    <w:p w14:paraId="1A82DC21" w14:textId="77777777" w:rsidR="000E1162" w:rsidRPr="00E738C4" w:rsidRDefault="000E1162" w:rsidP="000E1162">
      <w:pPr>
        <w:pStyle w:val="ListParagraph"/>
        <w:ind w:left="1080"/>
        <w:rPr>
          <w:rFonts w:ascii="Arial" w:hAnsi="Arial" w:cs="Arial"/>
        </w:rPr>
      </w:pPr>
    </w:p>
    <w:p w14:paraId="034BE9AF" w14:textId="7F7E4D03" w:rsidR="00392EFC" w:rsidRDefault="00392EFC" w:rsidP="003C6B7A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[ASK IF SELF EMPLOYED OR </w:t>
      </w:r>
      <w:r w:rsidR="007828E3">
        <w:rPr>
          <w:rFonts w:ascii="Arial" w:hAnsi="Arial" w:cs="Arial"/>
        </w:rPr>
        <w:t xml:space="preserve">SMALL </w:t>
      </w:r>
      <w:r w:rsidRPr="0034376A">
        <w:rPr>
          <w:rFonts w:ascii="Arial" w:hAnsi="Arial" w:cs="Arial"/>
        </w:rPr>
        <w:t>BUSINESS OWNER</w:t>
      </w:r>
      <w:r w:rsidR="00A77BD5">
        <w:rPr>
          <w:rFonts w:ascii="Arial" w:hAnsi="Arial" w:cs="Arial"/>
        </w:rPr>
        <w:t xml:space="preserve"> IN Q1.6</w:t>
      </w:r>
      <w:r w:rsidRPr="0034376A">
        <w:rPr>
          <w:rFonts w:ascii="Arial" w:hAnsi="Arial" w:cs="Arial"/>
        </w:rPr>
        <w:t xml:space="preserve">] </w:t>
      </w:r>
      <w:r w:rsidRPr="0034376A">
        <w:rPr>
          <w:rFonts w:ascii="Arial" w:eastAsia="Times New Roman" w:hAnsi="Arial" w:cs="Arial"/>
        </w:rPr>
        <w:t xml:space="preserve">Which of the following categories describes your annual business revenue before taxes last year? </w:t>
      </w:r>
    </w:p>
    <w:p w14:paraId="3D9D6F9D" w14:textId="77777777" w:rsidR="00AB346C" w:rsidRPr="0034376A" w:rsidRDefault="00AB346C" w:rsidP="00AB346C">
      <w:pPr>
        <w:pStyle w:val="ListParagraph"/>
        <w:spacing w:after="0" w:line="240" w:lineRule="auto"/>
        <w:ind w:left="360"/>
        <w:rPr>
          <w:rFonts w:ascii="Arial" w:eastAsia="Times New Roman" w:hAnsi="Arial" w:cs="Arial"/>
        </w:rPr>
      </w:pPr>
    </w:p>
    <w:p w14:paraId="7C3D9F83" w14:textId="77777777" w:rsidR="00113F8C" w:rsidRPr="00B01CA0" w:rsidRDefault="00113F8C" w:rsidP="00113F8C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Under</w:t>
      </w:r>
      <w:r w:rsidRPr="00B01CA0">
        <w:rPr>
          <w:rFonts w:ascii="Arial" w:eastAsia="Times New Roman" w:hAnsi="Arial" w:cs="Arial"/>
        </w:rPr>
        <w:t xml:space="preserve"> $30,000</w:t>
      </w:r>
    </w:p>
    <w:p w14:paraId="631D64CA" w14:textId="77777777" w:rsidR="00113F8C" w:rsidRPr="00504CDB" w:rsidRDefault="00113F8C" w:rsidP="00113F8C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30,000 to less than $</w:t>
      </w:r>
      <w:r>
        <w:rPr>
          <w:rFonts w:ascii="Arial" w:eastAsia="Times New Roman" w:hAnsi="Arial" w:cs="Arial"/>
        </w:rPr>
        <w:t>5</w:t>
      </w:r>
      <w:r w:rsidRPr="00B01CA0">
        <w:rPr>
          <w:rFonts w:ascii="Arial" w:eastAsia="Times New Roman" w:hAnsi="Arial" w:cs="Arial"/>
        </w:rPr>
        <w:t>0,000</w:t>
      </w:r>
    </w:p>
    <w:p w14:paraId="79B0917D" w14:textId="77777777" w:rsidR="00113F8C" w:rsidRPr="00B01CA0" w:rsidRDefault="00113F8C" w:rsidP="00113F8C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50,000 to less than $75,000</w:t>
      </w:r>
    </w:p>
    <w:p w14:paraId="05CA6F23" w14:textId="77777777" w:rsidR="00113F8C" w:rsidRPr="00B01CA0" w:rsidRDefault="00113F8C" w:rsidP="00113F8C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75,000 to less than $100,000</w:t>
      </w:r>
    </w:p>
    <w:p w14:paraId="42163575" w14:textId="77777777" w:rsidR="00113F8C" w:rsidRPr="00B01CA0" w:rsidRDefault="00113F8C" w:rsidP="00113F8C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100,000 to less than $1</w:t>
      </w:r>
      <w:r>
        <w:rPr>
          <w:rFonts w:ascii="Arial" w:eastAsia="Times New Roman" w:hAnsi="Arial" w:cs="Arial"/>
        </w:rPr>
        <w:t>50</w:t>
      </w:r>
      <w:r w:rsidRPr="00B01CA0">
        <w:rPr>
          <w:rFonts w:ascii="Arial" w:eastAsia="Times New Roman" w:hAnsi="Arial" w:cs="Arial"/>
        </w:rPr>
        <w:t>,000</w:t>
      </w:r>
    </w:p>
    <w:p w14:paraId="690D95A1" w14:textId="77777777" w:rsidR="00113F8C" w:rsidRPr="0034376A" w:rsidRDefault="00113F8C" w:rsidP="00113F8C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150,000 and over</w:t>
      </w:r>
    </w:p>
    <w:p w14:paraId="4932304F" w14:textId="77777777" w:rsidR="00113F8C" w:rsidRPr="0034376A" w:rsidRDefault="00113F8C" w:rsidP="00113F8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Prefer not to answer</w:t>
      </w:r>
    </w:p>
    <w:p w14:paraId="29C7A61B" w14:textId="77777777" w:rsidR="00113F8C" w:rsidRDefault="00113F8C" w:rsidP="00AB346C">
      <w:pPr>
        <w:spacing w:after="0"/>
        <w:rPr>
          <w:rFonts w:ascii="Arial" w:hAnsi="Arial" w:cs="Arial"/>
        </w:rPr>
      </w:pPr>
    </w:p>
    <w:p w14:paraId="6B3C1D51" w14:textId="77777777" w:rsidR="00113F8C" w:rsidRPr="0034376A" w:rsidRDefault="00113F8C" w:rsidP="00AB346C">
      <w:pPr>
        <w:spacing w:after="0"/>
        <w:rPr>
          <w:rFonts w:ascii="Arial" w:hAnsi="Arial" w:cs="Arial"/>
        </w:rPr>
      </w:pPr>
    </w:p>
    <w:p w14:paraId="7FE1F0E8" w14:textId="0CB7AC4B" w:rsidR="00392EFC" w:rsidRDefault="00392EFC" w:rsidP="003C6B7A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hAnsi="Arial" w:cs="Arial"/>
        </w:rPr>
        <w:t xml:space="preserve">[ASK IF </w:t>
      </w:r>
      <w:r w:rsidR="00A77BD5" w:rsidRPr="0034376A">
        <w:rPr>
          <w:rFonts w:ascii="Arial" w:hAnsi="Arial" w:cs="Arial"/>
        </w:rPr>
        <w:t xml:space="preserve">SELF EMPLOYED OR </w:t>
      </w:r>
      <w:r w:rsidRPr="0034376A">
        <w:rPr>
          <w:rFonts w:ascii="Arial" w:hAnsi="Arial" w:cs="Arial"/>
        </w:rPr>
        <w:t>BUSINESS OWNER</w:t>
      </w:r>
      <w:r w:rsidR="00A77BD5">
        <w:rPr>
          <w:rFonts w:ascii="Arial" w:hAnsi="Arial" w:cs="Arial"/>
        </w:rPr>
        <w:t xml:space="preserve"> IN Q1.6</w:t>
      </w:r>
      <w:r w:rsidRPr="0034376A">
        <w:rPr>
          <w:rFonts w:ascii="Arial" w:hAnsi="Arial" w:cs="Arial"/>
        </w:rPr>
        <w:t xml:space="preserve">] </w:t>
      </w:r>
      <w:r w:rsidRPr="0034376A">
        <w:rPr>
          <w:rFonts w:ascii="Arial" w:eastAsia="Times New Roman" w:hAnsi="Arial" w:cs="Arial"/>
        </w:rPr>
        <w:t>Which range best describes how many employees you have?</w:t>
      </w:r>
    </w:p>
    <w:p w14:paraId="07748178" w14:textId="77777777" w:rsidR="00AB346C" w:rsidRPr="0034376A" w:rsidRDefault="00AB346C" w:rsidP="00AB346C">
      <w:pPr>
        <w:pStyle w:val="ListParagraph"/>
        <w:spacing w:after="0" w:line="240" w:lineRule="auto"/>
        <w:ind w:left="360"/>
        <w:rPr>
          <w:rFonts w:ascii="Arial" w:eastAsia="Times New Roman" w:hAnsi="Arial" w:cs="Arial"/>
        </w:rPr>
      </w:pPr>
    </w:p>
    <w:p w14:paraId="66343E15" w14:textId="13878CA3" w:rsidR="00392EFC" w:rsidRPr="0034376A" w:rsidRDefault="00392EFC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92EFC">
        <w:rPr>
          <w:rFonts w:ascii="Arial" w:hAnsi="Arial" w:cs="Arial"/>
        </w:rPr>
        <w:t xml:space="preserve">Work on </w:t>
      </w:r>
      <w:r w:rsidRPr="0034376A">
        <w:rPr>
          <w:rFonts w:ascii="Arial" w:hAnsi="Arial" w:cs="Arial"/>
        </w:rPr>
        <w:t xml:space="preserve">my </w:t>
      </w:r>
      <w:r w:rsidRPr="00392EFC">
        <w:rPr>
          <w:rFonts w:ascii="Arial" w:hAnsi="Arial" w:cs="Arial"/>
        </w:rPr>
        <w:t>own</w:t>
      </w:r>
    </w:p>
    <w:p w14:paraId="522B0ED3" w14:textId="4BC36980" w:rsidR="00392EFC" w:rsidRPr="0034376A" w:rsidRDefault="00392EFC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1-5</w:t>
      </w:r>
    </w:p>
    <w:p w14:paraId="22B3203B" w14:textId="7CC32CEC" w:rsidR="00392EFC" w:rsidRPr="0034376A" w:rsidRDefault="00392EFC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6-10</w:t>
      </w:r>
    </w:p>
    <w:p w14:paraId="669F4302" w14:textId="57FA5DB2" w:rsidR="00392EFC" w:rsidRPr="0034376A" w:rsidRDefault="00392EFC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11-20</w:t>
      </w:r>
    </w:p>
    <w:p w14:paraId="3AE95B0B" w14:textId="2527ABEE" w:rsidR="00392EFC" w:rsidRPr="0034376A" w:rsidRDefault="00392EFC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21-30</w:t>
      </w:r>
    </w:p>
    <w:p w14:paraId="7DFB8493" w14:textId="36B4D9EC" w:rsidR="00392EFC" w:rsidRPr="00392EFC" w:rsidRDefault="00392EFC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31 or more</w:t>
      </w:r>
    </w:p>
    <w:p w14:paraId="65B2B2F0" w14:textId="2589B5A7" w:rsidR="00392EFC" w:rsidRPr="0034376A" w:rsidRDefault="00392EFC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Prefer not to answer</w:t>
      </w:r>
    </w:p>
    <w:p w14:paraId="2F0A8735" w14:textId="77777777" w:rsidR="0034376A" w:rsidRPr="0034376A" w:rsidRDefault="0034376A" w:rsidP="0034376A">
      <w:pPr>
        <w:pStyle w:val="ListParagraph"/>
        <w:ind w:left="1080"/>
        <w:rPr>
          <w:rFonts w:ascii="Arial" w:hAnsi="Arial" w:cs="Arial"/>
        </w:rPr>
      </w:pPr>
    </w:p>
    <w:p w14:paraId="0B69DEA3" w14:textId="778ECA5C" w:rsidR="0068753E" w:rsidRPr="0034376A" w:rsidRDefault="0068753E" w:rsidP="0068753E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</w:rPr>
      </w:pPr>
    </w:p>
    <w:p w14:paraId="620C9E46" w14:textId="77777777" w:rsidR="0068753E" w:rsidRPr="0034376A" w:rsidRDefault="0068753E" w:rsidP="003C6B7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u w:val="single"/>
        </w:rPr>
      </w:pPr>
      <w:r w:rsidRPr="0034376A">
        <w:rPr>
          <w:rFonts w:ascii="Arial" w:hAnsi="Arial" w:cs="Arial"/>
          <w:b/>
          <w:u w:val="single"/>
        </w:rPr>
        <w:t>9.Demographic Questions</w:t>
      </w:r>
    </w:p>
    <w:p w14:paraId="7800CD06" w14:textId="77777777" w:rsidR="00B01CA0" w:rsidRPr="0034376A" w:rsidRDefault="00B01CA0" w:rsidP="0068753E">
      <w:pPr>
        <w:rPr>
          <w:rFonts w:ascii="Arial" w:hAnsi="Arial" w:cs="Arial"/>
        </w:rPr>
      </w:pPr>
    </w:p>
    <w:p w14:paraId="3DD0F8D2" w14:textId="0650DB60" w:rsidR="00B01CA0" w:rsidRPr="0034376A" w:rsidRDefault="00B01CA0" w:rsidP="003C6B7A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Are you….?</w:t>
      </w:r>
    </w:p>
    <w:p w14:paraId="0FEC6636" w14:textId="7E197198" w:rsidR="00B01CA0" w:rsidRPr="0034376A" w:rsidRDefault="00B01CA0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 xml:space="preserve">Male </w:t>
      </w:r>
    </w:p>
    <w:p w14:paraId="3127BD6B" w14:textId="5395F6E4" w:rsidR="00B01CA0" w:rsidRPr="0034376A" w:rsidRDefault="00B01CA0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Female</w:t>
      </w:r>
    </w:p>
    <w:p w14:paraId="3B2D637E" w14:textId="12712669" w:rsidR="00B01CA0" w:rsidRPr="0034376A" w:rsidRDefault="00B01CA0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Other</w:t>
      </w:r>
    </w:p>
    <w:p w14:paraId="19DB32AF" w14:textId="5DE1A086" w:rsidR="00B01CA0" w:rsidRPr="0034376A" w:rsidRDefault="00B01CA0" w:rsidP="000733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Prefer not to answer</w:t>
      </w:r>
    </w:p>
    <w:p w14:paraId="33D81AE2" w14:textId="77777777" w:rsidR="00B01CA0" w:rsidRPr="0034376A" w:rsidRDefault="00B01CA0" w:rsidP="00B01CA0">
      <w:pPr>
        <w:pStyle w:val="ListParagraph"/>
        <w:ind w:left="1080"/>
        <w:rPr>
          <w:rFonts w:ascii="Arial" w:hAnsi="Arial" w:cs="Arial"/>
        </w:rPr>
      </w:pPr>
    </w:p>
    <w:p w14:paraId="42D028AE" w14:textId="24DA1844" w:rsidR="00B01CA0" w:rsidRPr="0034376A" w:rsidRDefault="00B01CA0" w:rsidP="003C6B7A">
      <w:pPr>
        <w:pStyle w:val="ListParagraph"/>
        <w:numPr>
          <w:ilvl w:val="1"/>
          <w:numId w:val="1"/>
        </w:numPr>
        <w:tabs>
          <w:tab w:val="left" w:pos="0"/>
        </w:tabs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What is your age? </w:t>
      </w:r>
    </w:p>
    <w:p w14:paraId="30AA34CB" w14:textId="77777777" w:rsidR="00B01CA0" w:rsidRPr="00B01CA0" w:rsidRDefault="00B01CA0" w:rsidP="00B01CA0">
      <w:pPr>
        <w:spacing w:after="0" w:line="240" w:lineRule="auto"/>
        <w:rPr>
          <w:rFonts w:ascii="Arial" w:eastAsia="Times New Roman" w:hAnsi="Arial" w:cs="Arial"/>
          <w:caps/>
          <w:snapToGrid w:val="0"/>
        </w:rPr>
      </w:pPr>
    </w:p>
    <w:p w14:paraId="22AFCA1D" w14:textId="2AB58BFD" w:rsidR="00B01CA0" w:rsidRPr="00B01CA0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18-</w:t>
      </w:r>
      <w:r w:rsidR="0053783F">
        <w:rPr>
          <w:rFonts w:ascii="Arial" w:eastAsia="Times New Roman" w:hAnsi="Arial" w:cs="Arial"/>
        </w:rPr>
        <w:t>30</w:t>
      </w:r>
    </w:p>
    <w:p w14:paraId="1DE5DF8E" w14:textId="7D8E0B73" w:rsidR="00B01CA0" w:rsidRPr="00B01CA0" w:rsidRDefault="0053783F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31</w:t>
      </w:r>
      <w:r w:rsidR="00B01CA0" w:rsidRPr="00B01CA0">
        <w:rPr>
          <w:rFonts w:ascii="Arial" w:eastAsia="Times New Roman" w:hAnsi="Arial" w:cs="Arial"/>
        </w:rPr>
        <w:t>-</w:t>
      </w:r>
      <w:r>
        <w:rPr>
          <w:rFonts w:ascii="Arial" w:eastAsia="Times New Roman" w:hAnsi="Arial" w:cs="Arial"/>
        </w:rPr>
        <w:t>45</w:t>
      </w:r>
    </w:p>
    <w:p w14:paraId="5D2468DC" w14:textId="0C32EFAD" w:rsidR="00B01CA0" w:rsidRDefault="0053783F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46-60</w:t>
      </w:r>
    </w:p>
    <w:p w14:paraId="19217187" w14:textId="330D0BEE" w:rsidR="0053783F" w:rsidRPr="00B01CA0" w:rsidRDefault="0053783F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61-75</w:t>
      </w:r>
    </w:p>
    <w:p w14:paraId="4B702992" w14:textId="007A52D8" w:rsidR="00B01CA0" w:rsidRPr="0034376A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75 and over</w:t>
      </w:r>
    </w:p>
    <w:p w14:paraId="6FC8EB87" w14:textId="468AA5DB" w:rsidR="00B01CA0" w:rsidRPr="0034376A" w:rsidRDefault="00B01CA0" w:rsidP="0007332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Prefer not to answer</w:t>
      </w:r>
    </w:p>
    <w:p w14:paraId="32349080" w14:textId="77777777" w:rsidR="00B01CA0" w:rsidRPr="0034376A" w:rsidRDefault="00B01CA0" w:rsidP="00B01CA0">
      <w:pPr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</w:rPr>
      </w:pPr>
    </w:p>
    <w:p w14:paraId="45836109" w14:textId="3E35C601" w:rsidR="00D45DD7" w:rsidRPr="00D45DD7" w:rsidRDefault="00B01CA0" w:rsidP="00D45DD7">
      <w:p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9.3 </w:t>
      </w:r>
      <w:r w:rsidR="00D45DD7">
        <w:rPr>
          <w:rFonts w:ascii="Arial" w:eastAsia="Times New Roman" w:hAnsi="Arial" w:cs="Arial"/>
        </w:rPr>
        <w:t>[ASK THOSE WHO SELECTED ‘</w:t>
      </w:r>
      <w:r w:rsidR="00D45DD7" w:rsidRPr="00D45DD7">
        <w:rPr>
          <w:rFonts w:ascii="Arial" w:hAnsi="Arial" w:cs="Arial"/>
        </w:rPr>
        <w:t xml:space="preserve">Neither self-employed nor </w:t>
      </w:r>
      <w:r w:rsidR="007828E3">
        <w:rPr>
          <w:rFonts w:ascii="Arial" w:hAnsi="Arial" w:cs="Arial"/>
        </w:rPr>
        <w:t xml:space="preserve">small </w:t>
      </w:r>
      <w:r w:rsidR="00D45DD7" w:rsidRPr="00D45DD7">
        <w:rPr>
          <w:rFonts w:ascii="Arial" w:hAnsi="Arial" w:cs="Arial"/>
        </w:rPr>
        <w:t>business owner</w:t>
      </w:r>
      <w:r w:rsidR="00D45DD7">
        <w:rPr>
          <w:rFonts w:ascii="Arial" w:hAnsi="Arial" w:cs="Arial"/>
        </w:rPr>
        <w:t>’ IN Q8.1]</w:t>
      </w:r>
      <w:r w:rsidR="00D45DD7">
        <w:rPr>
          <w:rFonts w:ascii="Arial" w:eastAsia="Times New Roman" w:hAnsi="Arial" w:cs="Arial"/>
        </w:rPr>
        <w:t xml:space="preserve"> ‘</w:t>
      </w:r>
      <w:r w:rsidRPr="00B01CA0">
        <w:rPr>
          <w:rFonts w:ascii="Arial" w:eastAsia="Times New Roman" w:hAnsi="Arial" w:cs="Arial"/>
        </w:rPr>
        <w:t>Are you, yourself, currently employed</w:t>
      </w:r>
      <w:r w:rsidR="00775F81">
        <w:rPr>
          <w:rFonts w:ascii="Arial" w:eastAsia="Times New Roman" w:hAnsi="Arial" w:cs="Arial"/>
        </w:rPr>
        <w:t>…</w:t>
      </w:r>
      <w:r w:rsidR="00D45DD7">
        <w:rPr>
          <w:rFonts w:ascii="Arial" w:eastAsia="Times New Roman" w:hAnsi="Arial" w:cs="Arial"/>
        </w:rPr>
        <w:t xml:space="preserve"> </w:t>
      </w:r>
    </w:p>
    <w:p w14:paraId="2CFA1FE8" w14:textId="4836A848" w:rsidR="00B01CA0" w:rsidRPr="00B01CA0" w:rsidRDefault="00B01CA0" w:rsidP="00B01CA0">
      <w:pPr>
        <w:spacing w:after="0" w:line="240" w:lineRule="auto"/>
        <w:rPr>
          <w:rFonts w:ascii="Arial" w:eastAsia="Times New Roman" w:hAnsi="Arial" w:cs="Arial"/>
        </w:rPr>
      </w:pPr>
    </w:p>
    <w:p w14:paraId="12A6E53F" w14:textId="77777777" w:rsidR="00B01CA0" w:rsidRPr="00B01CA0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Full-time</w:t>
      </w:r>
    </w:p>
    <w:p w14:paraId="27B54CD3" w14:textId="77777777" w:rsidR="00B01CA0" w:rsidRPr="00B01CA0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Part-time</w:t>
      </w:r>
    </w:p>
    <w:p w14:paraId="7150F133" w14:textId="1B9D81F9" w:rsidR="00B01CA0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Not employed</w:t>
      </w:r>
    </w:p>
    <w:p w14:paraId="048FEEB9" w14:textId="51F16B9A" w:rsidR="005A0747" w:rsidRPr="0034376A" w:rsidRDefault="005A0747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etired</w:t>
      </w:r>
    </w:p>
    <w:p w14:paraId="7250436C" w14:textId="02DC9BE9" w:rsidR="00B01CA0" w:rsidRPr="0034376A" w:rsidRDefault="00B01CA0" w:rsidP="0007332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Prefer not to answer</w:t>
      </w:r>
    </w:p>
    <w:p w14:paraId="0917D29D" w14:textId="69A93721" w:rsidR="00B01CA0" w:rsidRPr="00B01CA0" w:rsidRDefault="00B01CA0" w:rsidP="00B01CA0">
      <w:pPr>
        <w:spacing w:after="0" w:line="240" w:lineRule="auto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9.4 </w:t>
      </w:r>
      <w:r w:rsidRPr="00B01CA0">
        <w:rPr>
          <w:rFonts w:ascii="Arial" w:eastAsia="Times New Roman" w:hAnsi="Arial" w:cs="Arial"/>
        </w:rPr>
        <w:t>What is the last grade of school you completed?</w:t>
      </w:r>
    </w:p>
    <w:p w14:paraId="0A9000DA" w14:textId="77777777" w:rsidR="00B01CA0" w:rsidRPr="00B01CA0" w:rsidRDefault="00B01CA0" w:rsidP="00B01CA0">
      <w:pPr>
        <w:spacing w:after="0" w:line="240" w:lineRule="auto"/>
        <w:rPr>
          <w:rFonts w:ascii="Arial" w:eastAsia="Times New Roman" w:hAnsi="Arial" w:cs="Arial"/>
        </w:rPr>
      </w:pPr>
    </w:p>
    <w:p w14:paraId="517D7287" w14:textId="527DC728" w:rsidR="00B01CA0" w:rsidRPr="00B01CA0" w:rsidRDefault="00A4401F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id not complete</w:t>
      </w:r>
      <w:r w:rsidR="00B01CA0" w:rsidRPr="00B01CA0">
        <w:rPr>
          <w:rFonts w:ascii="Arial" w:eastAsia="Times New Roman" w:hAnsi="Arial" w:cs="Arial"/>
        </w:rPr>
        <w:t xml:space="preserve"> high school </w:t>
      </w:r>
    </w:p>
    <w:p w14:paraId="549F7BE2" w14:textId="25E5683D" w:rsidR="00B01CA0" w:rsidRPr="00B01CA0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High school graduate</w:t>
      </w:r>
      <w:r w:rsidR="00A4401F">
        <w:rPr>
          <w:rFonts w:ascii="Arial" w:eastAsia="Times New Roman" w:hAnsi="Arial" w:cs="Arial"/>
        </w:rPr>
        <w:t xml:space="preserve">/certificate </w:t>
      </w:r>
    </w:p>
    <w:p w14:paraId="05607AF3" w14:textId="6A549A50" w:rsidR="00B01CA0" w:rsidRPr="00B01CA0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Some college/</w:t>
      </w:r>
      <w:r w:rsidR="00526E4C">
        <w:rPr>
          <w:rFonts w:ascii="Arial" w:eastAsia="Times New Roman" w:hAnsi="Arial" w:cs="Arial"/>
        </w:rPr>
        <w:t>t</w:t>
      </w:r>
      <w:r w:rsidR="00A4401F" w:rsidRPr="002B3743">
        <w:rPr>
          <w:rFonts w:ascii="Arial" w:eastAsia="Times New Roman" w:hAnsi="Arial" w:cs="Arial"/>
        </w:rPr>
        <w:t>ertiary education</w:t>
      </w:r>
    </w:p>
    <w:p w14:paraId="61597AB1" w14:textId="5CB6A6FB" w:rsidR="00B01CA0" w:rsidRPr="00B01CA0" w:rsidRDefault="0038439C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Under graduate college/University degree </w:t>
      </w:r>
    </w:p>
    <w:p w14:paraId="63DB927E" w14:textId="7B6481EC" w:rsidR="0038439C" w:rsidRPr="00B01CA0" w:rsidRDefault="00B01CA0" w:rsidP="0038439C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 xml:space="preserve">Post graduate </w:t>
      </w:r>
      <w:r w:rsidR="0038439C">
        <w:rPr>
          <w:rFonts w:ascii="Arial" w:eastAsia="Times New Roman" w:hAnsi="Arial" w:cs="Arial"/>
        </w:rPr>
        <w:t xml:space="preserve">college/University degree </w:t>
      </w:r>
    </w:p>
    <w:p w14:paraId="56B62C72" w14:textId="2C47CCAA" w:rsidR="00B01CA0" w:rsidRPr="0034376A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 xml:space="preserve">Trade/Technical </w:t>
      </w:r>
      <w:r w:rsidR="0038439C">
        <w:rPr>
          <w:rFonts w:ascii="Arial" w:eastAsia="Times New Roman" w:hAnsi="Arial" w:cs="Arial"/>
        </w:rPr>
        <w:t>school</w:t>
      </w:r>
    </w:p>
    <w:p w14:paraId="4EAA0623" w14:textId="3DA3CBC3" w:rsidR="00B01CA0" w:rsidRDefault="00B01CA0" w:rsidP="002B3743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2B3743">
        <w:rPr>
          <w:rFonts w:ascii="Arial" w:eastAsia="Times New Roman" w:hAnsi="Arial" w:cs="Arial"/>
        </w:rPr>
        <w:t>Prefer not to answer</w:t>
      </w:r>
    </w:p>
    <w:p w14:paraId="6CF8B403" w14:textId="77777777" w:rsidR="002B3743" w:rsidRPr="002B3743" w:rsidRDefault="002B3743" w:rsidP="002B3743">
      <w:pPr>
        <w:spacing w:after="0" w:line="240" w:lineRule="auto"/>
        <w:ind w:left="1080"/>
        <w:rPr>
          <w:rFonts w:ascii="Arial" w:eastAsia="Times New Roman" w:hAnsi="Arial" w:cs="Arial"/>
        </w:rPr>
      </w:pPr>
    </w:p>
    <w:p w14:paraId="78280031" w14:textId="67F72C95" w:rsidR="00AB346C" w:rsidRPr="00B01CA0" w:rsidRDefault="00B01CA0" w:rsidP="00AB346C">
      <w:pPr>
        <w:tabs>
          <w:tab w:val="left" w:pos="360"/>
        </w:tabs>
        <w:spacing w:after="0" w:line="240" w:lineRule="auto"/>
        <w:ind w:left="360" w:hanging="360"/>
        <w:rPr>
          <w:rFonts w:ascii="Arial" w:eastAsia="Times New Roman" w:hAnsi="Arial" w:cs="Arial"/>
        </w:rPr>
      </w:pPr>
      <w:r w:rsidRPr="0034376A">
        <w:rPr>
          <w:rFonts w:ascii="Arial" w:eastAsia="Times New Roman" w:hAnsi="Arial" w:cs="Arial"/>
        </w:rPr>
        <w:t xml:space="preserve">9.5 </w:t>
      </w:r>
      <w:r w:rsidRPr="00B01CA0">
        <w:rPr>
          <w:rFonts w:ascii="Arial" w:eastAsia="Times New Roman" w:hAnsi="Arial" w:cs="Arial"/>
        </w:rPr>
        <w:t>We try to classify people into broad income groups.  To do this, would you please indicate</w:t>
      </w:r>
      <w:r w:rsidR="00AB346C">
        <w:rPr>
          <w:rFonts w:ascii="Arial" w:eastAsia="Times New Roman" w:hAnsi="Arial" w:cs="Arial"/>
        </w:rPr>
        <w:t xml:space="preserve"> </w:t>
      </w:r>
      <w:r w:rsidRPr="00B01CA0">
        <w:rPr>
          <w:rFonts w:ascii="Arial" w:eastAsia="Times New Roman" w:hAnsi="Arial" w:cs="Arial"/>
        </w:rPr>
        <w:t xml:space="preserve">which of the following categories most closely represents your annual </w:t>
      </w:r>
      <w:r w:rsidRPr="00113F8C">
        <w:rPr>
          <w:rFonts w:ascii="Arial" w:eastAsia="Times New Roman" w:hAnsi="Arial" w:cs="Arial"/>
          <w:u w:val="single"/>
        </w:rPr>
        <w:t>household</w:t>
      </w:r>
      <w:r w:rsidRPr="00B01CA0">
        <w:rPr>
          <w:rFonts w:ascii="Arial" w:eastAsia="Times New Roman" w:hAnsi="Arial" w:cs="Arial"/>
        </w:rPr>
        <w:t xml:space="preserve"> income?</w:t>
      </w:r>
    </w:p>
    <w:p w14:paraId="3BABD328" w14:textId="73E2A1BA" w:rsidR="00B01CA0" w:rsidRPr="00B01CA0" w:rsidRDefault="00B01CA0" w:rsidP="00B01CA0">
      <w:pPr>
        <w:spacing w:after="0" w:line="240" w:lineRule="auto"/>
        <w:rPr>
          <w:rFonts w:ascii="Arial" w:eastAsia="Times New Roman" w:hAnsi="Arial" w:cs="Arial"/>
        </w:rPr>
      </w:pPr>
    </w:p>
    <w:p w14:paraId="1B4F6046" w14:textId="25957095" w:rsidR="00B01CA0" w:rsidRPr="00B01CA0" w:rsidRDefault="00504CDB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Under</w:t>
      </w:r>
      <w:r w:rsidR="00B01CA0" w:rsidRPr="00B01CA0">
        <w:rPr>
          <w:rFonts w:ascii="Arial" w:eastAsia="Times New Roman" w:hAnsi="Arial" w:cs="Arial"/>
        </w:rPr>
        <w:t xml:space="preserve"> $30,000</w:t>
      </w:r>
    </w:p>
    <w:p w14:paraId="11A606A9" w14:textId="529568A3" w:rsidR="00B01CA0" w:rsidRPr="00504CDB" w:rsidRDefault="00B01CA0" w:rsidP="00504CDB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30,000 to less than $</w:t>
      </w:r>
      <w:r w:rsidR="00504CDB">
        <w:rPr>
          <w:rFonts w:ascii="Arial" w:eastAsia="Times New Roman" w:hAnsi="Arial" w:cs="Arial"/>
        </w:rPr>
        <w:t>5</w:t>
      </w:r>
      <w:r w:rsidRPr="00B01CA0">
        <w:rPr>
          <w:rFonts w:ascii="Arial" w:eastAsia="Times New Roman" w:hAnsi="Arial" w:cs="Arial"/>
        </w:rPr>
        <w:t>0,000</w:t>
      </w:r>
    </w:p>
    <w:p w14:paraId="295A3493" w14:textId="77777777" w:rsidR="00B01CA0" w:rsidRPr="00B01CA0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50,000 to less than $75,000</w:t>
      </w:r>
    </w:p>
    <w:p w14:paraId="049FA134" w14:textId="77777777" w:rsidR="00B01CA0" w:rsidRPr="00B01CA0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75,000 to less than $100,000</w:t>
      </w:r>
    </w:p>
    <w:p w14:paraId="7AF80B66" w14:textId="0163EDEA" w:rsidR="00B01CA0" w:rsidRPr="00B01CA0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100,000 to less than $1</w:t>
      </w:r>
      <w:r w:rsidR="00504CDB">
        <w:rPr>
          <w:rFonts w:ascii="Arial" w:eastAsia="Times New Roman" w:hAnsi="Arial" w:cs="Arial"/>
        </w:rPr>
        <w:t>50</w:t>
      </w:r>
      <w:r w:rsidRPr="00B01CA0">
        <w:rPr>
          <w:rFonts w:ascii="Arial" w:eastAsia="Times New Roman" w:hAnsi="Arial" w:cs="Arial"/>
        </w:rPr>
        <w:t>,000</w:t>
      </w:r>
    </w:p>
    <w:p w14:paraId="071BD449" w14:textId="4FCCC2D8" w:rsidR="00B01CA0" w:rsidRPr="0034376A" w:rsidRDefault="00B01CA0" w:rsidP="0007332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</w:rPr>
      </w:pPr>
      <w:r w:rsidRPr="00B01CA0">
        <w:rPr>
          <w:rFonts w:ascii="Arial" w:eastAsia="Times New Roman" w:hAnsi="Arial" w:cs="Arial"/>
        </w:rPr>
        <w:t>$150,000 and over</w:t>
      </w:r>
    </w:p>
    <w:p w14:paraId="7D5BAB7C" w14:textId="63F72247" w:rsidR="00B01CA0" w:rsidRPr="0034376A" w:rsidRDefault="00B01CA0" w:rsidP="00073321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34376A">
        <w:rPr>
          <w:rFonts w:ascii="Arial" w:hAnsi="Arial" w:cs="Arial"/>
        </w:rPr>
        <w:t>Prefer not to answer</w:t>
      </w:r>
    </w:p>
    <w:p w14:paraId="1AB392E3" w14:textId="77777777" w:rsidR="00B01CA0" w:rsidRPr="0034376A" w:rsidRDefault="00B01CA0" w:rsidP="0068753E">
      <w:pPr>
        <w:rPr>
          <w:rFonts w:ascii="Arial" w:hAnsi="Arial" w:cs="Arial"/>
        </w:rPr>
      </w:pPr>
    </w:p>
    <w:p w14:paraId="6E98B564" w14:textId="2B7BAADF" w:rsidR="0068753E" w:rsidRPr="00504CDB" w:rsidRDefault="00B01CA0" w:rsidP="00504CDB">
      <w:pPr>
        <w:jc w:val="center"/>
        <w:rPr>
          <w:rFonts w:ascii="Arial" w:hAnsi="Arial" w:cs="Arial"/>
          <w:b/>
        </w:rPr>
      </w:pPr>
      <w:r w:rsidRPr="00504CDB">
        <w:rPr>
          <w:rFonts w:ascii="Arial" w:hAnsi="Arial" w:cs="Arial"/>
          <w:b/>
        </w:rPr>
        <w:t>Thank you for participating in our survey today.</w:t>
      </w:r>
    </w:p>
    <w:p w14:paraId="4256F817" w14:textId="1D786459" w:rsidR="00D95034" w:rsidRDefault="00D95034">
      <w:pPr>
        <w:rPr>
          <w:rFonts w:ascii="Arial" w:hAnsi="Arial" w:cs="Arial"/>
          <w:b/>
          <w:sz w:val="20"/>
        </w:rPr>
      </w:pPr>
    </w:p>
    <w:sectPr w:rsidR="00D9503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252250" w14:textId="77777777" w:rsidR="00E61196" w:rsidRDefault="00E61196" w:rsidP="00986CBB">
      <w:pPr>
        <w:spacing w:after="0" w:line="240" w:lineRule="auto"/>
      </w:pPr>
      <w:r>
        <w:separator/>
      </w:r>
    </w:p>
  </w:endnote>
  <w:endnote w:type="continuationSeparator" w:id="0">
    <w:p w14:paraId="5C65D223" w14:textId="77777777" w:rsidR="00E61196" w:rsidRDefault="00E61196" w:rsidP="00986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F6DC2D" w14:textId="70318BE0" w:rsidR="00EF766A" w:rsidRDefault="00EF766A" w:rsidP="00D516ED">
    <w:pPr>
      <w:pStyle w:val="Footer"/>
      <w:jc w:val="right"/>
    </w:pPr>
    <w:r>
      <w:rPr>
        <w:noProof/>
      </w:rPr>
      <w:drawing>
        <wp:inline distT="0" distB="0" distL="0" distR="0" wp14:anchorId="15685369" wp14:editId="54B4548F">
          <wp:extent cx="5943600" cy="21463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214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fldChar w:fldCharType="begin"/>
    </w:r>
    <w:r>
      <w:instrText xml:space="preserve"> PAGE   \* MERGEFORMAT </w:instrText>
    </w:r>
    <w:r>
      <w:fldChar w:fldCharType="separate"/>
    </w:r>
    <w:r w:rsidR="00FE0EE8">
      <w:rPr>
        <w:noProof/>
      </w:rPr>
      <w:t>1</w:t>
    </w:r>
    <w:r>
      <w:rPr>
        <w:noProof/>
      </w:rPr>
      <w:fldChar w:fldCharType="end"/>
    </w:r>
  </w:p>
  <w:p w14:paraId="63ACA991" w14:textId="77777777" w:rsidR="00EF766A" w:rsidRDefault="00EF766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D68D61" w14:textId="77777777" w:rsidR="00E61196" w:rsidRDefault="00E61196" w:rsidP="00986CBB">
      <w:pPr>
        <w:spacing w:after="0" w:line="240" w:lineRule="auto"/>
      </w:pPr>
      <w:r>
        <w:separator/>
      </w:r>
    </w:p>
  </w:footnote>
  <w:footnote w:type="continuationSeparator" w:id="0">
    <w:p w14:paraId="16F20090" w14:textId="77777777" w:rsidR="00E61196" w:rsidRDefault="00E61196" w:rsidP="00986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5083D8" w14:textId="20598A4D" w:rsidR="00EF766A" w:rsidRDefault="00EF766A">
    <w:pPr>
      <w:pStyle w:val="Header"/>
    </w:pPr>
    <w:r w:rsidRPr="0049428E">
      <w:rPr>
        <w:noProof/>
      </w:rPr>
      <w:drawing>
        <wp:inline distT="0" distB="0" distL="0" distR="0" wp14:anchorId="261B782D" wp14:editId="4EF3AF4C">
          <wp:extent cx="1216325" cy="364898"/>
          <wp:effectExtent l="0" t="0" r="3175" b="0"/>
          <wp:docPr id="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7902" cy="3653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703F05" w14:textId="77777777" w:rsidR="00EF766A" w:rsidRDefault="00EF76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87A52"/>
    <w:multiLevelType w:val="hybridMultilevel"/>
    <w:tmpl w:val="F794831C"/>
    <w:lvl w:ilvl="0" w:tplc="E7C29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894552"/>
    <w:multiLevelType w:val="hybridMultilevel"/>
    <w:tmpl w:val="0650AB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D1F1408"/>
    <w:multiLevelType w:val="multilevel"/>
    <w:tmpl w:val="63542D5A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>
    <w:nsid w:val="11CA201E"/>
    <w:multiLevelType w:val="hybridMultilevel"/>
    <w:tmpl w:val="87BA58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24A5F60"/>
    <w:multiLevelType w:val="hybridMultilevel"/>
    <w:tmpl w:val="56E294E8"/>
    <w:lvl w:ilvl="0" w:tplc="59B4C57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AA6217"/>
    <w:multiLevelType w:val="hybridMultilevel"/>
    <w:tmpl w:val="D5BAF2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67122A3"/>
    <w:multiLevelType w:val="multilevel"/>
    <w:tmpl w:val="DF02F584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7">
    <w:nsid w:val="16975944"/>
    <w:multiLevelType w:val="multilevel"/>
    <w:tmpl w:val="B56C8D1E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8">
    <w:nsid w:val="1B066A4A"/>
    <w:multiLevelType w:val="multilevel"/>
    <w:tmpl w:val="DCAC51B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9">
    <w:nsid w:val="264D1C95"/>
    <w:multiLevelType w:val="hybridMultilevel"/>
    <w:tmpl w:val="8C2CFC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78E3A11"/>
    <w:multiLevelType w:val="hybridMultilevel"/>
    <w:tmpl w:val="0650AB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98164BC"/>
    <w:multiLevelType w:val="hybridMultilevel"/>
    <w:tmpl w:val="8D568B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EA36F63"/>
    <w:multiLevelType w:val="hybridMultilevel"/>
    <w:tmpl w:val="0650AB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305E3815"/>
    <w:multiLevelType w:val="hybridMultilevel"/>
    <w:tmpl w:val="F9385C72"/>
    <w:lvl w:ilvl="0" w:tplc="6204A9EA">
      <w:start w:val="1"/>
      <w:numFmt w:val="decimal"/>
      <w:lvlText w:val="%1."/>
      <w:lvlJc w:val="left"/>
      <w:pPr>
        <w:ind w:left="1440" w:hanging="72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32DB3758"/>
    <w:multiLevelType w:val="hybridMultilevel"/>
    <w:tmpl w:val="CCDC92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3E7524F"/>
    <w:multiLevelType w:val="multilevel"/>
    <w:tmpl w:val="EB8CFF84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6">
    <w:nsid w:val="37BE3048"/>
    <w:multiLevelType w:val="hybridMultilevel"/>
    <w:tmpl w:val="08BC583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>
    <w:nsid w:val="39605FEE"/>
    <w:multiLevelType w:val="hybridMultilevel"/>
    <w:tmpl w:val="0E8EC17A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>
    <w:nsid w:val="40EA1AD0"/>
    <w:multiLevelType w:val="hybridMultilevel"/>
    <w:tmpl w:val="C6FC34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3CC2A3C"/>
    <w:multiLevelType w:val="hybridMultilevel"/>
    <w:tmpl w:val="FCAA9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7A13DA"/>
    <w:multiLevelType w:val="multilevel"/>
    <w:tmpl w:val="A42486F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1">
    <w:nsid w:val="50773209"/>
    <w:multiLevelType w:val="multilevel"/>
    <w:tmpl w:val="74D80312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50D42B31"/>
    <w:multiLevelType w:val="multilevel"/>
    <w:tmpl w:val="A1248B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50FA58C7"/>
    <w:multiLevelType w:val="hybridMultilevel"/>
    <w:tmpl w:val="07C678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2607541"/>
    <w:multiLevelType w:val="multilevel"/>
    <w:tmpl w:val="FC54D6E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5">
    <w:nsid w:val="5A66512C"/>
    <w:multiLevelType w:val="multilevel"/>
    <w:tmpl w:val="7F1E281E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26">
    <w:nsid w:val="600D200B"/>
    <w:multiLevelType w:val="multilevel"/>
    <w:tmpl w:val="C194C73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>
    <w:nsid w:val="67626B01"/>
    <w:multiLevelType w:val="hybridMultilevel"/>
    <w:tmpl w:val="7C6CA8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4E01019"/>
    <w:multiLevelType w:val="hybridMultilevel"/>
    <w:tmpl w:val="8D568B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775B3823"/>
    <w:multiLevelType w:val="hybridMultilevel"/>
    <w:tmpl w:val="8D568B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7AD51AC7"/>
    <w:multiLevelType w:val="hybridMultilevel"/>
    <w:tmpl w:val="0650AB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2"/>
  </w:num>
  <w:num w:numId="2">
    <w:abstractNumId w:val="3"/>
  </w:num>
  <w:num w:numId="3">
    <w:abstractNumId w:val="18"/>
  </w:num>
  <w:num w:numId="4">
    <w:abstractNumId w:val="6"/>
  </w:num>
  <w:num w:numId="5">
    <w:abstractNumId w:val="8"/>
  </w:num>
  <w:num w:numId="6">
    <w:abstractNumId w:val="13"/>
  </w:num>
  <w:num w:numId="7">
    <w:abstractNumId w:val="17"/>
  </w:num>
  <w:num w:numId="8">
    <w:abstractNumId w:val="30"/>
  </w:num>
  <w:num w:numId="9">
    <w:abstractNumId w:val="14"/>
  </w:num>
  <w:num w:numId="10">
    <w:abstractNumId w:val="5"/>
  </w:num>
  <w:num w:numId="11">
    <w:abstractNumId w:val="20"/>
  </w:num>
  <w:num w:numId="12">
    <w:abstractNumId w:val="16"/>
  </w:num>
  <w:num w:numId="13">
    <w:abstractNumId w:val="27"/>
  </w:num>
  <w:num w:numId="14">
    <w:abstractNumId w:val="28"/>
  </w:num>
  <w:num w:numId="15">
    <w:abstractNumId w:val="26"/>
  </w:num>
  <w:num w:numId="16">
    <w:abstractNumId w:val="23"/>
  </w:num>
  <w:num w:numId="17">
    <w:abstractNumId w:val="29"/>
  </w:num>
  <w:num w:numId="18">
    <w:abstractNumId w:val="9"/>
  </w:num>
  <w:num w:numId="19">
    <w:abstractNumId w:val="11"/>
  </w:num>
  <w:num w:numId="20">
    <w:abstractNumId w:val="4"/>
  </w:num>
  <w:num w:numId="21">
    <w:abstractNumId w:val="15"/>
  </w:num>
  <w:num w:numId="22">
    <w:abstractNumId w:val="21"/>
  </w:num>
  <w:num w:numId="23">
    <w:abstractNumId w:val="2"/>
  </w:num>
  <w:num w:numId="24">
    <w:abstractNumId w:val="7"/>
  </w:num>
  <w:num w:numId="25">
    <w:abstractNumId w:val="25"/>
  </w:num>
  <w:num w:numId="26">
    <w:abstractNumId w:val="12"/>
  </w:num>
  <w:num w:numId="27">
    <w:abstractNumId w:val="10"/>
  </w:num>
  <w:num w:numId="28">
    <w:abstractNumId w:val="1"/>
  </w:num>
  <w:num w:numId="29">
    <w:abstractNumId w:val="0"/>
  </w:num>
  <w:num w:numId="30">
    <w:abstractNumId w:val="24"/>
  </w:num>
  <w:num w:numId="31">
    <w:abstractNumId w:val="1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NTE0NzcwMrM0NDZX0lEKTi0uzszPAykwMqwFAJqHOb4tAAAA"/>
  </w:docVars>
  <w:rsids>
    <w:rsidRoot w:val="00035149"/>
    <w:rsid w:val="000004C6"/>
    <w:rsid w:val="00001636"/>
    <w:rsid w:val="00013860"/>
    <w:rsid w:val="00030391"/>
    <w:rsid w:val="00032012"/>
    <w:rsid w:val="000321C1"/>
    <w:rsid w:val="00035149"/>
    <w:rsid w:val="000354D5"/>
    <w:rsid w:val="00036714"/>
    <w:rsid w:val="00037996"/>
    <w:rsid w:val="00046839"/>
    <w:rsid w:val="000522E1"/>
    <w:rsid w:val="0006386B"/>
    <w:rsid w:val="00066141"/>
    <w:rsid w:val="0007231B"/>
    <w:rsid w:val="00073321"/>
    <w:rsid w:val="00075E95"/>
    <w:rsid w:val="00084B8A"/>
    <w:rsid w:val="00087113"/>
    <w:rsid w:val="00094604"/>
    <w:rsid w:val="000A3E86"/>
    <w:rsid w:val="000B0ACE"/>
    <w:rsid w:val="000B1132"/>
    <w:rsid w:val="000B1964"/>
    <w:rsid w:val="000B3FED"/>
    <w:rsid w:val="000B7425"/>
    <w:rsid w:val="000D1BE1"/>
    <w:rsid w:val="000D3802"/>
    <w:rsid w:val="000D4366"/>
    <w:rsid w:val="000D51F5"/>
    <w:rsid w:val="000D5C25"/>
    <w:rsid w:val="000D6221"/>
    <w:rsid w:val="000D68FE"/>
    <w:rsid w:val="000E1162"/>
    <w:rsid w:val="000E4AEC"/>
    <w:rsid w:val="000F1E03"/>
    <w:rsid w:val="000F530E"/>
    <w:rsid w:val="000F5706"/>
    <w:rsid w:val="0010086B"/>
    <w:rsid w:val="001023A6"/>
    <w:rsid w:val="00102C43"/>
    <w:rsid w:val="00104BDB"/>
    <w:rsid w:val="00113F8C"/>
    <w:rsid w:val="00120156"/>
    <w:rsid w:val="00124ED5"/>
    <w:rsid w:val="001273E3"/>
    <w:rsid w:val="00155DBA"/>
    <w:rsid w:val="00156BC0"/>
    <w:rsid w:val="0016411A"/>
    <w:rsid w:val="00164269"/>
    <w:rsid w:val="00165E0A"/>
    <w:rsid w:val="001719E0"/>
    <w:rsid w:val="00175BD0"/>
    <w:rsid w:val="00177689"/>
    <w:rsid w:val="00195C4B"/>
    <w:rsid w:val="001B3D73"/>
    <w:rsid w:val="001C40F7"/>
    <w:rsid w:val="001C5B4D"/>
    <w:rsid w:val="001D08C1"/>
    <w:rsid w:val="001D616B"/>
    <w:rsid w:val="001D7F4D"/>
    <w:rsid w:val="001E0B1A"/>
    <w:rsid w:val="001E6979"/>
    <w:rsid w:val="001F0E80"/>
    <w:rsid w:val="00202098"/>
    <w:rsid w:val="00202CDB"/>
    <w:rsid w:val="00212514"/>
    <w:rsid w:val="00213D10"/>
    <w:rsid w:val="002253AE"/>
    <w:rsid w:val="002326ED"/>
    <w:rsid w:val="0023626A"/>
    <w:rsid w:val="00247520"/>
    <w:rsid w:val="00253696"/>
    <w:rsid w:val="00253AED"/>
    <w:rsid w:val="002574EC"/>
    <w:rsid w:val="002668B1"/>
    <w:rsid w:val="00274928"/>
    <w:rsid w:val="00280C92"/>
    <w:rsid w:val="00282AB7"/>
    <w:rsid w:val="00287380"/>
    <w:rsid w:val="002A38F0"/>
    <w:rsid w:val="002A3BA5"/>
    <w:rsid w:val="002A3CE8"/>
    <w:rsid w:val="002A6219"/>
    <w:rsid w:val="002B3318"/>
    <w:rsid w:val="002B3743"/>
    <w:rsid w:val="002B3EBD"/>
    <w:rsid w:val="002B6CC1"/>
    <w:rsid w:val="002C17CB"/>
    <w:rsid w:val="002C277D"/>
    <w:rsid w:val="002D71E8"/>
    <w:rsid w:val="002E10FC"/>
    <w:rsid w:val="002E4279"/>
    <w:rsid w:val="002E43DF"/>
    <w:rsid w:val="002E473D"/>
    <w:rsid w:val="002E47B0"/>
    <w:rsid w:val="002E5174"/>
    <w:rsid w:val="002F7E5C"/>
    <w:rsid w:val="00300D78"/>
    <w:rsid w:val="00302931"/>
    <w:rsid w:val="00313913"/>
    <w:rsid w:val="00325B2F"/>
    <w:rsid w:val="003350FB"/>
    <w:rsid w:val="003411B5"/>
    <w:rsid w:val="0034376A"/>
    <w:rsid w:val="00343FA6"/>
    <w:rsid w:val="00353EFA"/>
    <w:rsid w:val="003542C3"/>
    <w:rsid w:val="003570D6"/>
    <w:rsid w:val="003630EF"/>
    <w:rsid w:val="0036319E"/>
    <w:rsid w:val="00365D0B"/>
    <w:rsid w:val="00383EF0"/>
    <w:rsid w:val="0038439C"/>
    <w:rsid w:val="003856F5"/>
    <w:rsid w:val="00392EFC"/>
    <w:rsid w:val="00396A39"/>
    <w:rsid w:val="003A66F6"/>
    <w:rsid w:val="003A6EC0"/>
    <w:rsid w:val="003B1862"/>
    <w:rsid w:val="003C2390"/>
    <w:rsid w:val="003C6B7A"/>
    <w:rsid w:val="003D2C7D"/>
    <w:rsid w:val="003D2E39"/>
    <w:rsid w:val="003D7848"/>
    <w:rsid w:val="003D7D4F"/>
    <w:rsid w:val="003E264F"/>
    <w:rsid w:val="003E3E48"/>
    <w:rsid w:val="003F6E73"/>
    <w:rsid w:val="004016B0"/>
    <w:rsid w:val="00426BD6"/>
    <w:rsid w:val="004277E7"/>
    <w:rsid w:val="00427C7E"/>
    <w:rsid w:val="00427DBD"/>
    <w:rsid w:val="004348D5"/>
    <w:rsid w:val="0043587D"/>
    <w:rsid w:val="00436A61"/>
    <w:rsid w:val="00437922"/>
    <w:rsid w:val="00446E5C"/>
    <w:rsid w:val="00447C73"/>
    <w:rsid w:val="00455E5D"/>
    <w:rsid w:val="00462E42"/>
    <w:rsid w:val="004639FE"/>
    <w:rsid w:val="00470203"/>
    <w:rsid w:val="00482F0A"/>
    <w:rsid w:val="00486887"/>
    <w:rsid w:val="00487009"/>
    <w:rsid w:val="00491804"/>
    <w:rsid w:val="0049421C"/>
    <w:rsid w:val="0049428E"/>
    <w:rsid w:val="004A5F9E"/>
    <w:rsid w:val="004B0C07"/>
    <w:rsid w:val="004B2794"/>
    <w:rsid w:val="004B59FE"/>
    <w:rsid w:val="004B6F38"/>
    <w:rsid w:val="004C2FA4"/>
    <w:rsid w:val="004C5A83"/>
    <w:rsid w:val="004C5F2C"/>
    <w:rsid w:val="004D3818"/>
    <w:rsid w:val="004F1960"/>
    <w:rsid w:val="004F29BF"/>
    <w:rsid w:val="00500775"/>
    <w:rsid w:val="00501037"/>
    <w:rsid w:val="00502445"/>
    <w:rsid w:val="00504CDB"/>
    <w:rsid w:val="0051196B"/>
    <w:rsid w:val="00511B19"/>
    <w:rsid w:val="00515894"/>
    <w:rsid w:val="00517FB0"/>
    <w:rsid w:val="00521950"/>
    <w:rsid w:val="00526E4C"/>
    <w:rsid w:val="0053783B"/>
    <w:rsid w:val="0053783F"/>
    <w:rsid w:val="005378E0"/>
    <w:rsid w:val="005424ED"/>
    <w:rsid w:val="005469EA"/>
    <w:rsid w:val="005472F3"/>
    <w:rsid w:val="0057198D"/>
    <w:rsid w:val="005719C8"/>
    <w:rsid w:val="0058491E"/>
    <w:rsid w:val="00591A7D"/>
    <w:rsid w:val="005A0747"/>
    <w:rsid w:val="005A7794"/>
    <w:rsid w:val="005B070A"/>
    <w:rsid w:val="005B0E2F"/>
    <w:rsid w:val="005B55B8"/>
    <w:rsid w:val="005B5778"/>
    <w:rsid w:val="005B62B6"/>
    <w:rsid w:val="005C7B78"/>
    <w:rsid w:val="005D1A3D"/>
    <w:rsid w:val="005D3F61"/>
    <w:rsid w:val="005E5F05"/>
    <w:rsid w:val="005E7EF7"/>
    <w:rsid w:val="005F6228"/>
    <w:rsid w:val="006006E5"/>
    <w:rsid w:val="0061094F"/>
    <w:rsid w:val="00611BB8"/>
    <w:rsid w:val="0062586A"/>
    <w:rsid w:val="00635C83"/>
    <w:rsid w:val="006402CC"/>
    <w:rsid w:val="00644B94"/>
    <w:rsid w:val="00645F40"/>
    <w:rsid w:val="00646323"/>
    <w:rsid w:val="006506E8"/>
    <w:rsid w:val="00653BEB"/>
    <w:rsid w:val="0066673C"/>
    <w:rsid w:val="0067209D"/>
    <w:rsid w:val="006749BF"/>
    <w:rsid w:val="0068161F"/>
    <w:rsid w:val="006817EF"/>
    <w:rsid w:val="0068753E"/>
    <w:rsid w:val="00693207"/>
    <w:rsid w:val="00695B96"/>
    <w:rsid w:val="006A37FA"/>
    <w:rsid w:val="006A3DE7"/>
    <w:rsid w:val="006A7783"/>
    <w:rsid w:val="006C0DE9"/>
    <w:rsid w:val="006D5650"/>
    <w:rsid w:val="006E031B"/>
    <w:rsid w:val="006E350C"/>
    <w:rsid w:val="006E7F3D"/>
    <w:rsid w:val="0070094E"/>
    <w:rsid w:val="00700A74"/>
    <w:rsid w:val="00710282"/>
    <w:rsid w:val="0072048A"/>
    <w:rsid w:val="00721D87"/>
    <w:rsid w:val="007265F5"/>
    <w:rsid w:val="007330D5"/>
    <w:rsid w:val="007354F7"/>
    <w:rsid w:val="00737350"/>
    <w:rsid w:val="00741E20"/>
    <w:rsid w:val="007465C4"/>
    <w:rsid w:val="007540A2"/>
    <w:rsid w:val="00766238"/>
    <w:rsid w:val="00772661"/>
    <w:rsid w:val="00775428"/>
    <w:rsid w:val="00775F81"/>
    <w:rsid w:val="007828E3"/>
    <w:rsid w:val="00785F11"/>
    <w:rsid w:val="00786CA8"/>
    <w:rsid w:val="00791B19"/>
    <w:rsid w:val="00792504"/>
    <w:rsid w:val="0079459F"/>
    <w:rsid w:val="00795D89"/>
    <w:rsid w:val="007B16B9"/>
    <w:rsid w:val="007C0D39"/>
    <w:rsid w:val="007C5F70"/>
    <w:rsid w:val="007C6928"/>
    <w:rsid w:val="007D36C6"/>
    <w:rsid w:val="007D5A9C"/>
    <w:rsid w:val="007E4612"/>
    <w:rsid w:val="007F746E"/>
    <w:rsid w:val="008018A5"/>
    <w:rsid w:val="00811B25"/>
    <w:rsid w:val="00822227"/>
    <w:rsid w:val="008235B2"/>
    <w:rsid w:val="008300C6"/>
    <w:rsid w:val="00830E14"/>
    <w:rsid w:val="00831060"/>
    <w:rsid w:val="0083389B"/>
    <w:rsid w:val="0084306F"/>
    <w:rsid w:val="00843DAA"/>
    <w:rsid w:val="008443A9"/>
    <w:rsid w:val="0088335E"/>
    <w:rsid w:val="00886662"/>
    <w:rsid w:val="00890309"/>
    <w:rsid w:val="00891B96"/>
    <w:rsid w:val="008B3E34"/>
    <w:rsid w:val="008D0100"/>
    <w:rsid w:val="008D0491"/>
    <w:rsid w:val="008D266A"/>
    <w:rsid w:val="008D3BE3"/>
    <w:rsid w:val="008D4572"/>
    <w:rsid w:val="008D59AE"/>
    <w:rsid w:val="008D6744"/>
    <w:rsid w:val="008D7E83"/>
    <w:rsid w:val="008E5220"/>
    <w:rsid w:val="008E6A76"/>
    <w:rsid w:val="008F16D2"/>
    <w:rsid w:val="008F4555"/>
    <w:rsid w:val="009068EF"/>
    <w:rsid w:val="00923917"/>
    <w:rsid w:val="00954BC9"/>
    <w:rsid w:val="00963F35"/>
    <w:rsid w:val="009801A8"/>
    <w:rsid w:val="0098242E"/>
    <w:rsid w:val="00986CBB"/>
    <w:rsid w:val="009875B1"/>
    <w:rsid w:val="00993C2B"/>
    <w:rsid w:val="009A254E"/>
    <w:rsid w:val="009B0CAC"/>
    <w:rsid w:val="009B11CC"/>
    <w:rsid w:val="009C0BFE"/>
    <w:rsid w:val="009C1E13"/>
    <w:rsid w:val="009D7DB3"/>
    <w:rsid w:val="009E2596"/>
    <w:rsid w:val="009F0EE5"/>
    <w:rsid w:val="009F15C8"/>
    <w:rsid w:val="009F3FBE"/>
    <w:rsid w:val="009F5F32"/>
    <w:rsid w:val="00A025A1"/>
    <w:rsid w:val="00A10B3A"/>
    <w:rsid w:val="00A12F21"/>
    <w:rsid w:val="00A275B8"/>
    <w:rsid w:val="00A349C7"/>
    <w:rsid w:val="00A34DB4"/>
    <w:rsid w:val="00A37EC9"/>
    <w:rsid w:val="00A40CB5"/>
    <w:rsid w:val="00A4401F"/>
    <w:rsid w:val="00A44232"/>
    <w:rsid w:val="00A512B6"/>
    <w:rsid w:val="00A56F92"/>
    <w:rsid w:val="00A63537"/>
    <w:rsid w:val="00A77BD5"/>
    <w:rsid w:val="00A80CA8"/>
    <w:rsid w:val="00A92DF6"/>
    <w:rsid w:val="00AA3CDE"/>
    <w:rsid w:val="00AA4EB6"/>
    <w:rsid w:val="00AA5DB3"/>
    <w:rsid w:val="00AB14D0"/>
    <w:rsid w:val="00AB2DE6"/>
    <w:rsid w:val="00AB346C"/>
    <w:rsid w:val="00AC196E"/>
    <w:rsid w:val="00AF16CA"/>
    <w:rsid w:val="00B0171E"/>
    <w:rsid w:val="00B01CA0"/>
    <w:rsid w:val="00B02061"/>
    <w:rsid w:val="00B05558"/>
    <w:rsid w:val="00B07162"/>
    <w:rsid w:val="00B2564B"/>
    <w:rsid w:val="00B414F1"/>
    <w:rsid w:val="00B4182F"/>
    <w:rsid w:val="00B42731"/>
    <w:rsid w:val="00B6194F"/>
    <w:rsid w:val="00B633C9"/>
    <w:rsid w:val="00B84725"/>
    <w:rsid w:val="00B94044"/>
    <w:rsid w:val="00BA05C8"/>
    <w:rsid w:val="00BA56C9"/>
    <w:rsid w:val="00BB0039"/>
    <w:rsid w:val="00BB6EE9"/>
    <w:rsid w:val="00BB703D"/>
    <w:rsid w:val="00BD08ED"/>
    <w:rsid w:val="00BD1819"/>
    <w:rsid w:val="00BD272A"/>
    <w:rsid w:val="00BD2883"/>
    <w:rsid w:val="00BD34D2"/>
    <w:rsid w:val="00BD3A07"/>
    <w:rsid w:val="00BD54B3"/>
    <w:rsid w:val="00BE6A37"/>
    <w:rsid w:val="00BF5321"/>
    <w:rsid w:val="00C0485E"/>
    <w:rsid w:val="00C111DA"/>
    <w:rsid w:val="00C169A3"/>
    <w:rsid w:val="00C23190"/>
    <w:rsid w:val="00C245B1"/>
    <w:rsid w:val="00C33142"/>
    <w:rsid w:val="00C4653E"/>
    <w:rsid w:val="00C47BD9"/>
    <w:rsid w:val="00C5054A"/>
    <w:rsid w:val="00C553CA"/>
    <w:rsid w:val="00C5547D"/>
    <w:rsid w:val="00C658EA"/>
    <w:rsid w:val="00C6788C"/>
    <w:rsid w:val="00C97B2E"/>
    <w:rsid w:val="00CA105B"/>
    <w:rsid w:val="00CA1961"/>
    <w:rsid w:val="00CB2DAD"/>
    <w:rsid w:val="00CB3C2C"/>
    <w:rsid w:val="00CC71CE"/>
    <w:rsid w:val="00CD38BB"/>
    <w:rsid w:val="00CD775B"/>
    <w:rsid w:val="00CF011E"/>
    <w:rsid w:val="00D14AE4"/>
    <w:rsid w:val="00D15C46"/>
    <w:rsid w:val="00D45DD7"/>
    <w:rsid w:val="00D516ED"/>
    <w:rsid w:val="00D57EEF"/>
    <w:rsid w:val="00D640E9"/>
    <w:rsid w:val="00D74891"/>
    <w:rsid w:val="00D75C31"/>
    <w:rsid w:val="00D83CF2"/>
    <w:rsid w:val="00D86325"/>
    <w:rsid w:val="00D93647"/>
    <w:rsid w:val="00D95034"/>
    <w:rsid w:val="00DA0CBB"/>
    <w:rsid w:val="00DA6E69"/>
    <w:rsid w:val="00DB2FA0"/>
    <w:rsid w:val="00DB5963"/>
    <w:rsid w:val="00DC4EE8"/>
    <w:rsid w:val="00DD46B1"/>
    <w:rsid w:val="00DE7A00"/>
    <w:rsid w:val="00DF2067"/>
    <w:rsid w:val="00DF44C8"/>
    <w:rsid w:val="00E0250D"/>
    <w:rsid w:val="00E033E7"/>
    <w:rsid w:val="00E23FCA"/>
    <w:rsid w:val="00E31943"/>
    <w:rsid w:val="00E33884"/>
    <w:rsid w:val="00E36F07"/>
    <w:rsid w:val="00E372A8"/>
    <w:rsid w:val="00E4338B"/>
    <w:rsid w:val="00E43964"/>
    <w:rsid w:val="00E53CC4"/>
    <w:rsid w:val="00E61196"/>
    <w:rsid w:val="00E7283D"/>
    <w:rsid w:val="00E735E0"/>
    <w:rsid w:val="00E738C4"/>
    <w:rsid w:val="00E73A97"/>
    <w:rsid w:val="00E776A0"/>
    <w:rsid w:val="00EB5B37"/>
    <w:rsid w:val="00EC3516"/>
    <w:rsid w:val="00EC6585"/>
    <w:rsid w:val="00ED14E7"/>
    <w:rsid w:val="00ED1992"/>
    <w:rsid w:val="00EE3552"/>
    <w:rsid w:val="00EE3F3D"/>
    <w:rsid w:val="00EE425F"/>
    <w:rsid w:val="00EE5AB2"/>
    <w:rsid w:val="00EE5E3F"/>
    <w:rsid w:val="00EF600A"/>
    <w:rsid w:val="00EF766A"/>
    <w:rsid w:val="00F01909"/>
    <w:rsid w:val="00F071B4"/>
    <w:rsid w:val="00F132B2"/>
    <w:rsid w:val="00F16168"/>
    <w:rsid w:val="00F17218"/>
    <w:rsid w:val="00F21F7A"/>
    <w:rsid w:val="00F25F9A"/>
    <w:rsid w:val="00F33303"/>
    <w:rsid w:val="00F34C66"/>
    <w:rsid w:val="00F50A52"/>
    <w:rsid w:val="00F51790"/>
    <w:rsid w:val="00F625B5"/>
    <w:rsid w:val="00F657E9"/>
    <w:rsid w:val="00F71EA9"/>
    <w:rsid w:val="00F7452C"/>
    <w:rsid w:val="00F9416E"/>
    <w:rsid w:val="00F954B0"/>
    <w:rsid w:val="00FA1620"/>
    <w:rsid w:val="00FA491E"/>
    <w:rsid w:val="00FA66E7"/>
    <w:rsid w:val="00FB3AC7"/>
    <w:rsid w:val="00FB5BBE"/>
    <w:rsid w:val="00FD180D"/>
    <w:rsid w:val="00FD3EEB"/>
    <w:rsid w:val="00FE0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244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uiPriority w:val="99"/>
    <w:qFormat/>
    <w:rsid w:val="003411B5"/>
    <w:pPr>
      <w:keepNext/>
      <w:shd w:val="clear" w:color="000080" w:fill="auto"/>
      <w:spacing w:before="60" w:after="60" w:line="240" w:lineRule="auto"/>
      <w:jc w:val="center"/>
      <w:outlineLvl w:val="8"/>
    </w:pPr>
    <w:rPr>
      <w:rFonts w:ascii="Times New Roman" w:eastAsia="Times New Roman" w:hAnsi="Times New Roman" w:cs="Times New Roman"/>
      <w:b/>
      <w:color w:val="FFFFFF"/>
      <w:kern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3514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3514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6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CBB"/>
  </w:style>
  <w:style w:type="paragraph" w:styleId="Footer">
    <w:name w:val="footer"/>
    <w:basedOn w:val="Normal"/>
    <w:link w:val="FooterChar"/>
    <w:uiPriority w:val="99"/>
    <w:unhideWhenUsed/>
    <w:rsid w:val="00986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CBB"/>
  </w:style>
  <w:style w:type="paragraph" w:styleId="BalloonText">
    <w:name w:val="Balloon Text"/>
    <w:basedOn w:val="Normal"/>
    <w:link w:val="BalloonTextChar"/>
    <w:uiPriority w:val="99"/>
    <w:semiHidden/>
    <w:unhideWhenUsed/>
    <w:rsid w:val="00986C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C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57198D"/>
    <w:pPr>
      <w:spacing w:after="200" w:line="276" w:lineRule="auto"/>
      <w:ind w:left="720"/>
      <w:contextualSpacing/>
    </w:pPr>
    <w:rPr>
      <w:rFonts w:eastAsiaTheme="minorEastAsia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D6221"/>
    <w:rPr>
      <w:rFonts w:eastAsiaTheme="minorEastAsia"/>
    </w:rPr>
  </w:style>
  <w:style w:type="table" w:styleId="TableGrid">
    <w:name w:val="Table Grid"/>
    <w:basedOn w:val="TableNormal"/>
    <w:uiPriority w:val="39"/>
    <w:rsid w:val="002E43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uiPriority w:val="99"/>
    <w:semiHidden/>
    <w:rsid w:val="003D7848"/>
    <w:pPr>
      <w:spacing w:after="0" w:line="240" w:lineRule="auto"/>
      <w:ind w:left="812" w:hanging="840"/>
    </w:pPr>
    <w:rPr>
      <w:rFonts w:ascii="Times New Roman" w:eastAsia="Times New Roman" w:hAnsi="Times New Roman" w:cs="Arial"/>
      <w:szCs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D7848"/>
    <w:rPr>
      <w:rFonts w:ascii="Times New Roman" w:eastAsia="Times New Roman" w:hAnsi="Times New Roman" w:cs="Arial"/>
      <w:szCs w:val="20"/>
    </w:rPr>
  </w:style>
  <w:style w:type="paragraph" w:styleId="BlockText">
    <w:name w:val="Block Text"/>
    <w:basedOn w:val="Normal"/>
    <w:uiPriority w:val="99"/>
    <w:semiHidden/>
    <w:rsid w:val="003D7848"/>
    <w:pPr>
      <w:spacing w:after="0" w:line="240" w:lineRule="auto"/>
      <w:ind w:left="720" w:right="-18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3411B5"/>
    <w:rPr>
      <w:rFonts w:ascii="Times New Roman" w:eastAsia="Times New Roman" w:hAnsi="Times New Roman" w:cs="Times New Roman"/>
      <w:b/>
      <w:color w:val="FFFFFF"/>
      <w:kern w:val="16"/>
      <w:szCs w:val="20"/>
      <w:shd w:val="clear" w:color="000080" w:fill="auto"/>
    </w:rPr>
  </w:style>
  <w:style w:type="paragraph" w:customStyle="1" w:styleId="listparagraph0">
    <w:name w:val="listparagraph"/>
    <w:basedOn w:val="Normal"/>
    <w:uiPriority w:val="99"/>
    <w:semiHidden/>
    <w:rsid w:val="002B3E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soins0">
    <w:name w:val="msoins"/>
    <w:basedOn w:val="DefaultParagraphFont"/>
    <w:uiPriority w:val="99"/>
    <w:rsid w:val="002B3EBD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65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D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5D0B"/>
    <w:rPr>
      <w:b/>
      <w:bCs/>
      <w:sz w:val="20"/>
      <w:szCs w:val="20"/>
    </w:rPr>
  </w:style>
  <w:style w:type="paragraph" w:customStyle="1" w:styleId="InterviewerInstructions">
    <w:name w:val="Interviewer Instructions"/>
    <w:basedOn w:val="Normal"/>
    <w:next w:val="Normal"/>
    <w:rsid w:val="00B01CA0"/>
    <w:pPr>
      <w:spacing w:after="0" w:line="240" w:lineRule="auto"/>
    </w:pPr>
    <w:rPr>
      <w:rFonts w:ascii="Tahoma" w:eastAsia="Times New Roman" w:hAnsi="Tahoma" w:cs="Tahoma"/>
      <w:caps/>
      <w:color w:val="FF0000"/>
      <w:sz w:val="20"/>
      <w:szCs w:val="20"/>
    </w:rPr>
  </w:style>
  <w:style w:type="paragraph" w:customStyle="1" w:styleId="QuestionText">
    <w:name w:val="Question Text"/>
    <w:basedOn w:val="Normal"/>
    <w:next w:val="Normal"/>
    <w:link w:val="QuestionTextChar"/>
    <w:rsid w:val="0072048A"/>
    <w:pPr>
      <w:spacing w:after="0" w:line="240" w:lineRule="auto"/>
      <w:ind w:left="720" w:hanging="720"/>
    </w:pPr>
    <w:rPr>
      <w:rFonts w:ascii="Tahoma" w:eastAsia="Times New Roman" w:hAnsi="Tahoma" w:cs="Tahoma"/>
      <w:b/>
      <w:sz w:val="20"/>
      <w:szCs w:val="20"/>
    </w:rPr>
  </w:style>
  <w:style w:type="paragraph" w:customStyle="1" w:styleId="ProgrammerInstructions">
    <w:name w:val="Programmer Instructions"/>
    <w:basedOn w:val="Normal"/>
    <w:next w:val="Normal"/>
    <w:link w:val="ProgrammerInstructionsChar"/>
    <w:rsid w:val="0072048A"/>
    <w:pPr>
      <w:spacing w:after="0" w:line="240" w:lineRule="auto"/>
    </w:pPr>
    <w:rPr>
      <w:rFonts w:ascii="Tahoma" w:eastAsia="Times New Roman" w:hAnsi="Tahoma" w:cs="Tahoma"/>
      <w:caps/>
      <w:sz w:val="20"/>
      <w:szCs w:val="20"/>
    </w:rPr>
  </w:style>
  <w:style w:type="character" w:customStyle="1" w:styleId="ProgrammerInstructionsChar">
    <w:name w:val="Programmer Instructions Char"/>
    <w:link w:val="ProgrammerInstructions"/>
    <w:locked/>
    <w:rsid w:val="0072048A"/>
    <w:rPr>
      <w:rFonts w:ascii="Tahoma" w:eastAsia="Times New Roman" w:hAnsi="Tahoma" w:cs="Tahoma"/>
      <w:caps/>
      <w:sz w:val="20"/>
      <w:szCs w:val="20"/>
    </w:rPr>
  </w:style>
  <w:style w:type="paragraph" w:customStyle="1" w:styleId="OMNIQ">
    <w:name w:val="OMNIQ"/>
    <w:basedOn w:val="Normal"/>
    <w:link w:val="OMNIQChar"/>
    <w:rsid w:val="0072048A"/>
    <w:pPr>
      <w:widowControl w:val="0"/>
      <w:tabs>
        <w:tab w:val="left" w:pos="720"/>
        <w:tab w:val="left" w:pos="2880"/>
        <w:tab w:val="left" w:pos="8640"/>
      </w:tabs>
      <w:spacing w:after="0" w:line="240" w:lineRule="auto"/>
      <w:ind w:left="720" w:hanging="720"/>
    </w:pPr>
    <w:rPr>
      <w:rFonts w:ascii="Courier" w:eastAsia="Times New Roman" w:hAnsi="Courier" w:cs="Times New Roman"/>
      <w:sz w:val="20"/>
      <w:szCs w:val="20"/>
    </w:rPr>
  </w:style>
  <w:style w:type="character" w:customStyle="1" w:styleId="OMNIQChar">
    <w:name w:val="OMNIQ Char"/>
    <w:link w:val="OMNIQ"/>
    <w:locked/>
    <w:rsid w:val="0072048A"/>
    <w:rPr>
      <w:rFonts w:ascii="Courier" w:eastAsia="Times New Roman" w:hAnsi="Courier" w:cs="Times New Roman"/>
      <w:sz w:val="20"/>
      <w:szCs w:val="20"/>
    </w:rPr>
  </w:style>
  <w:style w:type="character" w:customStyle="1" w:styleId="QuestionTextChar">
    <w:name w:val="Question Text Char"/>
    <w:link w:val="QuestionText"/>
    <w:locked/>
    <w:rsid w:val="0072048A"/>
    <w:rPr>
      <w:rFonts w:ascii="Tahoma" w:eastAsia="Times New Roman" w:hAnsi="Tahoma" w:cs="Tahoma"/>
      <w:b/>
      <w:sz w:val="20"/>
      <w:szCs w:val="20"/>
    </w:rPr>
  </w:style>
  <w:style w:type="paragraph" w:customStyle="1" w:styleId="Default">
    <w:name w:val="Default"/>
    <w:basedOn w:val="Normal"/>
    <w:rsid w:val="00A37EC9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uiPriority w:val="99"/>
    <w:qFormat/>
    <w:rsid w:val="003411B5"/>
    <w:pPr>
      <w:keepNext/>
      <w:shd w:val="clear" w:color="000080" w:fill="auto"/>
      <w:spacing w:before="60" w:after="60" w:line="240" w:lineRule="auto"/>
      <w:jc w:val="center"/>
      <w:outlineLvl w:val="8"/>
    </w:pPr>
    <w:rPr>
      <w:rFonts w:ascii="Times New Roman" w:eastAsia="Times New Roman" w:hAnsi="Times New Roman" w:cs="Times New Roman"/>
      <w:b/>
      <w:color w:val="FFFFFF"/>
      <w:kern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3514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3514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6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CBB"/>
  </w:style>
  <w:style w:type="paragraph" w:styleId="Footer">
    <w:name w:val="footer"/>
    <w:basedOn w:val="Normal"/>
    <w:link w:val="FooterChar"/>
    <w:uiPriority w:val="99"/>
    <w:unhideWhenUsed/>
    <w:rsid w:val="00986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CBB"/>
  </w:style>
  <w:style w:type="paragraph" w:styleId="BalloonText">
    <w:name w:val="Balloon Text"/>
    <w:basedOn w:val="Normal"/>
    <w:link w:val="BalloonTextChar"/>
    <w:uiPriority w:val="99"/>
    <w:semiHidden/>
    <w:unhideWhenUsed/>
    <w:rsid w:val="00986C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C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57198D"/>
    <w:pPr>
      <w:spacing w:after="200" w:line="276" w:lineRule="auto"/>
      <w:ind w:left="720"/>
      <w:contextualSpacing/>
    </w:pPr>
    <w:rPr>
      <w:rFonts w:eastAsiaTheme="minorEastAsia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D6221"/>
    <w:rPr>
      <w:rFonts w:eastAsiaTheme="minorEastAsia"/>
    </w:rPr>
  </w:style>
  <w:style w:type="table" w:styleId="TableGrid">
    <w:name w:val="Table Grid"/>
    <w:basedOn w:val="TableNormal"/>
    <w:uiPriority w:val="39"/>
    <w:rsid w:val="002E43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uiPriority w:val="99"/>
    <w:semiHidden/>
    <w:rsid w:val="003D7848"/>
    <w:pPr>
      <w:spacing w:after="0" w:line="240" w:lineRule="auto"/>
      <w:ind w:left="812" w:hanging="840"/>
    </w:pPr>
    <w:rPr>
      <w:rFonts w:ascii="Times New Roman" w:eastAsia="Times New Roman" w:hAnsi="Times New Roman" w:cs="Arial"/>
      <w:szCs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D7848"/>
    <w:rPr>
      <w:rFonts w:ascii="Times New Roman" w:eastAsia="Times New Roman" w:hAnsi="Times New Roman" w:cs="Arial"/>
      <w:szCs w:val="20"/>
    </w:rPr>
  </w:style>
  <w:style w:type="paragraph" w:styleId="BlockText">
    <w:name w:val="Block Text"/>
    <w:basedOn w:val="Normal"/>
    <w:uiPriority w:val="99"/>
    <w:semiHidden/>
    <w:rsid w:val="003D7848"/>
    <w:pPr>
      <w:spacing w:after="0" w:line="240" w:lineRule="auto"/>
      <w:ind w:left="720" w:right="-18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3411B5"/>
    <w:rPr>
      <w:rFonts w:ascii="Times New Roman" w:eastAsia="Times New Roman" w:hAnsi="Times New Roman" w:cs="Times New Roman"/>
      <w:b/>
      <w:color w:val="FFFFFF"/>
      <w:kern w:val="16"/>
      <w:szCs w:val="20"/>
      <w:shd w:val="clear" w:color="000080" w:fill="auto"/>
    </w:rPr>
  </w:style>
  <w:style w:type="paragraph" w:customStyle="1" w:styleId="listparagraph0">
    <w:name w:val="listparagraph"/>
    <w:basedOn w:val="Normal"/>
    <w:uiPriority w:val="99"/>
    <w:semiHidden/>
    <w:rsid w:val="002B3E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soins0">
    <w:name w:val="msoins"/>
    <w:basedOn w:val="DefaultParagraphFont"/>
    <w:uiPriority w:val="99"/>
    <w:rsid w:val="002B3EBD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65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D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5D0B"/>
    <w:rPr>
      <w:b/>
      <w:bCs/>
      <w:sz w:val="20"/>
      <w:szCs w:val="20"/>
    </w:rPr>
  </w:style>
  <w:style w:type="paragraph" w:customStyle="1" w:styleId="InterviewerInstructions">
    <w:name w:val="Interviewer Instructions"/>
    <w:basedOn w:val="Normal"/>
    <w:next w:val="Normal"/>
    <w:rsid w:val="00B01CA0"/>
    <w:pPr>
      <w:spacing w:after="0" w:line="240" w:lineRule="auto"/>
    </w:pPr>
    <w:rPr>
      <w:rFonts w:ascii="Tahoma" w:eastAsia="Times New Roman" w:hAnsi="Tahoma" w:cs="Tahoma"/>
      <w:caps/>
      <w:color w:val="FF0000"/>
      <w:sz w:val="20"/>
      <w:szCs w:val="20"/>
    </w:rPr>
  </w:style>
  <w:style w:type="paragraph" w:customStyle="1" w:styleId="QuestionText">
    <w:name w:val="Question Text"/>
    <w:basedOn w:val="Normal"/>
    <w:next w:val="Normal"/>
    <w:link w:val="QuestionTextChar"/>
    <w:rsid w:val="0072048A"/>
    <w:pPr>
      <w:spacing w:after="0" w:line="240" w:lineRule="auto"/>
      <w:ind w:left="720" w:hanging="720"/>
    </w:pPr>
    <w:rPr>
      <w:rFonts w:ascii="Tahoma" w:eastAsia="Times New Roman" w:hAnsi="Tahoma" w:cs="Tahoma"/>
      <w:b/>
      <w:sz w:val="20"/>
      <w:szCs w:val="20"/>
    </w:rPr>
  </w:style>
  <w:style w:type="paragraph" w:customStyle="1" w:styleId="ProgrammerInstructions">
    <w:name w:val="Programmer Instructions"/>
    <w:basedOn w:val="Normal"/>
    <w:next w:val="Normal"/>
    <w:link w:val="ProgrammerInstructionsChar"/>
    <w:rsid w:val="0072048A"/>
    <w:pPr>
      <w:spacing w:after="0" w:line="240" w:lineRule="auto"/>
    </w:pPr>
    <w:rPr>
      <w:rFonts w:ascii="Tahoma" w:eastAsia="Times New Roman" w:hAnsi="Tahoma" w:cs="Tahoma"/>
      <w:caps/>
      <w:sz w:val="20"/>
      <w:szCs w:val="20"/>
    </w:rPr>
  </w:style>
  <w:style w:type="character" w:customStyle="1" w:styleId="ProgrammerInstructionsChar">
    <w:name w:val="Programmer Instructions Char"/>
    <w:link w:val="ProgrammerInstructions"/>
    <w:locked/>
    <w:rsid w:val="0072048A"/>
    <w:rPr>
      <w:rFonts w:ascii="Tahoma" w:eastAsia="Times New Roman" w:hAnsi="Tahoma" w:cs="Tahoma"/>
      <w:caps/>
      <w:sz w:val="20"/>
      <w:szCs w:val="20"/>
    </w:rPr>
  </w:style>
  <w:style w:type="paragraph" w:customStyle="1" w:styleId="OMNIQ">
    <w:name w:val="OMNIQ"/>
    <w:basedOn w:val="Normal"/>
    <w:link w:val="OMNIQChar"/>
    <w:rsid w:val="0072048A"/>
    <w:pPr>
      <w:widowControl w:val="0"/>
      <w:tabs>
        <w:tab w:val="left" w:pos="720"/>
        <w:tab w:val="left" w:pos="2880"/>
        <w:tab w:val="left" w:pos="8640"/>
      </w:tabs>
      <w:spacing w:after="0" w:line="240" w:lineRule="auto"/>
      <w:ind w:left="720" w:hanging="720"/>
    </w:pPr>
    <w:rPr>
      <w:rFonts w:ascii="Courier" w:eastAsia="Times New Roman" w:hAnsi="Courier" w:cs="Times New Roman"/>
      <w:sz w:val="20"/>
      <w:szCs w:val="20"/>
    </w:rPr>
  </w:style>
  <w:style w:type="character" w:customStyle="1" w:styleId="OMNIQChar">
    <w:name w:val="OMNIQ Char"/>
    <w:link w:val="OMNIQ"/>
    <w:locked/>
    <w:rsid w:val="0072048A"/>
    <w:rPr>
      <w:rFonts w:ascii="Courier" w:eastAsia="Times New Roman" w:hAnsi="Courier" w:cs="Times New Roman"/>
      <w:sz w:val="20"/>
      <w:szCs w:val="20"/>
    </w:rPr>
  </w:style>
  <w:style w:type="character" w:customStyle="1" w:styleId="QuestionTextChar">
    <w:name w:val="Question Text Char"/>
    <w:link w:val="QuestionText"/>
    <w:locked/>
    <w:rsid w:val="0072048A"/>
    <w:rPr>
      <w:rFonts w:ascii="Tahoma" w:eastAsia="Times New Roman" w:hAnsi="Tahoma" w:cs="Tahoma"/>
      <w:b/>
      <w:sz w:val="20"/>
      <w:szCs w:val="20"/>
    </w:rPr>
  </w:style>
  <w:style w:type="paragraph" w:customStyle="1" w:styleId="Default">
    <w:name w:val="Default"/>
    <w:basedOn w:val="Normal"/>
    <w:rsid w:val="00A37EC9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4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9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E5E90A-654D-4837-B462-B65BBC59A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71</Words>
  <Characters>1238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yl Hawkes</dc:creator>
  <cp:lastModifiedBy>SYSTEM</cp:lastModifiedBy>
  <cp:revision>2</cp:revision>
  <cp:lastPrinted>2018-11-14T21:31:00Z</cp:lastPrinted>
  <dcterms:created xsi:type="dcterms:W3CDTF">2019-03-18T18:06:00Z</dcterms:created>
  <dcterms:modified xsi:type="dcterms:W3CDTF">2019-03-18T18:06:00Z</dcterms:modified>
</cp:coreProperties>
</file>